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5CA5" w:rsidRPr="00675B2B" w:rsidRDefault="00055FDF" w:rsidP="00F273E4">
      <w:pPr>
        <w:pStyle w:val="Title"/>
      </w:pPr>
      <w:bookmarkStart w:id="0" w:name="_Toc504282523"/>
      <w:r>
        <w:t>Technical Specification</w:t>
      </w:r>
    </w:p>
    <w:p w:rsidR="00055FDF" w:rsidRPr="00BB4504" w:rsidRDefault="00055FDF" w:rsidP="00F273E4">
      <w:pPr>
        <w:pStyle w:val="Subject"/>
      </w:pPr>
      <w:r>
        <w:t>[</w:t>
      </w:r>
      <w:r w:rsidR="00EB072B">
        <w:t xml:space="preserve">Retail Analytics </w:t>
      </w:r>
      <w:r w:rsidR="00F02533">
        <w:t>–</w:t>
      </w:r>
      <w:r w:rsidR="00EB072B">
        <w:t xml:space="preserve"> </w:t>
      </w:r>
      <w:r w:rsidR="00F02533">
        <w:t>Churn Prediction</w:t>
      </w:r>
      <w:r>
        <w:t>]</w:t>
      </w:r>
    </w:p>
    <w:p w:rsidR="00055FDF" w:rsidRDefault="00055FDF" w:rsidP="00F273E4"/>
    <w:p w:rsidR="00055FDF" w:rsidRDefault="00055FDF" w:rsidP="00F273E4"/>
    <w:p w:rsidR="00055FDF" w:rsidRDefault="00055FDF" w:rsidP="00F273E4"/>
    <w:p w:rsidR="00055FDF" w:rsidRPr="005D6355" w:rsidRDefault="00055FDF" w:rsidP="00F273E4">
      <w:pPr>
        <w:pStyle w:val="DocDetails"/>
      </w:pPr>
      <w:r w:rsidRPr="005D6355">
        <w:t xml:space="preserve">Author: </w:t>
      </w:r>
      <w:r w:rsidRPr="005D6355">
        <w:tab/>
      </w:r>
      <w:r>
        <w:t>[</w:t>
      </w:r>
      <w:r w:rsidR="00A27A9A">
        <w:t>Swarna Gupta</w:t>
      </w:r>
      <w:r w:rsidR="00EE7058">
        <w:t>, Vipul Gupta</w:t>
      </w:r>
      <w:r>
        <w:t>]</w:t>
      </w:r>
    </w:p>
    <w:p w:rsidR="00055FDF" w:rsidRPr="005D6355" w:rsidRDefault="00055FDF" w:rsidP="00F273E4">
      <w:pPr>
        <w:pStyle w:val="DocDetails"/>
      </w:pPr>
      <w:r w:rsidRPr="005D6355">
        <w:t xml:space="preserve">Date: </w:t>
      </w:r>
      <w:r w:rsidRPr="005D6355">
        <w:tab/>
      </w:r>
      <w:r>
        <w:t>[</w:t>
      </w:r>
      <w:r w:rsidR="00A27A9A">
        <w:t>Mar 10</w:t>
      </w:r>
      <w:r w:rsidR="00EB072B">
        <w:t>, 2016</w:t>
      </w:r>
      <w:r>
        <w:t>]</w:t>
      </w:r>
    </w:p>
    <w:p w:rsidR="00055FDF" w:rsidRDefault="00055FDF" w:rsidP="00F273E4">
      <w:pPr>
        <w:pStyle w:val="DocDetails"/>
      </w:pPr>
      <w:r w:rsidRPr="005D6355">
        <w:t xml:space="preserve">Version: </w:t>
      </w:r>
      <w:r w:rsidRPr="005D6355">
        <w:tab/>
      </w:r>
      <w:r>
        <w:t>[</w:t>
      </w:r>
      <w:r w:rsidR="004A1211">
        <w:t>Draft</w:t>
      </w:r>
      <w:r>
        <w:t>]</w:t>
      </w:r>
    </w:p>
    <w:p w:rsidR="00055FDF" w:rsidRDefault="00055FDF" w:rsidP="00F273E4"/>
    <w:p w:rsidR="00221CD4" w:rsidRDefault="00221CD4" w:rsidP="00F273E4">
      <w:pPr>
        <w:rPr>
          <w:rFonts w:eastAsia="MS Mincho"/>
          <w:snapToGrid w:val="0"/>
        </w:rPr>
      </w:pPr>
    </w:p>
    <w:p w:rsidR="00221CD4" w:rsidRPr="00CD4E56" w:rsidRDefault="00221CD4" w:rsidP="00F273E4">
      <w:pPr>
        <w:rPr>
          <w:rFonts w:eastAsia="MS Mincho"/>
          <w:snapToGrid w:val="0"/>
        </w:rPr>
        <w:sectPr w:rsidR="00221CD4" w:rsidRPr="00CD4E56" w:rsidSect="005D6355">
          <w:headerReference w:type="default" r:id="rId11"/>
          <w:footerReference w:type="even" r:id="rId12"/>
          <w:footerReference w:type="default" r:id="rId13"/>
          <w:headerReference w:type="first" r:id="rId14"/>
          <w:pgSz w:w="11906" w:h="16838" w:code="9"/>
          <w:pgMar w:top="6805" w:right="1418" w:bottom="1418" w:left="1418" w:header="567" w:footer="1247" w:gutter="0"/>
          <w:paperSrc w:first="7"/>
          <w:cols w:space="708"/>
          <w:titlePg/>
          <w:docGrid w:linePitch="360"/>
        </w:sectPr>
      </w:pPr>
    </w:p>
    <w:p w:rsidR="00E1540F" w:rsidRPr="00672D0F" w:rsidRDefault="00E1540F" w:rsidP="00F273E4">
      <w:pPr>
        <w:pStyle w:val="Heading"/>
      </w:pPr>
      <w:r w:rsidRPr="00D05D14">
        <w:t>Docume</w:t>
      </w:r>
      <w:r w:rsidRPr="00672D0F">
        <w:t>nt Control</w:t>
      </w:r>
    </w:p>
    <w:p w:rsidR="00221CD4" w:rsidRPr="00AD2DAC" w:rsidRDefault="00CD4E56" w:rsidP="00F273E4">
      <w:pPr>
        <w:rPr>
          <w:b/>
        </w:rPr>
      </w:pPr>
      <w:r w:rsidRPr="00AD2DAC">
        <w:rPr>
          <w:b/>
        </w:rPr>
        <w:t xml:space="preserve">Document </w:t>
      </w:r>
      <w:r w:rsidR="000566F4">
        <w:rPr>
          <w:b/>
        </w:rPr>
        <w:t>l</w:t>
      </w:r>
      <w:r w:rsidRPr="00AD2DAC">
        <w:rPr>
          <w:b/>
        </w:rPr>
        <w:t>ocation</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889"/>
      </w:tblGrid>
      <w:tr w:rsidR="00CD4E56" w:rsidRPr="00AD2DAC" w:rsidTr="00A12CDD">
        <w:trPr>
          <w:tblHeader/>
        </w:trPr>
        <w:tc>
          <w:tcPr>
            <w:tcW w:w="9889" w:type="dxa"/>
            <w:shd w:val="clear" w:color="auto" w:fill="DDD9C3"/>
          </w:tcPr>
          <w:p w:rsidR="00CD4E56" w:rsidRPr="00AD2DAC" w:rsidRDefault="00CD4E56" w:rsidP="00F273E4">
            <w:r w:rsidRPr="00AD2DAC">
              <w:t>Location</w:t>
            </w:r>
          </w:p>
        </w:tc>
      </w:tr>
      <w:tr w:rsidR="00CD4E56" w:rsidRPr="00AD2DAC" w:rsidTr="00C036F2">
        <w:tc>
          <w:tcPr>
            <w:tcW w:w="9889" w:type="dxa"/>
          </w:tcPr>
          <w:p w:rsidR="00CD4E56" w:rsidRPr="00AD2DAC" w:rsidRDefault="00E67C2B" w:rsidP="00F273E4">
            <w:hyperlink r:id="rId15" w:history="1">
              <w:r w:rsidR="00B14F44">
                <w:rPr>
                  <w:rStyle w:val="Hyperlink"/>
                  <w:lang w:val="en-IN"/>
                </w:rPr>
                <w:t>http://172.25.164.110:9000/OEG-MC/RFM-ANALYSIS</w:t>
              </w:r>
            </w:hyperlink>
          </w:p>
        </w:tc>
      </w:tr>
    </w:tbl>
    <w:p w:rsidR="000302E9" w:rsidRPr="00AD2DAC" w:rsidRDefault="000302E9" w:rsidP="00F273E4">
      <w:pPr>
        <w:rPr>
          <w:b/>
        </w:rPr>
      </w:pPr>
      <w:r w:rsidRPr="00AD2DAC">
        <w:rPr>
          <w:b/>
        </w:rPr>
        <w:t>Author</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518"/>
        <w:gridCol w:w="4394"/>
        <w:gridCol w:w="2977"/>
      </w:tblGrid>
      <w:tr w:rsidR="000302E9" w:rsidRPr="00AD2DAC" w:rsidTr="00A12CDD">
        <w:trPr>
          <w:tblHeader/>
        </w:trPr>
        <w:tc>
          <w:tcPr>
            <w:tcW w:w="2518" w:type="dxa"/>
            <w:shd w:val="clear" w:color="auto" w:fill="DDD9C3"/>
          </w:tcPr>
          <w:p w:rsidR="000302E9" w:rsidRPr="00AD2DAC" w:rsidRDefault="000302E9" w:rsidP="00F273E4">
            <w:r w:rsidRPr="00AD2DAC">
              <w:t>Position</w:t>
            </w:r>
          </w:p>
        </w:tc>
        <w:tc>
          <w:tcPr>
            <w:tcW w:w="4394" w:type="dxa"/>
            <w:shd w:val="clear" w:color="auto" w:fill="DDD9C3"/>
          </w:tcPr>
          <w:p w:rsidR="000302E9" w:rsidRPr="00AD2DAC" w:rsidRDefault="000302E9" w:rsidP="00F273E4">
            <w:r w:rsidRPr="00AD2DAC">
              <w:t>Name</w:t>
            </w:r>
          </w:p>
        </w:tc>
        <w:tc>
          <w:tcPr>
            <w:tcW w:w="2977" w:type="dxa"/>
            <w:shd w:val="clear" w:color="auto" w:fill="DDD9C3"/>
          </w:tcPr>
          <w:p w:rsidR="000302E9" w:rsidRPr="00AD2DAC" w:rsidRDefault="000302E9" w:rsidP="00F273E4">
            <w:r w:rsidRPr="00AD2DAC">
              <w:t xml:space="preserve">Contact </w:t>
            </w:r>
            <w:r w:rsidR="000566F4">
              <w:t>n</w:t>
            </w:r>
            <w:r w:rsidRPr="00AD2DAC">
              <w:t>o</w:t>
            </w:r>
          </w:p>
        </w:tc>
      </w:tr>
      <w:tr w:rsidR="000302E9" w:rsidRPr="00AD2DAC" w:rsidTr="00C036F2">
        <w:tc>
          <w:tcPr>
            <w:tcW w:w="2518" w:type="dxa"/>
          </w:tcPr>
          <w:p w:rsidR="000302E9" w:rsidRDefault="004A1211" w:rsidP="00F273E4">
            <w:r>
              <w:t>SE</w:t>
            </w:r>
          </w:p>
          <w:p w:rsidR="00EE7058" w:rsidRPr="00AD2DAC" w:rsidRDefault="00EE7058" w:rsidP="00F273E4">
            <w:r>
              <w:t>SA</w:t>
            </w:r>
          </w:p>
        </w:tc>
        <w:tc>
          <w:tcPr>
            <w:tcW w:w="4394" w:type="dxa"/>
          </w:tcPr>
          <w:p w:rsidR="000302E9" w:rsidRDefault="002F2DD8" w:rsidP="00F273E4">
            <w:r>
              <w:t>Swarna Gupta</w:t>
            </w:r>
          </w:p>
          <w:p w:rsidR="00EE7058" w:rsidRPr="00AD2DAC" w:rsidRDefault="00EE7058" w:rsidP="00F273E4">
            <w:r>
              <w:t>Vipul Gupta</w:t>
            </w:r>
          </w:p>
        </w:tc>
        <w:tc>
          <w:tcPr>
            <w:tcW w:w="2977" w:type="dxa"/>
          </w:tcPr>
          <w:p w:rsidR="000302E9" w:rsidRDefault="00E459FF" w:rsidP="00F273E4">
            <w:r>
              <w:t>8148606736</w:t>
            </w:r>
          </w:p>
          <w:p w:rsidR="00EE7058" w:rsidRPr="00AD2DAC" w:rsidRDefault="00EE7058" w:rsidP="00EE7058">
            <w:r>
              <w:t>9999155296</w:t>
            </w:r>
          </w:p>
        </w:tc>
      </w:tr>
    </w:tbl>
    <w:p w:rsidR="00CD4E56" w:rsidRPr="00AD2DAC" w:rsidRDefault="00CD4E56" w:rsidP="00F273E4">
      <w:pPr>
        <w:rPr>
          <w:b/>
        </w:rPr>
      </w:pPr>
      <w:r w:rsidRPr="00AD2DAC">
        <w:rPr>
          <w:b/>
        </w:rPr>
        <w:t xml:space="preserve">Revision </w:t>
      </w:r>
      <w:r w:rsidR="000566F4">
        <w:rPr>
          <w:b/>
        </w:rPr>
        <w:t>h</w:t>
      </w:r>
      <w:r w:rsidRPr="00AD2DAC">
        <w:rPr>
          <w:b/>
        </w:rPr>
        <w:t>istory</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134"/>
        <w:gridCol w:w="1337"/>
        <w:gridCol w:w="2032"/>
        <w:gridCol w:w="5386"/>
      </w:tblGrid>
      <w:tr w:rsidR="00ED4057" w:rsidRPr="00AD2DAC" w:rsidTr="00A12CDD">
        <w:trPr>
          <w:tblHeader/>
        </w:trPr>
        <w:tc>
          <w:tcPr>
            <w:tcW w:w="1134" w:type="dxa"/>
            <w:shd w:val="clear" w:color="auto" w:fill="DDD9C3"/>
          </w:tcPr>
          <w:p w:rsidR="00ED4057" w:rsidRPr="00AD2DAC" w:rsidRDefault="00ED4057" w:rsidP="00F273E4">
            <w:r w:rsidRPr="00AD2DAC">
              <w:t>Version</w:t>
            </w:r>
          </w:p>
        </w:tc>
        <w:tc>
          <w:tcPr>
            <w:tcW w:w="1337" w:type="dxa"/>
            <w:shd w:val="clear" w:color="auto" w:fill="DDD9C3"/>
          </w:tcPr>
          <w:p w:rsidR="00ED4057" w:rsidRPr="00AD2DAC" w:rsidRDefault="00ED4057" w:rsidP="00F273E4">
            <w:r w:rsidRPr="00AD2DAC">
              <w:t>Issue date</w:t>
            </w:r>
          </w:p>
        </w:tc>
        <w:tc>
          <w:tcPr>
            <w:tcW w:w="2032" w:type="dxa"/>
            <w:shd w:val="clear" w:color="auto" w:fill="DDD9C3"/>
          </w:tcPr>
          <w:p w:rsidR="00ED4057" w:rsidRPr="00AD2DAC" w:rsidRDefault="000566F4" w:rsidP="00F273E4">
            <w:r>
              <w:t>Author/</w:t>
            </w:r>
            <w:r w:rsidR="00ED4057" w:rsidRPr="00AD2DAC">
              <w:t>editor</w:t>
            </w:r>
          </w:p>
        </w:tc>
        <w:tc>
          <w:tcPr>
            <w:tcW w:w="5386" w:type="dxa"/>
            <w:shd w:val="clear" w:color="auto" w:fill="DDD9C3"/>
          </w:tcPr>
          <w:p w:rsidR="00ED4057" w:rsidRPr="00AD2DAC" w:rsidRDefault="00ED4057" w:rsidP="00F273E4">
            <w:r w:rsidRPr="00AD2DAC">
              <w:t>Description</w:t>
            </w:r>
            <w:r w:rsidR="00CD4E56" w:rsidRPr="00AD2DAC">
              <w:t xml:space="preserve">/Summary of </w:t>
            </w:r>
            <w:r w:rsidR="000566F4">
              <w:t>c</w:t>
            </w:r>
            <w:r w:rsidR="00CD4E56" w:rsidRPr="00AD2DAC">
              <w:t>hanges</w:t>
            </w:r>
          </w:p>
        </w:tc>
      </w:tr>
      <w:tr w:rsidR="00221CD4" w:rsidRPr="00AD2DAC" w:rsidTr="00C036F2">
        <w:tc>
          <w:tcPr>
            <w:tcW w:w="1134" w:type="dxa"/>
          </w:tcPr>
          <w:p w:rsidR="00221CD4" w:rsidRPr="00AD2DAC" w:rsidRDefault="004A1211" w:rsidP="00F273E4">
            <w:r>
              <w:t>DRAFT</w:t>
            </w:r>
          </w:p>
        </w:tc>
        <w:tc>
          <w:tcPr>
            <w:tcW w:w="1337" w:type="dxa"/>
          </w:tcPr>
          <w:p w:rsidR="00221CD4" w:rsidRPr="00AD2DAC" w:rsidRDefault="004A1211" w:rsidP="00F273E4">
            <w:r>
              <w:t>Feb 25, 2016</w:t>
            </w:r>
          </w:p>
        </w:tc>
        <w:tc>
          <w:tcPr>
            <w:tcW w:w="2032" w:type="dxa"/>
          </w:tcPr>
          <w:p w:rsidR="00221CD4" w:rsidRPr="00AD2DAC" w:rsidRDefault="002F2DD8" w:rsidP="00F273E4">
            <w:r>
              <w:t>Swarna Gupta</w:t>
            </w:r>
          </w:p>
        </w:tc>
        <w:tc>
          <w:tcPr>
            <w:tcW w:w="5386" w:type="dxa"/>
          </w:tcPr>
          <w:p w:rsidR="00221CD4" w:rsidRPr="00AD2DAC" w:rsidRDefault="004A1211" w:rsidP="00B91370">
            <w:r>
              <w:t xml:space="preserve">Draft version of </w:t>
            </w:r>
            <w:r w:rsidR="00B91370">
              <w:t>LTV</w:t>
            </w:r>
            <w:r>
              <w:t xml:space="preserve"> Module</w:t>
            </w:r>
          </w:p>
        </w:tc>
      </w:tr>
      <w:tr w:rsidR="00221CD4" w:rsidRPr="00AD2DAC" w:rsidTr="00C036F2">
        <w:tc>
          <w:tcPr>
            <w:tcW w:w="1134" w:type="dxa"/>
          </w:tcPr>
          <w:p w:rsidR="00221CD4" w:rsidRPr="00AD2DAC" w:rsidRDefault="00221CD4" w:rsidP="00F273E4"/>
        </w:tc>
        <w:tc>
          <w:tcPr>
            <w:tcW w:w="1337" w:type="dxa"/>
          </w:tcPr>
          <w:p w:rsidR="00221CD4" w:rsidRPr="00AD2DAC" w:rsidRDefault="00221CD4" w:rsidP="00F273E4"/>
        </w:tc>
        <w:tc>
          <w:tcPr>
            <w:tcW w:w="2032" w:type="dxa"/>
          </w:tcPr>
          <w:p w:rsidR="00221CD4" w:rsidRPr="00AD2DAC" w:rsidRDefault="00221CD4" w:rsidP="00F273E4"/>
        </w:tc>
        <w:tc>
          <w:tcPr>
            <w:tcW w:w="5386" w:type="dxa"/>
          </w:tcPr>
          <w:p w:rsidR="00221CD4" w:rsidRPr="00AD2DAC" w:rsidRDefault="00221CD4" w:rsidP="00F273E4"/>
        </w:tc>
      </w:tr>
    </w:tbl>
    <w:p w:rsidR="000302E9" w:rsidRPr="00AD2DAC" w:rsidRDefault="000302E9" w:rsidP="00F273E4">
      <w:pPr>
        <w:rPr>
          <w:b/>
        </w:rPr>
      </w:pPr>
      <w:r w:rsidRPr="00AD2DAC">
        <w:rPr>
          <w:b/>
        </w:rPr>
        <w:t>Reviewed by</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134"/>
        <w:gridCol w:w="1337"/>
        <w:gridCol w:w="2032"/>
        <w:gridCol w:w="3827"/>
        <w:gridCol w:w="1559"/>
      </w:tblGrid>
      <w:tr w:rsidR="000302E9" w:rsidRPr="00AD2DAC" w:rsidTr="00A12CDD">
        <w:trPr>
          <w:tblHeader/>
        </w:trPr>
        <w:tc>
          <w:tcPr>
            <w:tcW w:w="1134" w:type="dxa"/>
            <w:shd w:val="clear" w:color="auto" w:fill="DDD9C3"/>
            <w:vAlign w:val="center"/>
          </w:tcPr>
          <w:bookmarkEnd w:id="0"/>
          <w:p w:rsidR="000302E9" w:rsidRPr="00AD2DAC" w:rsidRDefault="000302E9" w:rsidP="00F273E4">
            <w:r w:rsidRPr="00AD2DAC">
              <w:t>Version</w:t>
            </w:r>
          </w:p>
        </w:tc>
        <w:tc>
          <w:tcPr>
            <w:tcW w:w="1337" w:type="dxa"/>
            <w:shd w:val="clear" w:color="auto" w:fill="DDD9C3"/>
            <w:vAlign w:val="center"/>
          </w:tcPr>
          <w:p w:rsidR="000302E9" w:rsidRPr="00AD2DAC" w:rsidRDefault="000302E9" w:rsidP="00F273E4">
            <w:r w:rsidRPr="00AD2DAC">
              <w:t>Issue date</w:t>
            </w:r>
          </w:p>
        </w:tc>
        <w:tc>
          <w:tcPr>
            <w:tcW w:w="2032" w:type="dxa"/>
            <w:shd w:val="clear" w:color="auto" w:fill="DDD9C3"/>
            <w:vAlign w:val="center"/>
          </w:tcPr>
          <w:p w:rsidR="000302E9" w:rsidRPr="00AD2DAC" w:rsidRDefault="000302E9" w:rsidP="00F273E4">
            <w:r w:rsidRPr="00AD2DAC">
              <w:t>Name</w:t>
            </w:r>
          </w:p>
        </w:tc>
        <w:tc>
          <w:tcPr>
            <w:tcW w:w="3827" w:type="dxa"/>
            <w:shd w:val="clear" w:color="auto" w:fill="DDD9C3"/>
            <w:vAlign w:val="center"/>
          </w:tcPr>
          <w:p w:rsidR="000302E9" w:rsidRPr="00AD2DAC" w:rsidRDefault="000302E9" w:rsidP="00F273E4">
            <w:r w:rsidRPr="00AD2DAC">
              <w:t>Position</w:t>
            </w:r>
          </w:p>
        </w:tc>
        <w:tc>
          <w:tcPr>
            <w:tcW w:w="1559" w:type="dxa"/>
            <w:shd w:val="clear" w:color="auto" w:fill="DDD9C3"/>
          </w:tcPr>
          <w:p w:rsidR="000302E9" w:rsidRPr="00AD2DAC" w:rsidRDefault="00433610" w:rsidP="00F273E4">
            <w:r w:rsidRPr="00AD2DAC">
              <w:t>Review</w:t>
            </w:r>
            <w:r w:rsidR="000302E9" w:rsidRPr="00AD2DAC">
              <w:t xml:space="preserve"> </w:t>
            </w:r>
            <w:r w:rsidR="000566F4">
              <w:t>d</w:t>
            </w:r>
            <w:r w:rsidR="000302E9" w:rsidRPr="00AD2DAC">
              <w:t>ate</w:t>
            </w:r>
          </w:p>
        </w:tc>
      </w:tr>
      <w:tr w:rsidR="000302E9" w:rsidRPr="00AD2DAC" w:rsidTr="00C036F2">
        <w:tc>
          <w:tcPr>
            <w:tcW w:w="1134" w:type="dxa"/>
          </w:tcPr>
          <w:p w:rsidR="000302E9" w:rsidRPr="00AD2DAC" w:rsidRDefault="000302E9" w:rsidP="00F273E4"/>
        </w:tc>
        <w:tc>
          <w:tcPr>
            <w:tcW w:w="1337" w:type="dxa"/>
          </w:tcPr>
          <w:p w:rsidR="000302E9" w:rsidRPr="00AD2DAC" w:rsidRDefault="000302E9" w:rsidP="00F273E4"/>
        </w:tc>
        <w:tc>
          <w:tcPr>
            <w:tcW w:w="2032" w:type="dxa"/>
          </w:tcPr>
          <w:p w:rsidR="000302E9" w:rsidRPr="00AD2DAC" w:rsidRDefault="000302E9" w:rsidP="00F273E4"/>
        </w:tc>
        <w:tc>
          <w:tcPr>
            <w:tcW w:w="3827" w:type="dxa"/>
          </w:tcPr>
          <w:p w:rsidR="000302E9" w:rsidRPr="00AD2DAC" w:rsidRDefault="000302E9" w:rsidP="00F273E4"/>
        </w:tc>
        <w:tc>
          <w:tcPr>
            <w:tcW w:w="1559" w:type="dxa"/>
          </w:tcPr>
          <w:p w:rsidR="000302E9" w:rsidRPr="00AD2DAC" w:rsidRDefault="000302E9" w:rsidP="00F273E4"/>
        </w:tc>
      </w:tr>
      <w:tr w:rsidR="000302E9" w:rsidRPr="00AD2DAC" w:rsidTr="00C036F2">
        <w:tc>
          <w:tcPr>
            <w:tcW w:w="1134" w:type="dxa"/>
          </w:tcPr>
          <w:p w:rsidR="000302E9" w:rsidRPr="00AD2DAC" w:rsidRDefault="000302E9" w:rsidP="00F273E4"/>
        </w:tc>
        <w:tc>
          <w:tcPr>
            <w:tcW w:w="1337" w:type="dxa"/>
          </w:tcPr>
          <w:p w:rsidR="000302E9" w:rsidRPr="00AD2DAC" w:rsidRDefault="000302E9" w:rsidP="00F273E4"/>
        </w:tc>
        <w:tc>
          <w:tcPr>
            <w:tcW w:w="2032" w:type="dxa"/>
          </w:tcPr>
          <w:p w:rsidR="000302E9" w:rsidRPr="00AD2DAC" w:rsidRDefault="000302E9" w:rsidP="00F273E4"/>
        </w:tc>
        <w:tc>
          <w:tcPr>
            <w:tcW w:w="3827" w:type="dxa"/>
          </w:tcPr>
          <w:p w:rsidR="000302E9" w:rsidRPr="00AD2DAC" w:rsidRDefault="000302E9" w:rsidP="00F273E4"/>
        </w:tc>
        <w:tc>
          <w:tcPr>
            <w:tcW w:w="1559" w:type="dxa"/>
          </w:tcPr>
          <w:p w:rsidR="000302E9" w:rsidRPr="00AD2DAC" w:rsidRDefault="000302E9" w:rsidP="00F273E4"/>
        </w:tc>
      </w:tr>
      <w:tr w:rsidR="000302E9" w:rsidRPr="00AD2DAC" w:rsidTr="00C036F2">
        <w:tc>
          <w:tcPr>
            <w:tcW w:w="1134" w:type="dxa"/>
          </w:tcPr>
          <w:p w:rsidR="000302E9" w:rsidRPr="00AD2DAC" w:rsidRDefault="000302E9" w:rsidP="00F273E4"/>
        </w:tc>
        <w:tc>
          <w:tcPr>
            <w:tcW w:w="1337" w:type="dxa"/>
          </w:tcPr>
          <w:p w:rsidR="000302E9" w:rsidRPr="00AD2DAC" w:rsidRDefault="000302E9" w:rsidP="00F273E4"/>
        </w:tc>
        <w:tc>
          <w:tcPr>
            <w:tcW w:w="2032" w:type="dxa"/>
          </w:tcPr>
          <w:p w:rsidR="000302E9" w:rsidRPr="00AD2DAC" w:rsidRDefault="000302E9" w:rsidP="00F273E4"/>
        </w:tc>
        <w:tc>
          <w:tcPr>
            <w:tcW w:w="3827" w:type="dxa"/>
          </w:tcPr>
          <w:p w:rsidR="000302E9" w:rsidRPr="00AD2DAC" w:rsidRDefault="000302E9" w:rsidP="00F273E4"/>
        </w:tc>
        <w:tc>
          <w:tcPr>
            <w:tcW w:w="1559" w:type="dxa"/>
          </w:tcPr>
          <w:p w:rsidR="000302E9" w:rsidRPr="00AD2DAC" w:rsidRDefault="000302E9" w:rsidP="00F273E4"/>
        </w:tc>
      </w:tr>
    </w:tbl>
    <w:p w:rsidR="00CC4D8C" w:rsidRPr="00AD2DAC" w:rsidRDefault="00CD4E56" w:rsidP="00F273E4">
      <w:pPr>
        <w:rPr>
          <w:b/>
        </w:rPr>
      </w:pPr>
      <w:r w:rsidRPr="00AD2DAC">
        <w:rPr>
          <w:b/>
        </w:rPr>
        <w:t>Approvals</w:t>
      </w:r>
    </w:p>
    <w:p w:rsidR="004566D2" w:rsidRPr="005D6355" w:rsidRDefault="004566D2" w:rsidP="00F273E4">
      <w:pPr>
        <w:pStyle w:val="InstructiveText"/>
      </w:pPr>
      <w:r w:rsidRPr="005D6355">
        <w:t xml:space="preserve">Approval refers to the approver’s acceptance of the content and overall intention of this document, including acceptance of any commitments described in order to successfully deliver the initiative. The approver, where relevant, also confirms that this document complies with relevant strategies, policies and regulatory requirements. </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34"/>
        <w:gridCol w:w="1337"/>
        <w:gridCol w:w="2032"/>
        <w:gridCol w:w="3827"/>
        <w:gridCol w:w="1559"/>
      </w:tblGrid>
      <w:tr w:rsidR="00576A3F" w:rsidRPr="00576A3F" w:rsidTr="00A12CDD">
        <w:trPr>
          <w:tblHeader/>
        </w:trPr>
        <w:tc>
          <w:tcPr>
            <w:tcW w:w="1134" w:type="dxa"/>
            <w:shd w:val="clear" w:color="auto" w:fill="DDD9C3"/>
          </w:tcPr>
          <w:p w:rsidR="00234057" w:rsidRPr="00A9417D" w:rsidRDefault="00234057" w:rsidP="00F273E4">
            <w:r w:rsidRPr="00A9417D">
              <w:t>Version</w:t>
            </w:r>
          </w:p>
        </w:tc>
        <w:tc>
          <w:tcPr>
            <w:tcW w:w="1337" w:type="dxa"/>
            <w:shd w:val="clear" w:color="auto" w:fill="DDD9C3"/>
          </w:tcPr>
          <w:p w:rsidR="00234057" w:rsidRPr="00A9417D" w:rsidRDefault="00234057" w:rsidP="00F273E4">
            <w:r w:rsidRPr="00A9417D">
              <w:t>Issue date</w:t>
            </w:r>
          </w:p>
        </w:tc>
        <w:tc>
          <w:tcPr>
            <w:tcW w:w="2032" w:type="dxa"/>
            <w:shd w:val="clear" w:color="auto" w:fill="DDD9C3"/>
          </w:tcPr>
          <w:p w:rsidR="00234057" w:rsidRPr="00A9417D" w:rsidRDefault="00234057" w:rsidP="00F273E4">
            <w:r w:rsidRPr="00A9417D">
              <w:t>Name</w:t>
            </w:r>
          </w:p>
        </w:tc>
        <w:tc>
          <w:tcPr>
            <w:tcW w:w="3827" w:type="dxa"/>
            <w:shd w:val="clear" w:color="auto" w:fill="DDD9C3"/>
          </w:tcPr>
          <w:p w:rsidR="00234057" w:rsidRPr="00A9417D" w:rsidRDefault="00234057" w:rsidP="00F273E4">
            <w:r w:rsidRPr="00A9417D">
              <w:t>Position</w:t>
            </w:r>
          </w:p>
        </w:tc>
        <w:tc>
          <w:tcPr>
            <w:tcW w:w="1559" w:type="dxa"/>
            <w:shd w:val="clear" w:color="auto" w:fill="DDD9C3"/>
          </w:tcPr>
          <w:p w:rsidR="00234057" w:rsidRPr="00A9417D" w:rsidRDefault="00234057" w:rsidP="00F273E4">
            <w:r w:rsidRPr="00A9417D">
              <w:t xml:space="preserve">Approval </w:t>
            </w:r>
            <w:r w:rsidR="000566F4">
              <w:t>d</w:t>
            </w:r>
            <w:r w:rsidRPr="00A9417D">
              <w:t>ate</w:t>
            </w:r>
          </w:p>
        </w:tc>
      </w:tr>
      <w:tr w:rsidR="00576A3F" w:rsidRPr="00AD2DAC" w:rsidTr="00C036F2">
        <w:tc>
          <w:tcPr>
            <w:tcW w:w="1134" w:type="dxa"/>
            <w:shd w:val="clear" w:color="auto" w:fill="auto"/>
          </w:tcPr>
          <w:p w:rsidR="00A9417D" w:rsidRPr="00AD2DAC" w:rsidRDefault="00A9417D" w:rsidP="00F273E4"/>
        </w:tc>
        <w:tc>
          <w:tcPr>
            <w:tcW w:w="1337" w:type="dxa"/>
            <w:shd w:val="clear" w:color="auto" w:fill="auto"/>
          </w:tcPr>
          <w:p w:rsidR="00234057" w:rsidRPr="00AD2DAC" w:rsidRDefault="00234057" w:rsidP="00F273E4"/>
        </w:tc>
        <w:tc>
          <w:tcPr>
            <w:tcW w:w="2032" w:type="dxa"/>
            <w:shd w:val="clear" w:color="auto" w:fill="auto"/>
          </w:tcPr>
          <w:p w:rsidR="00234057" w:rsidRPr="00AD2DAC" w:rsidRDefault="00234057" w:rsidP="00F273E4"/>
        </w:tc>
        <w:tc>
          <w:tcPr>
            <w:tcW w:w="3827" w:type="dxa"/>
            <w:shd w:val="clear" w:color="auto" w:fill="auto"/>
          </w:tcPr>
          <w:p w:rsidR="00234057" w:rsidRPr="00AD2DAC" w:rsidRDefault="00234057" w:rsidP="00F273E4"/>
        </w:tc>
        <w:tc>
          <w:tcPr>
            <w:tcW w:w="1559" w:type="dxa"/>
            <w:shd w:val="clear" w:color="auto" w:fill="auto"/>
          </w:tcPr>
          <w:p w:rsidR="00234057" w:rsidRPr="00AD2DAC" w:rsidRDefault="00234057" w:rsidP="00F273E4"/>
        </w:tc>
      </w:tr>
      <w:tr w:rsidR="00576A3F" w:rsidRPr="00AD2DAC" w:rsidTr="00C036F2">
        <w:tc>
          <w:tcPr>
            <w:tcW w:w="1134" w:type="dxa"/>
            <w:shd w:val="clear" w:color="auto" w:fill="auto"/>
          </w:tcPr>
          <w:p w:rsidR="008915E1" w:rsidRPr="00AD2DAC" w:rsidRDefault="008915E1" w:rsidP="00F273E4"/>
        </w:tc>
        <w:tc>
          <w:tcPr>
            <w:tcW w:w="1337" w:type="dxa"/>
            <w:shd w:val="clear" w:color="auto" w:fill="auto"/>
          </w:tcPr>
          <w:p w:rsidR="008915E1" w:rsidRPr="00AD2DAC" w:rsidRDefault="008915E1" w:rsidP="00F273E4"/>
        </w:tc>
        <w:tc>
          <w:tcPr>
            <w:tcW w:w="2032" w:type="dxa"/>
            <w:shd w:val="clear" w:color="auto" w:fill="auto"/>
          </w:tcPr>
          <w:p w:rsidR="008915E1" w:rsidRPr="00AD2DAC" w:rsidRDefault="008915E1" w:rsidP="00F273E4"/>
        </w:tc>
        <w:tc>
          <w:tcPr>
            <w:tcW w:w="3827" w:type="dxa"/>
            <w:shd w:val="clear" w:color="auto" w:fill="auto"/>
          </w:tcPr>
          <w:p w:rsidR="008915E1" w:rsidRPr="00AD2DAC" w:rsidRDefault="008915E1" w:rsidP="00F273E4"/>
        </w:tc>
        <w:tc>
          <w:tcPr>
            <w:tcW w:w="1559" w:type="dxa"/>
            <w:shd w:val="clear" w:color="auto" w:fill="auto"/>
          </w:tcPr>
          <w:p w:rsidR="008915E1" w:rsidRPr="00AD2DAC" w:rsidRDefault="008915E1" w:rsidP="00F273E4"/>
        </w:tc>
      </w:tr>
    </w:tbl>
    <w:p w:rsidR="00221CD4" w:rsidRPr="007941D5" w:rsidRDefault="00221CD4" w:rsidP="00F273E4">
      <w:pPr>
        <w:pStyle w:val="Heading"/>
      </w:pPr>
      <w:r w:rsidRPr="00CD4E56">
        <w:br w:type="page"/>
      </w:r>
      <w:bookmarkStart w:id="1" w:name="_Toc165697481"/>
      <w:r w:rsidR="00EB22BE" w:rsidRPr="007941D5">
        <w:t>Table of Contents</w:t>
      </w:r>
    </w:p>
    <w:bookmarkEnd w:id="1" w:displacedByCustomXml="next"/>
    <w:bookmarkStart w:id="2" w:name="_Toc138486080" w:displacedByCustomXml="next"/>
    <w:bookmarkStart w:id="3" w:name="_Toc75329054" w:displacedByCustomXml="next"/>
    <w:bookmarkStart w:id="4" w:name="_Toc75320751" w:displacedByCustomXml="next"/>
    <w:sdt>
      <w:sdtPr>
        <w:rPr>
          <w:rFonts w:ascii="Arial" w:eastAsia="Times New Roman" w:hAnsi="Arial" w:cs="Times New Roman"/>
          <w:color w:val="auto"/>
          <w:sz w:val="20"/>
          <w:szCs w:val="20"/>
          <w:lang w:val="en-AU"/>
        </w:rPr>
        <w:id w:val="986213849"/>
        <w:docPartObj>
          <w:docPartGallery w:val="Table of Contents"/>
          <w:docPartUnique/>
        </w:docPartObj>
      </w:sdtPr>
      <w:sdtEndPr>
        <w:rPr>
          <w:b/>
          <w:bCs/>
          <w:noProof/>
        </w:rPr>
      </w:sdtEndPr>
      <w:sdtContent>
        <w:p w:rsidR="00FC48EF" w:rsidRDefault="00FC48EF">
          <w:pPr>
            <w:pStyle w:val="TOCHeading"/>
          </w:pPr>
          <w:r>
            <w:t>Table of Contents</w:t>
          </w:r>
        </w:p>
        <w:p w:rsidR="00FC48EF" w:rsidRDefault="00FC48EF">
          <w:pPr>
            <w:pStyle w:val="TOC1"/>
            <w:rPr>
              <w:rFonts w:asciiTheme="minorHAnsi" w:eastAsiaTheme="minorEastAsia" w:hAnsiTheme="minorHAnsi" w:cstheme="minorBidi"/>
              <w:b w:val="0"/>
              <w:caps w:val="0"/>
              <w:noProof/>
              <w:sz w:val="22"/>
              <w:szCs w:val="22"/>
              <w:lang w:val="en-IN" w:eastAsia="en-IN"/>
            </w:rPr>
          </w:pPr>
          <w:r>
            <w:fldChar w:fldCharType="begin"/>
          </w:r>
          <w:r>
            <w:instrText xml:space="preserve"> TOC \o "1-3" \h \z \u </w:instrText>
          </w:r>
          <w:r>
            <w:fldChar w:fldCharType="separate"/>
          </w:r>
          <w:hyperlink w:anchor="_Toc446348691" w:history="1">
            <w:r w:rsidRPr="00CA5B16">
              <w:rPr>
                <w:rStyle w:val="Hyperlink"/>
                <w:noProof/>
              </w:rPr>
              <w:t>1</w:t>
            </w:r>
            <w:r>
              <w:rPr>
                <w:rFonts w:asciiTheme="minorHAnsi" w:eastAsiaTheme="minorEastAsia" w:hAnsiTheme="minorHAnsi" w:cstheme="minorBidi"/>
                <w:b w:val="0"/>
                <w:caps w:val="0"/>
                <w:noProof/>
                <w:sz w:val="22"/>
                <w:szCs w:val="22"/>
                <w:lang w:val="en-IN" w:eastAsia="en-IN"/>
              </w:rPr>
              <w:tab/>
            </w:r>
            <w:r w:rsidRPr="00CA5B16">
              <w:rPr>
                <w:rStyle w:val="Hyperlink"/>
                <w:noProof/>
              </w:rPr>
              <w:t>INTRODUCTION</w:t>
            </w:r>
            <w:r>
              <w:rPr>
                <w:noProof/>
                <w:webHidden/>
              </w:rPr>
              <w:tab/>
            </w:r>
            <w:r>
              <w:rPr>
                <w:noProof/>
                <w:webHidden/>
              </w:rPr>
              <w:fldChar w:fldCharType="begin"/>
            </w:r>
            <w:r>
              <w:rPr>
                <w:noProof/>
                <w:webHidden/>
              </w:rPr>
              <w:instrText xml:space="preserve"> PAGEREF _Toc446348691 \h </w:instrText>
            </w:r>
            <w:r>
              <w:rPr>
                <w:noProof/>
                <w:webHidden/>
              </w:rPr>
            </w:r>
            <w:r>
              <w:rPr>
                <w:noProof/>
                <w:webHidden/>
              </w:rPr>
              <w:fldChar w:fldCharType="separate"/>
            </w:r>
            <w:r>
              <w:rPr>
                <w:noProof/>
                <w:webHidden/>
              </w:rPr>
              <w:t>4</w:t>
            </w:r>
            <w:r>
              <w:rPr>
                <w:noProof/>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692" w:history="1">
            <w:r w:rsidR="00FC48EF" w:rsidRPr="00CA5B16">
              <w:rPr>
                <w:rStyle w:val="Hyperlink"/>
              </w:rPr>
              <w:t>1.1</w:t>
            </w:r>
            <w:r w:rsidR="00FC48EF">
              <w:rPr>
                <w:rFonts w:asciiTheme="minorHAnsi" w:eastAsiaTheme="minorEastAsia" w:hAnsiTheme="minorHAnsi" w:cstheme="minorBidi"/>
                <w:sz w:val="22"/>
                <w:szCs w:val="22"/>
                <w:lang w:val="en-IN" w:eastAsia="en-IN"/>
              </w:rPr>
              <w:tab/>
            </w:r>
            <w:r w:rsidR="00FC48EF" w:rsidRPr="00CA5B16">
              <w:rPr>
                <w:rStyle w:val="Hyperlink"/>
              </w:rPr>
              <w:t>Objectives</w:t>
            </w:r>
            <w:r w:rsidR="00FC48EF">
              <w:rPr>
                <w:webHidden/>
              </w:rPr>
              <w:tab/>
            </w:r>
            <w:r w:rsidR="00FC48EF">
              <w:rPr>
                <w:webHidden/>
              </w:rPr>
              <w:fldChar w:fldCharType="begin"/>
            </w:r>
            <w:r w:rsidR="00FC48EF">
              <w:rPr>
                <w:webHidden/>
              </w:rPr>
              <w:instrText xml:space="preserve"> PAGEREF _Toc446348692 \h </w:instrText>
            </w:r>
            <w:r w:rsidR="00FC48EF">
              <w:rPr>
                <w:webHidden/>
              </w:rPr>
            </w:r>
            <w:r w:rsidR="00FC48EF">
              <w:rPr>
                <w:webHidden/>
              </w:rPr>
              <w:fldChar w:fldCharType="separate"/>
            </w:r>
            <w:r w:rsidR="00FC48EF">
              <w:rPr>
                <w:webHidden/>
              </w:rPr>
              <w:t>4</w:t>
            </w:r>
            <w:r w:rsidR="00FC48EF">
              <w:rPr>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693" w:history="1">
            <w:r w:rsidR="00FC48EF" w:rsidRPr="00CA5B16">
              <w:rPr>
                <w:rStyle w:val="Hyperlink"/>
              </w:rPr>
              <w:t>1.2</w:t>
            </w:r>
            <w:r w:rsidR="00FC48EF">
              <w:rPr>
                <w:rFonts w:asciiTheme="minorHAnsi" w:eastAsiaTheme="minorEastAsia" w:hAnsiTheme="minorHAnsi" w:cstheme="minorBidi"/>
                <w:sz w:val="22"/>
                <w:szCs w:val="22"/>
                <w:lang w:val="en-IN" w:eastAsia="en-IN"/>
              </w:rPr>
              <w:tab/>
            </w:r>
            <w:r w:rsidR="00FC48EF" w:rsidRPr="00CA5B16">
              <w:rPr>
                <w:rStyle w:val="Hyperlink"/>
              </w:rPr>
              <w:t>Scope</w:t>
            </w:r>
            <w:r w:rsidR="00FC48EF">
              <w:rPr>
                <w:webHidden/>
              </w:rPr>
              <w:tab/>
            </w:r>
            <w:r w:rsidR="00FC48EF">
              <w:rPr>
                <w:webHidden/>
              </w:rPr>
              <w:fldChar w:fldCharType="begin"/>
            </w:r>
            <w:r w:rsidR="00FC48EF">
              <w:rPr>
                <w:webHidden/>
              </w:rPr>
              <w:instrText xml:space="preserve"> PAGEREF _Toc446348693 \h </w:instrText>
            </w:r>
            <w:r w:rsidR="00FC48EF">
              <w:rPr>
                <w:webHidden/>
              </w:rPr>
            </w:r>
            <w:r w:rsidR="00FC48EF">
              <w:rPr>
                <w:webHidden/>
              </w:rPr>
              <w:fldChar w:fldCharType="separate"/>
            </w:r>
            <w:r w:rsidR="00FC48EF">
              <w:rPr>
                <w:webHidden/>
              </w:rPr>
              <w:t>4</w:t>
            </w:r>
            <w:r w:rsidR="00FC48EF">
              <w:rPr>
                <w:webHidden/>
              </w:rPr>
              <w:fldChar w:fldCharType="end"/>
            </w:r>
          </w:hyperlink>
        </w:p>
        <w:p w:rsidR="00FC48EF" w:rsidRDefault="00E67C2B">
          <w:pPr>
            <w:pStyle w:val="TOC1"/>
            <w:rPr>
              <w:rFonts w:asciiTheme="minorHAnsi" w:eastAsiaTheme="minorEastAsia" w:hAnsiTheme="minorHAnsi" w:cstheme="minorBidi"/>
              <w:b w:val="0"/>
              <w:caps w:val="0"/>
              <w:noProof/>
              <w:sz w:val="22"/>
              <w:szCs w:val="22"/>
              <w:lang w:val="en-IN" w:eastAsia="en-IN"/>
            </w:rPr>
          </w:pPr>
          <w:hyperlink w:anchor="_Toc446348694" w:history="1">
            <w:r w:rsidR="00FC48EF" w:rsidRPr="00CA5B16">
              <w:rPr>
                <w:rStyle w:val="Hyperlink"/>
                <w:noProof/>
              </w:rPr>
              <w:t>2</w:t>
            </w:r>
            <w:r w:rsidR="00FC48EF">
              <w:rPr>
                <w:rFonts w:asciiTheme="minorHAnsi" w:eastAsiaTheme="minorEastAsia" w:hAnsiTheme="minorHAnsi" w:cstheme="minorBidi"/>
                <w:b w:val="0"/>
                <w:caps w:val="0"/>
                <w:noProof/>
                <w:sz w:val="22"/>
                <w:szCs w:val="22"/>
                <w:lang w:val="en-IN" w:eastAsia="en-IN"/>
              </w:rPr>
              <w:tab/>
            </w:r>
            <w:r w:rsidR="00FC48EF" w:rsidRPr="00CA5B16">
              <w:rPr>
                <w:rStyle w:val="Hyperlink"/>
                <w:noProof/>
              </w:rPr>
              <w:t>Functionality</w:t>
            </w:r>
            <w:r w:rsidR="00FC48EF">
              <w:rPr>
                <w:noProof/>
                <w:webHidden/>
              </w:rPr>
              <w:tab/>
            </w:r>
            <w:r w:rsidR="00FC48EF">
              <w:rPr>
                <w:noProof/>
                <w:webHidden/>
              </w:rPr>
              <w:fldChar w:fldCharType="begin"/>
            </w:r>
            <w:r w:rsidR="00FC48EF">
              <w:rPr>
                <w:noProof/>
                <w:webHidden/>
              </w:rPr>
              <w:instrText xml:space="preserve"> PAGEREF _Toc446348694 \h </w:instrText>
            </w:r>
            <w:r w:rsidR="00FC48EF">
              <w:rPr>
                <w:noProof/>
                <w:webHidden/>
              </w:rPr>
            </w:r>
            <w:r w:rsidR="00FC48EF">
              <w:rPr>
                <w:noProof/>
                <w:webHidden/>
              </w:rPr>
              <w:fldChar w:fldCharType="separate"/>
            </w:r>
            <w:r w:rsidR="00FC48EF">
              <w:rPr>
                <w:noProof/>
                <w:webHidden/>
              </w:rPr>
              <w:t>4</w:t>
            </w:r>
            <w:r w:rsidR="00FC48EF">
              <w:rPr>
                <w:noProof/>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695" w:history="1">
            <w:r w:rsidR="00FC48EF" w:rsidRPr="00CA5B16">
              <w:rPr>
                <w:rStyle w:val="Hyperlink"/>
              </w:rPr>
              <w:t>2.1</w:t>
            </w:r>
            <w:r w:rsidR="00FC48EF">
              <w:rPr>
                <w:rFonts w:asciiTheme="minorHAnsi" w:eastAsiaTheme="minorEastAsia" w:hAnsiTheme="minorHAnsi" w:cstheme="minorBidi"/>
                <w:sz w:val="22"/>
                <w:szCs w:val="22"/>
                <w:lang w:val="en-IN" w:eastAsia="en-IN"/>
              </w:rPr>
              <w:tab/>
            </w:r>
            <w:r w:rsidR="00FC48EF" w:rsidRPr="00CA5B16">
              <w:rPr>
                <w:rStyle w:val="Hyperlink"/>
              </w:rPr>
              <w:t>Screenshots with explanation of each controls</w:t>
            </w:r>
            <w:r w:rsidR="00FC48EF">
              <w:rPr>
                <w:webHidden/>
              </w:rPr>
              <w:tab/>
            </w:r>
            <w:r w:rsidR="00FC48EF">
              <w:rPr>
                <w:webHidden/>
              </w:rPr>
              <w:fldChar w:fldCharType="begin"/>
            </w:r>
            <w:r w:rsidR="00FC48EF">
              <w:rPr>
                <w:webHidden/>
              </w:rPr>
              <w:instrText xml:space="preserve"> PAGEREF _Toc446348695 \h </w:instrText>
            </w:r>
            <w:r w:rsidR="00FC48EF">
              <w:rPr>
                <w:webHidden/>
              </w:rPr>
            </w:r>
            <w:r w:rsidR="00FC48EF">
              <w:rPr>
                <w:webHidden/>
              </w:rPr>
              <w:fldChar w:fldCharType="separate"/>
            </w:r>
            <w:r w:rsidR="00FC48EF">
              <w:rPr>
                <w:webHidden/>
              </w:rPr>
              <w:t>4</w:t>
            </w:r>
            <w:r w:rsidR="00FC48EF">
              <w:rPr>
                <w:webHidden/>
              </w:rPr>
              <w:fldChar w:fldCharType="end"/>
            </w:r>
          </w:hyperlink>
        </w:p>
        <w:p w:rsidR="00FC48EF" w:rsidRDefault="00E67C2B">
          <w:pPr>
            <w:pStyle w:val="TOC1"/>
            <w:rPr>
              <w:rFonts w:asciiTheme="minorHAnsi" w:eastAsiaTheme="minorEastAsia" w:hAnsiTheme="minorHAnsi" w:cstheme="minorBidi"/>
              <w:b w:val="0"/>
              <w:caps w:val="0"/>
              <w:noProof/>
              <w:sz w:val="22"/>
              <w:szCs w:val="22"/>
              <w:lang w:val="en-IN" w:eastAsia="en-IN"/>
            </w:rPr>
          </w:pPr>
          <w:hyperlink w:anchor="_Toc446348696" w:history="1">
            <w:r w:rsidR="00FC48EF" w:rsidRPr="00CA5B16">
              <w:rPr>
                <w:rStyle w:val="Hyperlink"/>
                <w:noProof/>
              </w:rPr>
              <w:t>3</w:t>
            </w:r>
            <w:r w:rsidR="00FC48EF">
              <w:rPr>
                <w:rFonts w:asciiTheme="minorHAnsi" w:eastAsiaTheme="minorEastAsia" w:hAnsiTheme="minorHAnsi" w:cstheme="minorBidi"/>
                <w:b w:val="0"/>
                <w:caps w:val="0"/>
                <w:noProof/>
                <w:sz w:val="22"/>
                <w:szCs w:val="22"/>
                <w:lang w:val="en-IN" w:eastAsia="en-IN"/>
              </w:rPr>
              <w:tab/>
            </w:r>
            <w:r w:rsidR="00FC48EF" w:rsidRPr="00CA5B16">
              <w:rPr>
                <w:rStyle w:val="Hyperlink"/>
                <w:noProof/>
              </w:rPr>
              <w:t>Architecture</w:t>
            </w:r>
            <w:r w:rsidR="00FC48EF">
              <w:rPr>
                <w:noProof/>
                <w:webHidden/>
              </w:rPr>
              <w:tab/>
            </w:r>
            <w:r w:rsidR="00FC48EF">
              <w:rPr>
                <w:noProof/>
                <w:webHidden/>
              </w:rPr>
              <w:fldChar w:fldCharType="begin"/>
            </w:r>
            <w:r w:rsidR="00FC48EF">
              <w:rPr>
                <w:noProof/>
                <w:webHidden/>
              </w:rPr>
              <w:instrText xml:space="preserve"> PAGEREF _Toc446348696 \h </w:instrText>
            </w:r>
            <w:r w:rsidR="00FC48EF">
              <w:rPr>
                <w:noProof/>
                <w:webHidden/>
              </w:rPr>
            </w:r>
            <w:r w:rsidR="00FC48EF">
              <w:rPr>
                <w:noProof/>
                <w:webHidden/>
              </w:rPr>
              <w:fldChar w:fldCharType="separate"/>
            </w:r>
            <w:r w:rsidR="00FC48EF">
              <w:rPr>
                <w:noProof/>
                <w:webHidden/>
              </w:rPr>
              <w:t>7</w:t>
            </w:r>
            <w:r w:rsidR="00FC48EF">
              <w:rPr>
                <w:noProof/>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697" w:history="1">
            <w:r w:rsidR="00FC48EF" w:rsidRPr="00CA5B16">
              <w:rPr>
                <w:rStyle w:val="Hyperlink"/>
              </w:rPr>
              <w:t>3.1</w:t>
            </w:r>
            <w:r w:rsidR="00FC48EF">
              <w:rPr>
                <w:rFonts w:asciiTheme="minorHAnsi" w:eastAsiaTheme="minorEastAsia" w:hAnsiTheme="minorHAnsi" w:cstheme="minorBidi"/>
                <w:sz w:val="22"/>
                <w:szCs w:val="22"/>
                <w:lang w:val="en-IN" w:eastAsia="en-IN"/>
              </w:rPr>
              <w:tab/>
            </w:r>
            <w:r w:rsidR="00FC48EF" w:rsidRPr="00CA5B16">
              <w:rPr>
                <w:rStyle w:val="Hyperlink"/>
              </w:rPr>
              <w:t>Architecture Overview</w:t>
            </w:r>
            <w:r w:rsidR="00FC48EF">
              <w:rPr>
                <w:webHidden/>
              </w:rPr>
              <w:tab/>
            </w:r>
            <w:r w:rsidR="00FC48EF">
              <w:rPr>
                <w:webHidden/>
              </w:rPr>
              <w:fldChar w:fldCharType="begin"/>
            </w:r>
            <w:r w:rsidR="00FC48EF">
              <w:rPr>
                <w:webHidden/>
              </w:rPr>
              <w:instrText xml:space="preserve"> PAGEREF _Toc446348697 \h </w:instrText>
            </w:r>
            <w:r w:rsidR="00FC48EF">
              <w:rPr>
                <w:webHidden/>
              </w:rPr>
            </w:r>
            <w:r w:rsidR="00FC48EF">
              <w:rPr>
                <w:webHidden/>
              </w:rPr>
              <w:fldChar w:fldCharType="separate"/>
            </w:r>
            <w:r w:rsidR="00FC48EF">
              <w:rPr>
                <w:webHidden/>
              </w:rPr>
              <w:t>7</w:t>
            </w:r>
            <w:r w:rsidR="00FC48EF">
              <w:rPr>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698" w:history="1">
            <w:r w:rsidR="00FC48EF" w:rsidRPr="00CA5B16">
              <w:rPr>
                <w:rStyle w:val="Hyperlink"/>
              </w:rPr>
              <w:t>3.2</w:t>
            </w:r>
            <w:r w:rsidR="00FC48EF">
              <w:rPr>
                <w:rFonts w:asciiTheme="minorHAnsi" w:eastAsiaTheme="minorEastAsia" w:hAnsiTheme="minorHAnsi" w:cstheme="minorBidi"/>
                <w:sz w:val="22"/>
                <w:szCs w:val="22"/>
                <w:lang w:val="en-IN" w:eastAsia="en-IN"/>
              </w:rPr>
              <w:tab/>
            </w:r>
            <w:r w:rsidR="00FC48EF" w:rsidRPr="00CA5B16">
              <w:rPr>
                <w:rStyle w:val="Hyperlink"/>
              </w:rPr>
              <w:t>Component Structure</w:t>
            </w:r>
            <w:r w:rsidR="00FC48EF">
              <w:rPr>
                <w:webHidden/>
              </w:rPr>
              <w:tab/>
            </w:r>
            <w:r w:rsidR="00FC48EF">
              <w:rPr>
                <w:webHidden/>
              </w:rPr>
              <w:fldChar w:fldCharType="begin"/>
            </w:r>
            <w:r w:rsidR="00FC48EF">
              <w:rPr>
                <w:webHidden/>
              </w:rPr>
              <w:instrText xml:space="preserve"> PAGEREF _Toc446348698 \h </w:instrText>
            </w:r>
            <w:r w:rsidR="00FC48EF">
              <w:rPr>
                <w:webHidden/>
              </w:rPr>
            </w:r>
            <w:r w:rsidR="00FC48EF">
              <w:rPr>
                <w:webHidden/>
              </w:rPr>
              <w:fldChar w:fldCharType="separate"/>
            </w:r>
            <w:r w:rsidR="00FC48EF">
              <w:rPr>
                <w:webHidden/>
              </w:rPr>
              <w:t>7</w:t>
            </w:r>
            <w:r w:rsidR="00FC48EF">
              <w:rPr>
                <w:webHidden/>
              </w:rPr>
              <w:fldChar w:fldCharType="end"/>
            </w:r>
          </w:hyperlink>
        </w:p>
        <w:p w:rsidR="00FC48EF" w:rsidRDefault="00E67C2B">
          <w:pPr>
            <w:pStyle w:val="TOC1"/>
            <w:rPr>
              <w:rFonts w:asciiTheme="minorHAnsi" w:eastAsiaTheme="minorEastAsia" w:hAnsiTheme="minorHAnsi" w:cstheme="minorBidi"/>
              <w:b w:val="0"/>
              <w:caps w:val="0"/>
              <w:noProof/>
              <w:sz w:val="22"/>
              <w:szCs w:val="22"/>
              <w:lang w:val="en-IN" w:eastAsia="en-IN"/>
            </w:rPr>
          </w:pPr>
          <w:hyperlink w:anchor="_Toc446348699" w:history="1">
            <w:r w:rsidR="00FC48EF" w:rsidRPr="00CA5B16">
              <w:rPr>
                <w:rStyle w:val="Hyperlink"/>
                <w:noProof/>
              </w:rPr>
              <w:t>4</w:t>
            </w:r>
            <w:r w:rsidR="00FC48EF">
              <w:rPr>
                <w:rFonts w:asciiTheme="minorHAnsi" w:eastAsiaTheme="minorEastAsia" w:hAnsiTheme="minorHAnsi" w:cstheme="minorBidi"/>
                <w:b w:val="0"/>
                <w:caps w:val="0"/>
                <w:noProof/>
                <w:sz w:val="22"/>
                <w:szCs w:val="22"/>
                <w:lang w:val="en-IN" w:eastAsia="en-IN"/>
              </w:rPr>
              <w:tab/>
            </w:r>
            <w:r w:rsidR="00FC48EF" w:rsidRPr="00CA5B16">
              <w:rPr>
                <w:rStyle w:val="Hyperlink"/>
                <w:noProof/>
              </w:rPr>
              <w:t>Design</w:t>
            </w:r>
            <w:r w:rsidR="00FC48EF">
              <w:rPr>
                <w:noProof/>
                <w:webHidden/>
              </w:rPr>
              <w:tab/>
            </w:r>
            <w:r w:rsidR="00FC48EF">
              <w:rPr>
                <w:noProof/>
                <w:webHidden/>
              </w:rPr>
              <w:fldChar w:fldCharType="begin"/>
            </w:r>
            <w:r w:rsidR="00FC48EF">
              <w:rPr>
                <w:noProof/>
                <w:webHidden/>
              </w:rPr>
              <w:instrText xml:space="preserve"> PAGEREF _Toc446348699 \h </w:instrText>
            </w:r>
            <w:r w:rsidR="00FC48EF">
              <w:rPr>
                <w:noProof/>
                <w:webHidden/>
              </w:rPr>
            </w:r>
            <w:r w:rsidR="00FC48EF">
              <w:rPr>
                <w:noProof/>
                <w:webHidden/>
              </w:rPr>
              <w:fldChar w:fldCharType="separate"/>
            </w:r>
            <w:r w:rsidR="00FC48EF">
              <w:rPr>
                <w:noProof/>
                <w:webHidden/>
              </w:rPr>
              <w:t>8</w:t>
            </w:r>
            <w:r w:rsidR="00FC48EF">
              <w:rPr>
                <w:noProof/>
                <w:webHidden/>
              </w:rPr>
              <w:fldChar w:fldCharType="end"/>
            </w:r>
          </w:hyperlink>
        </w:p>
        <w:p w:rsidR="00FC48EF" w:rsidRDefault="00E67C2B">
          <w:pPr>
            <w:pStyle w:val="TOC2"/>
            <w:rPr>
              <w:rFonts w:asciiTheme="minorHAnsi" w:eastAsiaTheme="minorEastAsia" w:hAnsiTheme="minorHAnsi" w:cstheme="minorBidi"/>
              <w:sz w:val="22"/>
              <w:szCs w:val="22"/>
              <w:lang w:val="en-IN" w:eastAsia="en-IN"/>
            </w:rPr>
          </w:pPr>
          <w:hyperlink w:anchor="_Toc446348700" w:history="1">
            <w:r w:rsidR="00FC48EF" w:rsidRPr="00CA5B16">
              <w:rPr>
                <w:rStyle w:val="Hyperlink"/>
              </w:rPr>
              <w:t>4.1</w:t>
            </w:r>
            <w:r w:rsidR="00FC48EF">
              <w:rPr>
                <w:rFonts w:asciiTheme="minorHAnsi" w:eastAsiaTheme="minorEastAsia" w:hAnsiTheme="minorHAnsi" w:cstheme="minorBidi"/>
                <w:sz w:val="22"/>
                <w:szCs w:val="22"/>
                <w:lang w:val="en-IN" w:eastAsia="en-IN"/>
              </w:rPr>
              <w:tab/>
            </w:r>
            <w:r w:rsidR="00FC48EF" w:rsidRPr="00CA5B16">
              <w:rPr>
                <w:rStyle w:val="Hyperlink"/>
              </w:rPr>
              <w:t>Data Dictionary</w:t>
            </w:r>
            <w:r w:rsidR="00FC48EF">
              <w:rPr>
                <w:webHidden/>
              </w:rPr>
              <w:tab/>
            </w:r>
            <w:r w:rsidR="00FC48EF">
              <w:rPr>
                <w:webHidden/>
              </w:rPr>
              <w:fldChar w:fldCharType="begin"/>
            </w:r>
            <w:r w:rsidR="00FC48EF">
              <w:rPr>
                <w:webHidden/>
              </w:rPr>
              <w:instrText xml:space="preserve"> PAGEREF _Toc446348700 \h </w:instrText>
            </w:r>
            <w:r w:rsidR="00FC48EF">
              <w:rPr>
                <w:webHidden/>
              </w:rPr>
            </w:r>
            <w:r w:rsidR="00FC48EF">
              <w:rPr>
                <w:webHidden/>
              </w:rPr>
              <w:fldChar w:fldCharType="separate"/>
            </w:r>
            <w:r w:rsidR="00FC48EF">
              <w:rPr>
                <w:webHidden/>
              </w:rPr>
              <w:t>8</w:t>
            </w:r>
            <w:r w:rsidR="00FC48EF">
              <w:rPr>
                <w:webHidden/>
              </w:rPr>
              <w:fldChar w:fldCharType="end"/>
            </w:r>
          </w:hyperlink>
        </w:p>
        <w:p w:rsidR="00FC48EF" w:rsidRDefault="00E67C2B">
          <w:pPr>
            <w:pStyle w:val="TOC1"/>
            <w:rPr>
              <w:rFonts w:asciiTheme="minorHAnsi" w:eastAsiaTheme="minorEastAsia" w:hAnsiTheme="minorHAnsi" w:cstheme="minorBidi"/>
              <w:b w:val="0"/>
              <w:caps w:val="0"/>
              <w:noProof/>
              <w:sz w:val="22"/>
              <w:szCs w:val="22"/>
              <w:lang w:val="en-IN" w:eastAsia="en-IN"/>
            </w:rPr>
          </w:pPr>
          <w:hyperlink w:anchor="_Toc446348701" w:history="1">
            <w:r w:rsidR="00FC48EF" w:rsidRPr="00CA5B16">
              <w:rPr>
                <w:rStyle w:val="Hyperlink"/>
                <w:noProof/>
              </w:rPr>
              <w:t>5</w:t>
            </w:r>
            <w:r w:rsidR="00FC48EF">
              <w:rPr>
                <w:rFonts w:asciiTheme="minorHAnsi" w:eastAsiaTheme="minorEastAsia" w:hAnsiTheme="minorHAnsi" w:cstheme="minorBidi"/>
                <w:b w:val="0"/>
                <w:caps w:val="0"/>
                <w:noProof/>
                <w:sz w:val="22"/>
                <w:szCs w:val="22"/>
                <w:lang w:val="en-IN" w:eastAsia="en-IN"/>
              </w:rPr>
              <w:tab/>
            </w:r>
            <w:r w:rsidR="00FC48EF" w:rsidRPr="00CA5B16">
              <w:rPr>
                <w:rStyle w:val="Hyperlink"/>
                <w:noProof/>
              </w:rPr>
              <w:t>CODE</w:t>
            </w:r>
            <w:r w:rsidR="00FC48EF">
              <w:rPr>
                <w:noProof/>
                <w:webHidden/>
              </w:rPr>
              <w:tab/>
            </w:r>
            <w:r w:rsidR="00FC48EF">
              <w:rPr>
                <w:noProof/>
                <w:webHidden/>
              </w:rPr>
              <w:fldChar w:fldCharType="begin"/>
            </w:r>
            <w:r w:rsidR="00FC48EF">
              <w:rPr>
                <w:noProof/>
                <w:webHidden/>
              </w:rPr>
              <w:instrText xml:space="preserve"> PAGEREF _Toc446348701 \h </w:instrText>
            </w:r>
            <w:r w:rsidR="00FC48EF">
              <w:rPr>
                <w:noProof/>
                <w:webHidden/>
              </w:rPr>
            </w:r>
            <w:r w:rsidR="00FC48EF">
              <w:rPr>
                <w:noProof/>
                <w:webHidden/>
              </w:rPr>
              <w:fldChar w:fldCharType="separate"/>
            </w:r>
            <w:r w:rsidR="00FC48EF">
              <w:rPr>
                <w:noProof/>
                <w:webHidden/>
              </w:rPr>
              <w:t>8</w:t>
            </w:r>
            <w:r w:rsidR="00FC48EF">
              <w:rPr>
                <w:noProof/>
                <w:webHidden/>
              </w:rPr>
              <w:fldChar w:fldCharType="end"/>
            </w:r>
          </w:hyperlink>
        </w:p>
        <w:p w:rsidR="00FC48EF" w:rsidRDefault="00FC48EF">
          <w:r>
            <w:rPr>
              <w:b/>
              <w:bCs/>
              <w:noProof/>
            </w:rPr>
            <w:fldChar w:fldCharType="end"/>
          </w:r>
        </w:p>
      </w:sdtContent>
    </w:sdt>
    <w:p w:rsidR="000B674B" w:rsidRDefault="000B674B" w:rsidP="00F273E4"/>
    <w:p w:rsidR="009779A5" w:rsidRDefault="00236DE5" w:rsidP="00F273E4">
      <w:pPr>
        <w:pStyle w:val="Heading1"/>
      </w:pPr>
      <w:r>
        <w:br w:type="page"/>
      </w:r>
      <w:bookmarkStart w:id="5" w:name="_Toc532359082"/>
      <w:bookmarkStart w:id="6" w:name="_Toc511466967"/>
      <w:bookmarkStart w:id="7" w:name="_Toc511190286"/>
      <w:bookmarkStart w:id="8" w:name="_Toc318012725"/>
      <w:bookmarkStart w:id="9" w:name="_Toc446348691"/>
      <w:bookmarkEnd w:id="4"/>
      <w:bookmarkEnd w:id="3"/>
      <w:bookmarkEnd w:id="2"/>
      <w:r w:rsidR="009779A5">
        <w:t>INTRODUCTION</w:t>
      </w:r>
      <w:bookmarkEnd w:id="5"/>
      <w:bookmarkEnd w:id="6"/>
      <w:bookmarkEnd w:id="7"/>
      <w:bookmarkEnd w:id="8"/>
      <w:bookmarkEnd w:id="9"/>
    </w:p>
    <w:p w:rsidR="009779A5" w:rsidRDefault="009779A5" w:rsidP="00F273E4">
      <w:pPr>
        <w:pStyle w:val="Heading2"/>
      </w:pPr>
      <w:bookmarkStart w:id="10" w:name="_Toc532359083"/>
      <w:bookmarkStart w:id="11" w:name="_Toc318012726"/>
      <w:bookmarkStart w:id="12" w:name="_Toc446348692"/>
      <w:r>
        <w:t>Objectives</w:t>
      </w:r>
      <w:bookmarkEnd w:id="10"/>
      <w:bookmarkEnd w:id="11"/>
      <w:bookmarkEnd w:id="12"/>
    </w:p>
    <w:p w:rsidR="006125F6" w:rsidRPr="00922274" w:rsidRDefault="007604C7" w:rsidP="00F273E4">
      <w:pPr>
        <w:shd w:val="clear" w:color="auto" w:fill="FFFFFF"/>
        <w:spacing w:before="100" w:beforeAutospacing="1" w:after="100" w:afterAutospacing="1" w:line="311" w:lineRule="atLeast"/>
        <w:rPr>
          <w:rFonts w:asciiTheme="minorHAnsi" w:hAnsiTheme="minorHAnsi" w:cs="Arial"/>
          <w:color w:val="000000" w:themeColor="text1"/>
          <w:sz w:val="22"/>
          <w:szCs w:val="22"/>
        </w:rPr>
      </w:pPr>
      <w:bookmarkStart w:id="13" w:name="_Toc532359084"/>
      <w:bookmarkStart w:id="14" w:name="_Toc318012727"/>
      <w:bookmarkStart w:id="15" w:name="_Toc511466970"/>
      <w:bookmarkStart w:id="16" w:name="_Toc511190289"/>
      <w:r>
        <w:rPr>
          <w:rFonts w:asciiTheme="minorHAnsi" w:hAnsiTheme="minorHAnsi" w:cs="Arial"/>
          <w:b/>
          <w:color w:val="000000" w:themeColor="text1"/>
          <w:sz w:val="22"/>
          <w:szCs w:val="22"/>
        </w:rPr>
        <w:t>Churn Prediction: Identify customers which are most likely to churn</w:t>
      </w:r>
    </w:p>
    <w:p w:rsidR="009779A5" w:rsidRDefault="009779A5" w:rsidP="00F273E4">
      <w:pPr>
        <w:pStyle w:val="Heading2"/>
      </w:pPr>
      <w:bookmarkStart w:id="17" w:name="_Toc446348693"/>
      <w:r>
        <w:t>Scope</w:t>
      </w:r>
      <w:bookmarkEnd w:id="13"/>
      <w:bookmarkEnd w:id="14"/>
      <w:bookmarkEnd w:id="17"/>
    </w:p>
    <w:bookmarkEnd w:id="15"/>
    <w:bookmarkEnd w:id="16"/>
    <w:p w:rsidR="009779A5" w:rsidRPr="003773F3" w:rsidRDefault="00251F66" w:rsidP="00F273E4">
      <w:pPr>
        <w:pStyle w:val="InstructiveText"/>
        <w:rPr>
          <w:rFonts w:asciiTheme="minorHAnsi" w:hAnsiTheme="minorHAnsi"/>
          <w:i w:val="0"/>
          <w:color w:val="auto"/>
          <w:sz w:val="22"/>
          <w:szCs w:val="22"/>
        </w:rPr>
      </w:pPr>
      <w:r w:rsidRPr="003773F3">
        <w:rPr>
          <w:rFonts w:asciiTheme="minorHAnsi" w:hAnsiTheme="minorHAnsi"/>
          <w:i w:val="0"/>
          <w:color w:val="auto"/>
          <w:sz w:val="22"/>
          <w:szCs w:val="22"/>
        </w:rPr>
        <w:t xml:space="preserve">It works for transactional level </w:t>
      </w:r>
      <w:r w:rsidR="00990511">
        <w:rPr>
          <w:rFonts w:asciiTheme="minorHAnsi" w:hAnsiTheme="minorHAnsi"/>
          <w:i w:val="0"/>
          <w:color w:val="auto"/>
          <w:sz w:val="22"/>
          <w:szCs w:val="22"/>
        </w:rPr>
        <w:t>point of sales</w:t>
      </w:r>
      <w:r w:rsidRPr="003773F3">
        <w:rPr>
          <w:rFonts w:asciiTheme="minorHAnsi" w:hAnsiTheme="minorHAnsi"/>
          <w:i w:val="0"/>
          <w:color w:val="auto"/>
          <w:sz w:val="22"/>
          <w:szCs w:val="22"/>
        </w:rPr>
        <w:t xml:space="preserve"> data of a retail store.</w:t>
      </w:r>
    </w:p>
    <w:p w:rsidR="009779A5" w:rsidRDefault="009779A5" w:rsidP="00F273E4">
      <w:pPr>
        <w:pStyle w:val="Heading1"/>
      </w:pPr>
      <w:bookmarkStart w:id="18" w:name="_Toc532359085"/>
      <w:bookmarkStart w:id="19" w:name="_Toc511548540"/>
      <w:bookmarkStart w:id="20" w:name="_Toc511464888"/>
      <w:bookmarkStart w:id="21" w:name="_Toc509908716"/>
      <w:bookmarkStart w:id="22" w:name="_Toc509907847"/>
      <w:bookmarkStart w:id="23" w:name="_Toc318012728"/>
      <w:bookmarkStart w:id="24" w:name="_Toc446348694"/>
      <w:r>
        <w:t>Functionality</w:t>
      </w:r>
      <w:bookmarkEnd w:id="18"/>
      <w:bookmarkEnd w:id="19"/>
      <w:bookmarkEnd w:id="20"/>
      <w:bookmarkEnd w:id="21"/>
      <w:bookmarkEnd w:id="22"/>
      <w:bookmarkEnd w:id="23"/>
      <w:bookmarkEnd w:id="24"/>
    </w:p>
    <w:p w:rsidR="009779A5" w:rsidRDefault="004A1211" w:rsidP="00F273E4">
      <w:pPr>
        <w:pStyle w:val="Heading2"/>
      </w:pPr>
      <w:bookmarkStart w:id="25" w:name="_Toc532359086"/>
      <w:bookmarkStart w:id="26" w:name="_Toc318012729"/>
      <w:bookmarkStart w:id="27" w:name="_Toc446348695"/>
      <w:bookmarkStart w:id="28" w:name="_Toc511548542"/>
      <w:bookmarkStart w:id="29" w:name="_Toc511464890"/>
      <w:bookmarkStart w:id="30" w:name="_Toc509908718"/>
      <w:bookmarkStart w:id="31" w:name="_Toc509907849"/>
      <w:r>
        <w:t>Screenshots</w:t>
      </w:r>
      <w:r w:rsidR="009779A5">
        <w:t xml:space="preserve"> </w:t>
      </w:r>
      <w:bookmarkEnd w:id="25"/>
      <w:r>
        <w:t xml:space="preserve">with </w:t>
      </w:r>
      <w:r w:rsidRPr="00255F83">
        <w:t>explanation</w:t>
      </w:r>
      <w:r>
        <w:t xml:space="preserve"> of each controls</w:t>
      </w:r>
      <w:bookmarkEnd w:id="26"/>
      <w:bookmarkEnd w:id="27"/>
    </w:p>
    <w:p w:rsidR="005C0E38" w:rsidRPr="005C0E38" w:rsidRDefault="005C0E38" w:rsidP="005C0E38">
      <w:pPr>
        <w:rPr>
          <w:lang w:eastAsia="en-AU"/>
        </w:rPr>
      </w:pPr>
    </w:p>
    <w:p w:rsidR="009779A5" w:rsidRDefault="00824850" w:rsidP="00F273E4">
      <w:r>
        <w:t xml:space="preserve">  </w:t>
      </w:r>
      <w:r w:rsidR="005C0E38">
        <w:t>Age Filter</w:t>
      </w:r>
    </w:p>
    <w:p w:rsidR="005C0E38" w:rsidRDefault="005C0E38" w:rsidP="00F273E4"/>
    <w:p w:rsidR="005C0E38" w:rsidRDefault="005C0E38" w:rsidP="00F273E4"/>
    <w:p w:rsidR="005C0E38" w:rsidRDefault="005C0E38" w:rsidP="00F273E4">
      <w:r w:rsidRPr="005C0E38">
        <w:rPr>
          <w:noProof/>
          <w:lang w:val="en-IN" w:eastAsia="en-IN"/>
        </w:rPr>
        <w:drawing>
          <wp:inline distT="0" distB="0" distL="0" distR="0">
            <wp:extent cx="6299835" cy="3865163"/>
            <wp:effectExtent l="19050" t="19050" r="24765" b="21590"/>
            <wp:docPr id="1" name="Picture 1" descr="C:\Users\30046\Desktop\New folder\New folder\churn_prediction_screenshot\churn_age_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0046\Desktop\New folder\New folder\churn_prediction_screenshot\churn_age_filt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4312" cy="3874045"/>
                    </a:xfrm>
                    <a:prstGeom prst="rect">
                      <a:avLst/>
                    </a:prstGeom>
                    <a:noFill/>
                    <a:ln>
                      <a:solidFill>
                        <a:schemeClr val="tx1"/>
                      </a:solidFill>
                    </a:ln>
                  </pic:spPr>
                </pic:pic>
              </a:graphicData>
            </a:graphic>
          </wp:inline>
        </w:drawing>
      </w:r>
    </w:p>
    <w:p w:rsidR="00824850" w:rsidRDefault="00824850"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p w:rsidR="005C0E38" w:rsidRDefault="005C0E38" w:rsidP="00F273E4">
      <w:r>
        <w:t>Gender Filter</w:t>
      </w:r>
    </w:p>
    <w:p w:rsidR="005C0E38" w:rsidRDefault="005C0E38" w:rsidP="00F273E4"/>
    <w:p w:rsidR="005C0E38" w:rsidRDefault="005C0E38" w:rsidP="00F273E4">
      <w:r w:rsidRPr="005C0E38">
        <w:rPr>
          <w:noProof/>
          <w:lang w:val="en-IN" w:eastAsia="en-IN"/>
        </w:rPr>
        <w:drawing>
          <wp:inline distT="0" distB="0" distL="0" distR="0">
            <wp:extent cx="6300307" cy="3029301"/>
            <wp:effectExtent l="19050" t="19050" r="24765" b="19050"/>
            <wp:docPr id="2" name="Picture 2" descr="C:\Users\30046\Desktop\New folder\New folder\churn_prediction_screenshot\churn_gender_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30046\Desktop\New folder\New folder\churn_prediction_screenshot\churn_gender_filte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703" cy="3031895"/>
                    </a:xfrm>
                    <a:prstGeom prst="rect">
                      <a:avLst/>
                    </a:prstGeom>
                    <a:noFill/>
                    <a:ln>
                      <a:solidFill>
                        <a:schemeClr val="tx1"/>
                      </a:solidFill>
                    </a:ln>
                  </pic:spPr>
                </pic:pic>
              </a:graphicData>
            </a:graphic>
          </wp:inline>
        </w:drawing>
      </w:r>
    </w:p>
    <w:p w:rsidR="00824850" w:rsidRDefault="00824850" w:rsidP="00F273E4"/>
    <w:p w:rsidR="005C0E38" w:rsidRDefault="005C0E38" w:rsidP="00F273E4">
      <w:r>
        <w:t>Income Filter</w:t>
      </w:r>
    </w:p>
    <w:p w:rsidR="00824850" w:rsidRDefault="00824850" w:rsidP="00F273E4"/>
    <w:p w:rsidR="00824850" w:rsidRDefault="005C0E38" w:rsidP="00F273E4">
      <w:r w:rsidRPr="005C0E38">
        <w:rPr>
          <w:noProof/>
          <w:lang w:val="en-IN" w:eastAsia="en-IN"/>
        </w:rPr>
        <w:drawing>
          <wp:inline distT="0" distB="0" distL="0" distR="0">
            <wp:extent cx="6301105" cy="3689503"/>
            <wp:effectExtent l="19050" t="19050" r="23495" b="25400"/>
            <wp:docPr id="3" name="Picture 3" descr="C:\Users\30046\Desktop\New folder\New folder\churn_prediction_screenshot\churn_income_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0046\Desktop\New folder\New folder\churn_prediction_screenshot\churn_income_filt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1105" cy="3689503"/>
                    </a:xfrm>
                    <a:prstGeom prst="rect">
                      <a:avLst/>
                    </a:prstGeom>
                    <a:noFill/>
                    <a:ln>
                      <a:solidFill>
                        <a:schemeClr val="tx1"/>
                      </a:solidFill>
                    </a:ln>
                  </pic:spPr>
                </pic:pic>
              </a:graphicData>
            </a:graphic>
          </wp:inline>
        </w:drawing>
      </w:r>
    </w:p>
    <w:p w:rsidR="00824850" w:rsidRDefault="00824850" w:rsidP="00F273E4"/>
    <w:p w:rsidR="00824850" w:rsidRDefault="00824850" w:rsidP="00F273E4"/>
    <w:p w:rsidR="00824850" w:rsidRDefault="00824850" w:rsidP="00F273E4"/>
    <w:p w:rsidR="00824850" w:rsidRDefault="00824850" w:rsidP="00F273E4"/>
    <w:p w:rsidR="00824850" w:rsidRDefault="00824850" w:rsidP="00F273E4"/>
    <w:p w:rsidR="00824850" w:rsidRDefault="00824850" w:rsidP="00F273E4"/>
    <w:p w:rsidR="00824850" w:rsidRDefault="00824850" w:rsidP="00F273E4"/>
    <w:p w:rsidR="005C0E38" w:rsidRDefault="005C0E38" w:rsidP="005C0E38">
      <w:r>
        <w:t>Store Filter</w:t>
      </w:r>
    </w:p>
    <w:p w:rsidR="005C0E38" w:rsidRDefault="005C0E38" w:rsidP="005C0E38"/>
    <w:p w:rsidR="005C0E38" w:rsidRDefault="005C0E38" w:rsidP="00F273E4">
      <w:r>
        <w:t xml:space="preserve"> </w:t>
      </w:r>
    </w:p>
    <w:p w:rsidR="005C0E38" w:rsidRDefault="005C0E38" w:rsidP="00F273E4">
      <w:r w:rsidRPr="005C0E38">
        <w:rPr>
          <w:noProof/>
          <w:lang w:val="en-IN" w:eastAsia="en-IN"/>
        </w:rPr>
        <w:drawing>
          <wp:inline distT="0" distB="0" distL="0" distR="0">
            <wp:extent cx="6301105" cy="3448558"/>
            <wp:effectExtent l="19050" t="19050" r="23495" b="19050"/>
            <wp:docPr id="5" name="Picture 5" descr="C:\Users\30046\Desktop\New folder\New folder\churn_prediction_screenshot\churn_store_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30046\Desktop\New folder\New folder\churn_prediction_screenshot\churn_store_filte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1105" cy="3448558"/>
                    </a:xfrm>
                    <a:prstGeom prst="rect">
                      <a:avLst/>
                    </a:prstGeom>
                    <a:noFill/>
                    <a:ln>
                      <a:solidFill>
                        <a:schemeClr val="tx1"/>
                      </a:solidFill>
                    </a:ln>
                  </pic:spPr>
                </pic:pic>
              </a:graphicData>
            </a:graphic>
          </wp:inline>
        </w:drawing>
      </w:r>
    </w:p>
    <w:p w:rsidR="005C0E38" w:rsidRDefault="005C0E38" w:rsidP="00F273E4"/>
    <w:p w:rsidR="005C0E38" w:rsidRDefault="005C0E38" w:rsidP="00F273E4"/>
    <w:p w:rsidR="005C0E38" w:rsidRDefault="005C0E38" w:rsidP="00F273E4">
      <w:r>
        <w:t>Selection from Map</w:t>
      </w:r>
    </w:p>
    <w:p w:rsidR="005C0E38" w:rsidRDefault="005C0E38" w:rsidP="00F273E4"/>
    <w:p w:rsidR="005C0E38" w:rsidRDefault="005C0E38" w:rsidP="00F273E4">
      <w:r w:rsidRPr="005C0E38">
        <w:rPr>
          <w:noProof/>
          <w:lang w:val="en-IN" w:eastAsia="en-IN"/>
        </w:rPr>
        <w:drawing>
          <wp:inline distT="0" distB="0" distL="0" distR="0">
            <wp:extent cx="6301105" cy="4152992"/>
            <wp:effectExtent l="19050" t="19050" r="23495" b="19050"/>
            <wp:docPr id="7" name="Picture 7" descr="C:\Users\30046\Desktop\New folder\New folder\churn_prediction_screenshot\selection_from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30046\Desktop\New folder\New folder\churn_prediction_screenshot\selection_from_map.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1105" cy="4152992"/>
                    </a:xfrm>
                    <a:prstGeom prst="rect">
                      <a:avLst/>
                    </a:prstGeom>
                    <a:noFill/>
                    <a:ln>
                      <a:solidFill>
                        <a:schemeClr val="tx1"/>
                      </a:solidFill>
                    </a:ln>
                  </pic:spPr>
                </pic:pic>
              </a:graphicData>
            </a:graphic>
          </wp:inline>
        </w:drawing>
      </w:r>
    </w:p>
    <w:p w:rsidR="005C0E38" w:rsidRDefault="005C0E38" w:rsidP="00F273E4">
      <w:r>
        <w:t>Further Selection from Map</w:t>
      </w:r>
    </w:p>
    <w:p w:rsidR="005C0E38" w:rsidRDefault="005C0E38" w:rsidP="00F273E4"/>
    <w:p w:rsidR="005C0E38" w:rsidRDefault="005C0E38" w:rsidP="00F273E4">
      <w:r w:rsidRPr="005C0E38">
        <w:rPr>
          <w:noProof/>
          <w:lang w:val="en-IN" w:eastAsia="en-IN"/>
        </w:rPr>
        <w:drawing>
          <wp:inline distT="0" distB="0" distL="0" distR="0">
            <wp:extent cx="6301105" cy="4069611"/>
            <wp:effectExtent l="19050" t="19050" r="23495" b="26670"/>
            <wp:docPr id="6" name="Picture 6" descr="C:\Users\30046\Desktop\New folder\New folder\churn_prediction_screenshot\further_selection_from_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30046\Desktop\New folder\New folder\churn_prediction_screenshot\further_selection_from_dat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1105" cy="4069611"/>
                    </a:xfrm>
                    <a:prstGeom prst="rect">
                      <a:avLst/>
                    </a:prstGeom>
                    <a:noFill/>
                    <a:ln>
                      <a:solidFill>
                        <a:schemeClr val="tx1"/>
                      </a:solidFill>
                    </a:ln>
                  </pic:spPr>
                </pic:pic>
              </a:graphicData>
            </a:graphic>
          </wp:inline>
        </w:drawing>
      </w:r>
    </w:p>
    <w:p w:rsidR="005C0E38" w:rsidRDefault="005C0E38" w:rsidP="00F273E4"/>
    <w:p w:rsidR="005C0E38" w:rsidRDefault="005C0E38" w:rsidP="00F273E4"/>
    <w:p w:rsidR="00824850" w:rsidRDefault="005C0E38" w:rsidP="00F273E4">
      <w:r>
        <w:t xml:space="preserve">Churn Probability </w:t>
      </w:r>
    </w:p>
    <w:p w:rsidR="005C0E38" w:rsidRDefault="005C0E38" w:rsidP="00F273E4"/>
    <w:p w:rsidR="005C0E38" w:rsidRDefault="005C0E38" w:rsidP="00F273E4"/>
    <w:p w:rsidR="005C0E38" w:rsidRDefault="005C0E38" w:rsidP="00F273E4">
      <w:r w:rsidRPr="005C0E38">
        <w:rPr>
          <w:noProof/>
          <w:lang w:val="en-IN" w:eastAsia="en-IN"/>
        </w:rPr>
        <w:drawing>
          <wp:inline distT="0" distB="0" distL="0" distR="0">
            <wp:extent cx="6301048" cy="3152717"/>
            <wp:effectExtent l="19050" t="19050" r="24130" b="10160"/>
            <wp:docPr id="4" name="Picture 4" descr="C:\Users\30046\Desktop\New folder\New folder\churn_prediction_screenshot\churn_probability-calcul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30046\Desktop\New folder\New folder\churn_prediction_screenshot\churn_probability-calculat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10613" cy="3157503"/>
                    </a:xfrm>
                    <a:prstGeom prst="rect">
                      <a:avLst/>
                    </a:prstGeom>
                    <a:noFill/>
                    <a:ln>
                      <a:solidFill>
                        <a:schemeClr val="tx1"/>
                      </a:solidFill>
                    </a:ln>
                  </pic:spPr>
                </pic:pic>
              </a:graphicData>
            </a:graphic>
          </wp:inline>
        </w:drawing>
      </w:r>
    </w:p>
    <w:p w:rsidR="00824850" w:rsidRDefault="00824850" w:rsidP="00F273E4"/>
    <w:p w:rsidR="00824850" w:rsidRDefault="00824850" w:rsidP="00F273E4"/>
    <w:p w:rsidR="004C3A0D" w:rsidRDefault="00824850" w:rsidP="009A1D52">
      <w:r>
        <w:t xml:space="preserve">   </w:t>
      </w:r>
      <w:r w:rsidR="002D01A7">
        <w:t xml:space="preserve"> </w:t>
      </w:r>
      <w:r w:rsidR="004C3A0D">
        <w:t xml:space="preserve">  </w:t>
      </w:r>
    </w:p>
    <w:p w:rsidR="009779A5" w:rsidRDefault="009779A5" w:rsidP="00F273E4">
      <w:pPr>
        <w:pStyle w:val="Heading1"/>
      </w:pPr>
      <w:bookmarkStart w:id="32" w:name="_Toc532359089"/>
      <w:bookmarkStart w:id="33" w:name="_Toc318012730"/>
      <w:bookmarkStart w:id="34" w:name="_Toc446348696"/>
      <w:r>
        <w:t>A</w:t>
      </w:r>
      <w:r w:rsidR="003957A1">
        <w:t>r</w:t>
      </w:r>
      <w:r>
        <w:t>chitecture</w:t>
      </w:r>
      <w:bookmarkEnd w:id="32"/>
      <w:bookmarkEnd w:id="33"/>
      <w:bookmarkEnd w:id="34"/>
    </w:p>
    <w:p w:rsidR="009779A5" w:rsidRDefault="009779A5" w:rsidP="00F273E4">
      <w:pPr>
        <w:pStyle w:val="Heading2"/>
      </w:pPr>
      <w:bookmarkStart w:id="35" w:name="_Toc532359090"/>
      <w:bookmarkStart w:id="36" w:name="_Toc318012731"/>
      <w:bookmarkStart w:id="37" w:name="_Toc446348697"/>
      <w:r>
        <w:t>Architecture Overview</w:t>
      </w:r>
      <w:bookmarkEnd w:id="35"/>
      <w:bookmarkEnd w:id="36"/>
      <w:bookmarkEnd w:id="37"/>
    </w:p>
    <w:p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Front end – R Shiny</w:t>
      </w:r>
    </w:p>
    <w:p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 xml:space="preserve">Middle tier – R </w:t>
      </w:r>
    </w:p>
    <w:p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 xml:space="preserve">Backend – SQL Server </w:t>
      </w:r>
      <w:r w:rsidR="00EC0BB0" w:rsidRPr="000D5424">
        <w:rPr>
          <w:rFonts w:asciiTheme="minorHAnsi" w:hAnsiTheme="minorHAnsi"/>
          <w:sz w:val="24"/>
          <w:szCs w:val="24"/>
        </w:rPr>
        <w:t>2012</w:t>
      </w:r>
    </w:p>
    <w:p w:rsidR="003870B0" w:rsidRPr="000D5424" w:rsidRDefault="0044663B" w:rsidP="00F273E4">
      <w:pPr>
        <w:tabs>
          <w:tab w:val="left" w:pos="1950"/>
        </w:tabs>
        <w:rPr>
          <w:rFonts w:asciiTheme="minorHAnsi" w:hAnsiTheme="minorHAnsi"/>
          <w:color w:val="333333"/>
          <w:sz w:val="23"/>
          <w:szCs w:val="23"/>
        </w:rPr>
      </w:pPr>
      <w:r w:rsidRPr="000D5424">
        <w:rPr>
          <w:rFonts w:asciiTheme="minorHAnsi" w:hAnsiTheme="minorHAnsi"/>
          <w:color w:val="333333"/>
          <w:sz w:val="23"/>
          <w:szCs w:val="23"/>
        </w:rPr>
        <w:br/>
      </w:r>
      <w:r w:rsidRPr="000D5424">
        <w:rPr>
          <w:rFonts w:asciiTheme="minorHAnsi" w:hAnsiTheme="minorHAnsi"/>
          <w:b/>
          <w:bCs/>
          <w:color w:val="333333"/>
          <w:sz w:val="23"/>
          <w:szCs w:val="23"/>
        </w:rPr>
        <w:t>Front-end / Client Side</w:t>
      </w:r>
      <w:proofErr w:type="gramStart"/>
      <w:r w:rsidRPr="000D5424">
        <w:rPr>
          <w:rFonts w:asciiTheme="minorHAnsi" w:hAnsiTheme="minorHAnsi"/>
          <w:b/>
          <w:bCs/>
          <w:color w:val="333333"/>
          <w:sz w:val="23"/>
          <w:szCs w:val="23"/>
        </w:rPr>
        <w:t>:</w:t>
      </w:r>
      <w:proofErr w:type="gramEnd"/>
      <w:r w:rsidRPr="000D5424">
        <w:rPr>
          <w:rFonts w:asciiTheme="minorHAnsi" w:hAnsiTheme="minorHAnsi"/>
          <w:color w:val="333333"/>
          <w:sz w:val="23"/>
          <w:szCs w:val="23"/>
        </w:rPr>
        <w:br/>
      </w:r>
      <w:r w:rsidR="00F4592A" w:rsidRPr="000D5424">
        <w:rPr>
          <w:rFonts w:asciiTheme="minorHAnsi" w:hAnsiTheme="minorHAnsi"/>
          <w:color w:val="333333"/>
          <w:sz w:val="23"/>
          <w:szCs w:val="23"/>
        </w:rPr>
        <w:t xml:space="preserve">The </w:t>
      </w:r>
      <w:r w:rsidRPr="000D5424">
        <w:rPr>
          <w:rFonts w:asciiTheme="minorHAnsi" w:hAnsiTheme="minorHAnsi"/>
          <w:color w:val="333333"/>
          <w:sz w:val="23"/>
          <w:szCs w:val="23"/>
        </w:rPr>
        <w:t xml:space="preserve"> top most visible layer is what</w:t>
      </w:r>
      <w:r w:rsidR="00F4592A" w:rsidRPr="000D5424">
        <w:rPr>
          <w:rFonts w:asciiTheme="minorHAnsi" w:hAnsiTheme="minorHAnsi"/>
          <w:color w:val="333333"/>
          <w:sz w:val="23"/>
          <w:szCs w:val="23"/>
        </w:rPr>
        <w:t xml:space="preserve"> is</w:t>
      </w:r>
      <w:r w:rsidRPr="000D5424">
        <w:rPr>
          <w:rFonts w:asciiTheme="minorHAnsi" w:hAnsiTheme="minorHAnsi"/>
          <w:color w:val="333333"/>
          <w:sz w:val="23"/>
          <w:szCs w:val="23"/>
        </w:rPr>
        <w:t xml:space="preserve"> called the Frontend. This is written in </w:t>
      </w:r>
      <w:r w:rsidR="00F4592A" w:rsidRPr="000D5424">
        <w:rPr>
          <w:rFonts w:asciiTheme="minorHAnsi" w:hAnsiTheme="minorHAnsi"/>
          <w:color w:val="333333"/>
          <w:sz w:val="23"/>
          <w:szCs w:val="23"/>
        </w:rPr>
        <w:t xml:space="preserve">R Shiny </w:t>
      </w:r>
      <w:r w:rsidRPr="000D5424">
        <w:rPr>
          <w:rFonts w:asciiTheme="minorHAnsi" w:hAnsiTheme="minorHAnsi"/>
          <w:color w:val="333333"/>
          <w:sz w:val="23"/>
          <w:szCs w:val="23"/>
        </w:rPr>
        <w:t>for styling</w:t>
      </w:r>
      <w:r w:rsidR="00F4592A" w:rsidRPr="000D5424">
        <w:rPr>
          <w:rFonts w:asciiTheme="minorHAnsi" w:hAnsiTheme="minorHAnsi"/>
          <w:color w:val="333333"/>
          <w:sz w:val="23"/>
          <w:szCs w:val="23"/>
        </w:rPr>
        <w:t>, interactivity</w:t>
      </w:r>
      <w:r w:rsidRPr="000D5424">
        <w:rPr>
          <w:rFonts w:asciiTheme="minorHAnsi" w:hAnsiTheme="minorHAnsi"/>
          <w:color w:val="333333"/>
          <w:sz w:val="23"/>
          <w:szCs w:val="23"/>
        </w:rPr>
        <w:t xml:space="preserve"> and function.</w:t>
      </w:r>
      <w:r w:rsidR="00F4592A" w:rsidRPr="000D5424">
        <w:rPr>
          <w:rFonts w:asciiTheme="minorHAnsi" w:hAnsiTheme="minorHAnsi"/>
          <w:color w:val="333333"/>
          <w:sz w:val="23"/>
          <w:szCs w:val="23"/>
        </w:rPr>
        <w:t xml:space="preserve"> </w:t>
      </w:r>
      <w:r w:rsidRPr="000D5424">
        <w:rPr>
          <w:rFonts w:asciiTheme="minorHAnsi" w:hAnsiTheme="minorHAnsi"/>
          <w:color w:val="333333"/>
          <w:sz w:val="23"/>
          <w:szCs w:val="23"/>
        </w:rPr>
        <w:t>The data from this layer has to make it to the user's browser which then turns all the code into something beautiful and interactive.</w:t>
      </w:r>
      <w:r w:rsidRPr="000D5424">
        <w:rPr>
          <w:rFonts w:asciiTheme="minorHAnsi" w:hAnsiTheme="minorHAnsi"/>
          <w:color w:val="333333"/>
          <w:sz w:val="23"/>
          <w:szCs w:val="23"/>
        </w:rPr>
        <w:br/>
      </w:r>
      <w:r w:rsidRPr="000D5424">
        <w:rPr>
          <w:rFonts w:asciiTheme="minorHAnsi" w:hAnsiTheme="minorHAnsi"/>
          <w:color w:val="333333"/>
          <w:sz w:val="23"/>
          <w:szCs w:val="23"/>
        </w:rPr>
        <w:br/>
      </w:r>
      <w:r w:rsidR="00F4592A" w:rsidRPr="000D5424">
        <w:rPr>
          <w:rFonts w:asciiTheme="minorHAnsi" w:hAnsiTheme="minorHAnsi"/>
          <w:b/>
          <w:bCs/>
          <w:color w:val="333333"/>
          <w:sz w:val="23"/>
          <w:szCs w:val="23"/>
        </w:rPr>
        <w:t>Middle tier</w:t>
      </w:r>
      <w:proofErr w:type="gramStart"/>
      <w:r w:rsidRPr="000D5424">
        <w:rPr>
          <w:rFonts w:asciiTheme="minorHAnsi" w:hAnsiTheme="minorHAnsi"/>
          <w:b/>
          <w:bCs/>
          <w:color w:val="333333"/>
          <w:sz w:val="23"/>
          <w:szCs w:val="23"/>
        </w:rPr>
        <w:t>:</w:t>
      </w:r>
      <w:proofErr w:type="gramEnd"/>
      <w:r w:rsidRPr="000D5424">
        <w:rPr>
          <w:rFonts w:asciiTheme="minorHAnsi" w:hAnsiTheme="minorHAnsi"/>
          <w:color w:val="333333"/>
          <w:sz w:val="23"/>
          <w:szCs w:val="23"/>
        </w:rPr>
        <w:br/>
      </w:r>
      <w:r w:rsidR="00F4592A" w:rsidRPr="000D5424">
        <w:rPr>
          <w:rFonts w:asciiTheme="minorHAnsi" w:hAnsiTheme="minorHAnsi"/>
          <w:color w:val="333333"/>
          <w:sz w:val="23"/>
          <w:szCs w:val="23"/>
        </w:rPr>
        <w:t>Here we have</w:t>
      </w:r>
      <w:r w:rsidRPr="000D5424">
        <w:rPr>
          <w:rFonts w:asciiTheme="minorHAnsi" w:hAnsiTheme="minorHAnsi"/>
          <w:color w:val="333333"/>
          <w:sz w:val="23"/>
          <w:szCs w:val="23"/>
        </w:rPr>
        <w:t xml:space="preserve"> the "</w:t>
      </w:r>
      <w:r w:rsidR="00F4592A" w:rsidRPr="000D5424">
        <w:rPr>
          <w:rFonts w:asciiTheme="minorHAnsi" w:hAnsiTheme="minorHAnsi"/>
          <w:color w:val="333333"/>
          <w:sz w:val="23"/>
          <w:szCs w:val="23"/>
        </w:rPr>
        <w:t>Middle tier</w:t>
      </w:r>
      <w:r w:rsidRPr="000D5424">
        <w:rPr>
          <w:rFonts w:asciiTheme="minorHAnsi" w:hAnsiTheme="minorHAnsi"/>
          <w:color w:val="333333"/>
          <w:sz w:val="23"/>
          <w:szCs w:val="23"/>
        </w:rPr>
        <w:t xml:space="preserve">" </w:t>
      </w:r>
      <w:r w:rsidR="003870B0" w:rsidRPr="000D5424">
        <w:rPr>
          <w:rFonts w:asciiTheme="minorHAnsi" w:hAnsiTheme="minorHAnsi"/>
          <w:color w:val="333333"/>
          <w:sz w:val="23"/>
          <w:szCs w:val="23"/>
        </w:rPr>
        <w:t xml:space="preserve">which </w:t>
      </w:r>
      <w:r w:rsidRPr="000D5424">
        <w:rPr>
          <w:rFonts w:asciiTheme="minorHAnsi" w:hAnsiTheme="minorHAnsi"/>
          <w:color w:val="333333"/>
          <w:sz w:val="23"/>
          <w:szCs w:val="23"/>
        </w:rPr>
        <w:t xml:space="preserve">is where </w:t>
      </w:r>
      <w:r w:rsidR="003870B0" w:rsidRPr="000D5424">
        <w:rPr>
          <w:rFonts w:asciiTheme="minorHAnsi" w:hAnsiTheme="minorHAnsi"/>
          <w:color w:val="333333"/>
          <w:sz w:val="23"/>
          <w:szCs w:val="23"/>
        </w:rPr>
        <w:t xml:space="preserve">we </w:t>
      </w:r>
      <w:r w:rsidRPr="000D5424">
        <w:rPr>
          <w:rFonts w:asciiTheme="minorHAnsi" w:hAnsiTheme="minorHAnsi"/>
          <w:color w:val="333333"/>
          <w:sz w:val="23"/>
          <w:szCs w:val="23"/>
        </w:rPr>
        <w:t>usually use a programming language</w:t>
      </w:r>
      <w:r w:rsidR="003870B0" w:rsidRPr="000D5424">
        <w:rPr>
          <w:rFonts w:asciiTheme="minorHAnsi" w:hAnsiTheme="minorHAnsi"/>
          <w:color w:val="333333"/>
          <w:sz w:val="23"/>
          <w:szCs w:val="23"/>
        </w:rPr>
        <w:t xml:space="preserve"> R.</w:t>
      </w:r>
      <w:r w:rsidRPr="000D5424">
        <w:rPr>
          <w:rFonts w:asciiTheme="minorHAnsi" w:hAnsiTheme="minorHAnsi"/>
          <w:color w:val="333333"/>
          <w:sz w:val="23"/>
          <w:szCs w:val="23"/>
        </w:rPr>
        <w:t xml:space="preserve"> The </w:t>
      </w:r>
      <w:r w:rsidR="003870B0" w:rsidRPr="000D5424">
        <w:rPr>
          <w:rFonts w:asciiTheme="minorHAnsi" w:hAnsiTheme="minorHAnsi"/>
          <w:color w:val="333333"/>
          <w:sz w:val="23"/>
          <w:szCs w:val="23"/>
        </w:rPr>
        <w:t xml:space="preserve">middle </w:t>
      </w:r>
      <w:proofErr w:type="gramStart"/>
      <w:r w:rsidR="003870B0" w:rsidRPr="000D5424">
        <w:rPr>
          <w:rFonts w:asciiTheme="minorHAnsi" w:hAnsiTheme="minorHAnsi"/>
          <w:color w:val="333333"/>
          <w:sz w:val="23"/>
          <w:szCs w:val="23"/>
        </w:rPr>
        <w:t>tier  usually</w:t>
      </w:r>
      <w:proofErr w:type="gramEnd"/>
      <w:r w:rsidR="003870B0" w:rsidRPr="000D5424">
        <w:rPr>
          <w:rFonts w:asciiTheme="minorHAnsi" w:hAnsiTheme="minorHAnsi"/>
          <w:color w:val="333333"/>
          <w:sz w:val="23"/>
          <w:szCs w:val="23"/>
        </w:rPr>
        <w:t xml:space="preserve"> decides</w:t>
      </w:r>
      <w:r w:rsidRPr="000D5424">
        <w:rPr>
          <w:rFonts w:asciiTheme="minorHAnsi" w:hAnsiTheme="minorHAnsi"/>
          <w:color w:val="333333"/>
          <w:sz w:val="23"/>
          <w:szCs w:val="23"/>
        </w:rPr>
        <w:t xml:space="preserve"> how to render the front-end depending on </w:t>
      </w:r>
      <w:proofErr w:type="spellStart"/>
      <w:r w:rsidRPr="000D5424">
        <w:rPr>
          <w:rFonts w:asciiTheme="minorHAnsi" w:hAnsiTheme="minorHAnsi"/>
          <w:color w:val="333333"/>
          <w:sz w:val="23"/>
          <w:szCs w:val="23"/>
        </w:rPr>
        <w:t>it's</w:t>
      </w:r>
      <w:proofErr w:type="spellEnd"/>
      <w:r w:rsidRPr="000D5424">
        <w:rPr>
          <w:rFonts w:asciiTheme="minorHAnsi" w:hAnsiTheme="minorHAnsi"/>
          <w:color w:val="333333"/>
          <w:sz w:val="23"/>
          <w:szCs w:val="23"/>
        </w:rPr>
        <w:t xml:space="preserve"> business logic.</w:t>
      </w:r>
    </w:p>
    <w:p w:rsidR="0044663B" w:rsidRPr="000D5424" w:rsidRDefault="0044663B" w:rsidP="00F273E4">
      <w:pPr>
        <w:tabs>
          <w:tab w:val="left" w:pos="1950"/>
        </w:tabs>
        <w:rPr>
          <w:rFonts w:asciiTheme="minorHAnsi" w:hAnsiTheme="minorHAnsi"/>
          <w:sz w:val="24"/>
          <w:szCs w:val="24"/>
        </w:rPr>
      </w:pPr>
      <w:r w:rsidRPr="000D5424">
        <w:rPr>
          <w:rFonts w:asciiTheme="minorHAnsi" w:hAnsiTheme="minorHAnsi"/>
          <w:color w:val="333333"/>
          <w:sz w:val="23"/>
          <w:szCs w:val="23"/>
        </w:rPr>
        <w:br/>
      </w:r>
      <w:r w:rsidR="00F4592A" w:rsidRPr="000D5424">
        <w:rPr>
          <w:rFonts w:asciiTheme="minorHAnsi" w:hAnsiTheme="minorHAnsi"/>
          <w:b/>
          <w:bCs/>
          <w:color w:val="333333"/>
          <w:sz w:val="23"/>
          <w:szCs w:val="23"/>
        </w:rPr>
        <w:t>Back-end</w:t>
      </w:r>
      <w:proofErr w:type="gramStart"/>
      <w:r w:rsidRPr="000D5424">
        <w:rPr>
          <w:rFonts w:asciiTheme="minorHAnsi" w:hAnsiTheme="minorHAnsi"/>
          <w:b/>
          <w:bCs/>
          <w:color w:val="333333"/>
          <w:sz w:val="23"/>
          <w:szCs w:val="23"/>
        </w:rPr>
        <w:t>:</w:t>
      </w:r>
      <w:proofErr w:type="gramEnd"/>
      <w:r w:rsidRPr="000D5424">
        <w:rPr>
          <w:rFonts w:asciiTheme="minorHAnsi" w:hAnsiTheme="minorHAnsi"/>
          <w:color w:val="333333"/>
          <w:sz w:val="23"/>
          <w:szCs w:val="23"/>
        </w:rPr>
        <w:br/>
        <w:t xml:space="preserve">In order for most web application to function, </w:t>
      </w:r>
      <w:r w:rsidR="003870B0" w:rsidRPr="000D5424">
        <w:rPr>
          <w:rFonts w:asciiTheme="minorHAnsi" w:hAnsiTheme="minorHAnsi"/>
          <w:color w:val="333333"/>
          <w:sz w:val="23"/>
          <w:szCs w:val="23"/>
        </w:rPr>
        <w:t>we</w:t>
      </w:r>
      <w:r w:rsidRPr="000D5424">
        <w:rPr>
          <w:rFonts w:asciiTheme="minorHAnsi" w:hAnsiTheme="minorHAnsi"/>
          <w:color w:val="333333"/>
          <w:sz w:val="23"/>
          <w:szCs w:val="23"/>
        </w:rPr>
        <w:t xml:space="preserve"> need to be able to store data somewhere. That is </w:t>
      </w:r>
      <w:r w:rsidR="003870B0" w:rsidRPr="000D5424">
        <w:rPr>
          <w:rFonts w:asciiTheme="minorHAnsi" w:hAnsiTheme="minorHAnsi"/>
          <w:color w:val="333333"/>
          <w:sz w:val="23"/>
          <w:szCs w:val="23"/>
        </w:rPr>
        <w:t xml:space="preserve">served </w:t>
      </w:r>
      <w:proofErr w:type="gramStart"/>
      <w:r w:rsidR="003870B0" w:rsidRPr="000D5424">
        <w:rPr>
          <w:rFonts w:asciiTheme="minorHAnsi" w:hAnsiTheme="minorHAnsi"/>
          <w:color w:val="333333"/>
          <w:sz w:val="23"/>
          <w:szCs w:val="23"/>
        </w:rPr>
        <w:t xml:space="preserve">by </w:t>
      </w:r>
      <w:r w:rsidRPr="000D5424">
        <w:rPr>
          <w:rFonts w:asciiTheme="minorHAnsi" w:hAnsiTheme="minorHAnsi"/>
          <w:color w:val="333333"/>
          <w:sz w:val="23"/>
          <w:szCs w:val="23"/>
        </w:rPr>
        <w:t xml:space="preserve"> a</w:t>
      </w:r>
      <w:proofErr w:type="gramEnd"/>
      <w:r w:rsidRPr="000D5424">
        <w:rPr>
          <w:rFonts w:asciiTheme="minorHAnsi" w:hAnsiTheme="minorHAnsi"/>
          <w:color w:val="333333"/>
          <w:sz w:val="23"/>
          <w:szCs w:val="23"/>
        </w:rPr>
        <w:t xml:space="preserve"> database of some sort. </w:t>
      </w:r>
      <w:r w:rsidR="003870B0" w:rsidRPr="000D5424">
        <w:rPr>
          <w:rFonts w:asciiTheme="minorHAnsi" w:hAnsiTheme="minorHAnsi"/>
          <w:color w:val="333333"/>
          <w:sz w:val="23"/>
          <w:szCs w:val="23"/>
        </w:rPr>
        <w:t>Here we are using SQL Server 2012.</w:t>
      </w:r>
    </w:p>
    <w:p w:rsidR="009779A5" w:rsidRDefault="009779A5" w:rsidP="00F273E4">
      <w:pPr>
        <w:pStyle w:val="Heading2"/>
      </w:pPr>
      <w:bookmarkStart w:id="38" w:name="_Toc532359091"/>
      <w:bookmarkStart w:id="39" w:name="_Toc318012732"/>
      <w:bookmarkStart w:id="40" w:name="_Toc446348698"/>
      <w:r>
        <w:t>Component Structure</w:t>
      </w:r>
      <w:bookmarkEnd w:id="38"/>
      <w:bookmarkEnd w:id="39"/>
      <w:bookmarkEnd w:id="40"/>
    </w:p>
    <w:p w:rsidR="00EC0BB0" w:rsidRPr="000D5424" w:rsidRDefault="00EC0BB0" w:rsidP="00F273E4">
      <w:pPr>
        <w:tabs>
          <w:tab w:val="left" w:pos="1950"/>
        </w:tabs>
        <w:rPr>
          <w:rFonts w:asciiTheme="minorHAnsi" w:hAnsiTheme="minorHAnsi"/>
          <w:sz w:val="24"/>
          <w:szCs w:val="24"/>
        </w:rPr>
      </w:pPr>
      <w:r w:rsidRPr="000D5424">
        <w:rPr>
          <w:rFonts w:asciiTheme="minorHAnsi" w:hAnsiTheme="minorHAnsi"/>
          <w:color w:val="404040"/>
          <w:sz w:val="24"/>
          <w:szCs w:val="24"/>
          <w:shd w:val="clear" w:color="auto" w:fill="FFFFFF"/>
        </w:rPr>
        <w:t xml:space="preserve">Every Shiny app is composed of a two parts: a web page that shows the app to the user, and a computer that powers the app. The computer that runs the app can either be your own laptop (such as when you’re running an app from </w:t>
      </w:r>
      <w:proofErr w:type="spellStart"/>
      <w:r w:rsidRPr="000D5424">
        <w:rPr>
          <w:rFonts w:asciiTheme="minorHAnsi" w:hAnsiTheme="minorHAnsi"/>
          <w:color w:val="404040"/>
          <w:sz w:val="24"/>
          <w:szCs w:val="24"/>
          <w:shd w:val="clear" w:color="auto" w:fill="FFFFFF"/>
        </w:rPr>
        <w:t>RStudio</w:t>
      </w:r>
      <w:proofErr w:type="spellEnd"/>
      <w:r w:rsidRPr="000D5424">
        <w:rPr>
          <w:rFonts w:asciiTheme="minorHAnsi" w:hAnsiTheme="minorHAnsi"/>
          <w:color w:val="404040"/>
          <w:sz w:val="24"/>
          <w:szCs w:val="24"/>
          <w:shd w:val="clear" w:color="auto" w:fill="FFFFFF"/>
        </w:rPr>
        <w:t>) or a server somewhere else. You, as the Shiny app developer, need to write these two parts (you’re not going to write a computer, but rather the code that powers the app). In Shiny terminology, they are called</w:t>
      </w:r>
      <w:r w:rsidRPr="000D5424">
        <w:rPr>
          <w:rStyle w:val="apple-converted-space"/>
          <w:rFonts w:asciiTheme="minorHAnsi" w:hAnsiTheme="minorHAnsi"/>
          <w:color w:val="404040"/>
          <w:sz w:val="24"/>
          <w:szCs w:val="24"/>
          <w:shd w:val="clear" w:color="auto" w:fill="FFFFFF"/>
        </w:rPr>
        <w:t> </w:t>
      </w:r>
      <w:r w:rsidRPr="000D5424">
        <w:rPr>
          <w:rStyle w:val="Emphasis"/>
          <w:rFonts w:asciiTheme="minorHAnsi" w:hAnsiTheme="minorHAnsi"/>
          <w:i w:val="0"/>
          <w:color w:val="404040"/>
          <w:sz w:val="24"/>
          <w:szCs w:val="24"/>
          <w:shd w:val="clear" w:color="auto" w:fill="FFFFFF"/>
        </w:rPr>
        <w:t>UI</w:t>
      </w:r>
      <w:r w:rsidRPr="000D5424">
        <w:rPr>
          <w:rStyle w:val="apple-converted-space"/>
          <w:rFonts w:asciiTheme="minorHAnsi" w:hAnsiTheme="minorHAnsi"/>
          <w:color w:val="404040"/>
          <w:sz w:val="24"/>
          <w:szCs w:val="24"/>
          <w:shd w:val="clear" w:color="auto" w:fill="FFFFFF"/>
        </w:rPr>
        <w:t> </w:t>
      </w:r>
      <w:r w:rsidRPr="000D5424">
        <w:rPr>
          <w:rFonts w:asciiTheme="minorHAnsi" w:hAnsiTheme="minorHAnsi"/>
          <w:color w:val="404040"/>
          <w:sz w:val="24"/>
          <w:szCs w:val="24"/>
          <w:shd w:val="clear" w:color="auto" w:fill="FFFFFF"/>
        </w:rPr>
        <w:t>(user interface) and</w:t>
      </w:r>
      <w:r w:rsidRPr="000D5424">
        <w:rPr>
          <w:rStyle w:val="apple-converted-space"/>
          <w:rFonts w:asciiTheme="minorHAnsi" w:hAnsiTheme="minorHAnsi"/>
          <w:color w:val="404040"/>
          <w:sz w:val="24"/>
          <w:szCs w:val="24"/>
          <w:shd w:val="clear" w:color="auto" w:fill="FFFFFF"/>
        </w:rPr>
        <w:t> </w:t>
      </w:r>
      <w:r w:rsidRPr="000D5424">
        <w:rPr>
          <w:rStyle w:val="Emphasis"/>
          <w:rFonts w:asciiTheme="minorHAnsi" w:hAnsiTheme="minorHAnsi"/>
          <w:i w:val="0"/>
          <w:color w:val="404040"/>
          <w:sz w:val="24"/>
          <w:szCs w:val="24"/>
          <w:shd w:val="clear" w:color="auto" w:fill="FFFFFF"/>
        </w:rPr>
        <w:t>server</w:t>
      </w:r>
      <w:r w:rsidRPr="000D5424">
        <w:rPr>
          <w:rFonts w:asciiTheme="minorHAnsi" w:hAnsiTheme="minorHAnsi"/>
          <w:color w:val="404040"/>
          <w:sz w:val="24"/>
          <w:szCs w:val="24"/>
          <w:shd w:val="clear" w:color="auto" w:fill="FFFFFF"/>
        </w:rPr>
        <w:t>.</w:t>
      </w:r>
    </w:p>
    <w:p w:rsidR="009779A5" w:rsidRPr="000D5424" w:rsidRDefault="009779A5" w:rsidP="00F273E4">
      <w:pPr>
        <w:rPr>
          <w:rFonts w:asciiTheme="minorHAnsi" w:hAnsiTheme="minorHAnsi"/>
        </w:rPr>
      </w:pPr>
    </w:p>
    <w:p w:rsidR="009779A5" w:rsidRDefault="009779A5" w:rsidP="00F273E4">
      <w:pPr>
        <w:pStyle w:val="Heading1"/>
      </w:pPr>
      <w:bookmarkStart w:id="41" w:name="_Toc532359093"/>
      <w:bookmarkStart w:id="42" w:name="_Toc318012733"/>
      <w:bookmarkStart w:id="43" w:name="_Toc446348699"/>
      <w:r>
        <w:t>Design</w:t>
      </w:r>
      <w:bookmarkEnd w:id="41"/>
      <w:bookmarkEnd w:id="42"/>
      <w:bookmarkEnd w:id="43"/>
    </w:p>
    <w:p w:rsidR="009779A5" w:rsidRDefault="009779A5" w:rsidP="00F273E4">
      <w:pPr>
        <w:pStyle w:val="Heading2"/>
      </w:pPr>
      <w:bookmarkStart w:id="44" w:name="_Toc532359096"/>
      <w:bookmarkStart w:id="45" w:name="_Toc318012735"/>
      <w:bookmarkStart w:id="46" w:name="_Toc446348700"/>
      <w:bookmarkStart w:id="47" w:name="_Toc509908723"/>
      <w:bookmarkStart w:id="48" w:name="_Toc509907854"/>
      <w:bookmarkEnd w:id="28"/>
      <w:bookmarkEnd w:id="29"/>
      <w:bookmarkEnd w:id="30"/>
      <w:bookmarkEnd w:id="31"/>
      <w:r>
        <w:t>Data Dictionary</w:t>
      </w:r>
      <w:bookmarkEnd w:id="44"/>
      <w:bookmarkEnd w:id="45"/>
      <w:bookmarkEnd w:id="46"/>
    </w:p>
    <w:tbl>
      <w:tblPr>
        <w:tblW w:w="10740" w:type="dxa"/>
        <w:tblInd w:w="93" w:type="dxa"/>
        <w:tblLook w:val="04A0" w:firstRow="1" w:lastRow="0" w:firstColumn="1" w:lastColumn="0" w:noHBand="0" w:noVBand="1"/>
      </w:tblPr>
      <w:tblGrid>
        <w:gridCol w:w="2715"/>
        <w:gridCol w:w="1425"/>
        <w:gridCol w:w="6600"/>
      </w:tblGrid>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Field Name</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Datatype</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Description of the field</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Sequence No</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float</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Sequence identifier</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Store No</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proofErr w:type="spellStart"/>
            <w:r w:rsidRPr="001D34B5">
              <w:rPr>
                <w:rFonts w:ascii="Calibri" w:hAnsi="Calibri"/>
                <w:color w:val="000000"/>
                <w:sz w:val="22"/>
                <w:szCs w:val="22"/>
                <w:lang w:val="en-US"/>
              </w:rPr>
              <w:t>nvarchar</w:t>
            </w:r>
            <w:proofErr w:type="spellEnd"/>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Store identifier</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Loyalty Card No</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proofErr w:type="spellStart"/>
            <w:r w:rsidRPr="001D34B5">
              <w:rPr>
                <w:rFonts w:ascii="Calibri" w:hAnsi="Calibri"/>
                <w:color w:val="000000"/>
                <w:sz w:val="22"/>
                <w:szCs w:val="22"/>
                <w:lang w:val="en-US"/>
              </w:rPr>
              <w:t>nvarchar</w:t>
            </w:r>
            <w:proofErr w:type="spellEnd"/>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Customer identification number</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Receipt No</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float</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Receipt identifier</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B742B">
            <w:pPr>
              <w:spacing w:before="0" w:after="0"/>
              <w:rPr>
                <w:rFonts w:ascii="Calibri" w:hAnsi="Calibri"/>
                <w:color w:val="000000"/>
                <w:sz w:val="22"/>
                <w:szCs w:val="22"/>
                <w:lang w:val="en-US"/>
              </w:rPr>
            </w:pPr>
            <w:r w:rsidRPr="001D34B5">
              <w:rPr>
                <w:rFonts w:ascii="Calibri" w:hAnsi="Calibri"/>
                <w:color w:val="000000"/>
                <w:sz w:val="22"/>
                <w:szCs w:val="22"/>
                <w:lang w:val="en-US"/>
              </w:rPr>
              <w:t xml:space="preserve">Transaction </w:t>
            </w:r>
            <w:r w:rsidR="001B742B">
              <w:rPr>
                <w:rFonts w:ascii="Calibri" w:hAnsi="Calibri"/>
                <w:color w:val="000000"/>
                <w:sz w:val="22"/>
                <w:szCs w:val="22"/>
                <w:lang w:val="en-US"/>
              </w:rPr>
              <w:t>d</w:t>
            </w:r>
            <w:r w:rsidRPr="001D34B5">
              <w:rPr>
                <w:rFonts w:ascii="Calibri" w:hAnsi="Calibri"/>
                <w:color w:val="000000"/>
                <w:sz w:val="22"/>
                <w:szCs w:val="22"/>
                <w:lang w:val="en-US"/>
              </w:rPr>
              <w:t>ate</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date</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Date of the transaction as recorded in the POS system</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B742B" w:rsidP="001D34B5">
            <w:pPr>
              <w:spacing w:before="0" w:after="0"/>
              <w:rPr>
                <w:rFonts w:ascii="Calibri" w:hAnsi="Calibri"/>
                <w:color w:val="000000"/>
                <w:sz w:val="22"/>
                <w:szCs w:val="22"/>
                <w:lang w:val="en-US"/>
              </w:rPr>
            </w:pPr>
            <w:r>
              <w:rPr>
                <w:rFonts w:ascii="Calibri" w:hAnsi="Calibri"/>
                <w:color w:val="000000"/>
                <w:sz w:val="22"/>
                <w:szCs w:val="22"/>
                <w:lang w:val="en-US"/>
              </w:rPr>
              <w:t xml:space="preserve">Acquisition  </w:t>
            </w:r>
            <w:r w:rsidR="001D34B5" w:rsidRPr="001D34B5">
              <w:rPr>
                <w:rFonts w:ascii="Calibri" w:hAnsi="Calibri"/>
                <w:color w:val="000000"/>
                <w:sz w:val="22"/>
                <w:szCs w:val="22"/>
                <w:lang w:val="en-US"/>
              </w:rPr>
              <w:t>date</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date</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Date of the acquisition of the customer  as recorded in the POS system</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Price</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float</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Price of the products purchased</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Item Category code</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float</w:t>
            </w:r>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Product Category identification number</w:t>
            </w:r>
          </w:p>
        </w:tc>
      </w:tr>
      <w:tr w:rsidR="001D34B5" w:rsidRPr="001D34B5" w:rsidTr="005D19E4">
        <w:trPr>
          <w:trHeight w:val="300"/>
        </w:trPr>
        <w:tc>
          <w:tcPr>
            <w:tcW w:w="2715" w:type="dxa"/>
            <w:tcBorders>
              <w:top w:val="nil"/>
              <w:left w:val="nil"/>
              <w:bottom w:val="nil"/>
              <w:right w:val="nil"/>
            </w:tcBorders>
            <w:shd w:val="clear" w:color="auto" w:fill="auto"/>
            <w:noWrap/>
            <w:vAlign w:val="bottom"/>
            <w:hideMark/>
          </w:tcPr>
          <w:p w:rsidR="001D34B5" w:rsidRPr="001D34B5" w:rsidRDefault="005D19E4" w:rsidP="005D19E4">
            <w:pPr>
              <w:spacing w:before="0" w:after="0"/>
              <w:rPr>
                <w:rFonts w:ascii="Calibri" w:hAnsi="Calibri"/>
                <w:color w:val="000000"/>
                <w:sz w:val="22"/>
                <w:szCs w:val="22"/>
                <w:lang w:val="en-US"/>
              </w:rPr>
            </w:pPr>
            <w:r>
              <w:rPr>
                <w:rFonts w:ascii="Calibri" w:hAnsi="Calibri"/>
                <w:color w:val="000000"/>
                <w:sz w:val="22"/>
                <w:szCs w:val="22"/>
                <w:lang w:val="en-US"/>
              </w:rPr>
              <w:t>Item Category d</w:t>
            </w:r>
            <w:r w:rsidR="001D34B5" w:rsidRPr="001D34B5">
              <w:rPr>
                <w:rFonts w:ascii="Calibri" w:hAnsi="Calibri"/>
                <w:color w:val="000000"/>
                <w:sz w:val="22"/>
                <w:szCs w:val="22"/>
                <w:lang w:val="en-US"/>
              </w:rPr>
              <w:t>escription</w:t>
            </w:r>
          </w:p>
        </w:tc>
        <w:tc>
          <w:tcPr>
            <w:tcW w:w="1425"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proofErr w:type="spellStart"/>
            <w:r w:rsidRPr="001D34B5">
              <w:rPr>
                <w:rFonts w:ascii="Calibri" w:hAnsi="Calibri"/>
                <w:color w:val="000000"/>
                <w:sz w:val="22"/>
                <w:szCs w:val="22"/>
                <w:lang w:val="en-US"/>
              </w:rPr>
              <w:t>nvarchar</w:t>
            </w:r>
            <w:proofErr w:type="spellEnd"/>
          </w:p>
        </w:tc>
        <w:tc>
          <w:tcPr>
            <w:tcW w:w="6600" w:type="dxa"/>
            <w:tcBorders>
              <w:top w:val="nil"/>
              <w:left w:val="nil"/>
              <w:bottom w:val="nil"/>
              <w:right w:val="nil"/>
            </w:tcBorders>
            <w:shd w:val="clear" w:color="auto" w:fill="auto"/>
            <w:noWrap/>
            <w:vAlign w:val="bottom"/>
            <w:hideMark/>
          </w:tcPr>
          <w:p w:rsidR="001D34B5" w:rsidRPr="001D34B5" w:rsidRDefault="001D34B5" w:rsidP="001D34B5">
            <w:pPr>
              <w:spacing w:before="0" w:after="0"/>
              <w:rPr>
                <w:rFonts w:ascii="Calibri" w:hAnsi="Calibri"/>
                <w:color w:val="000000"/>
                <w:sz w:val="22"/>
                <w:szCs w:val="22"/>
                <w:lang w:val="en-US"/>
              </w:rPr>
            </w:pPr>
            <w:r w:rsidRPr="001D34B5">
              <w:rPr>
                <w:rFonts w:ascii="Calibri" w:hAnsi="Calibri"/>
                <w:color w:val="000000"/>
                <w:sz w:val="22"/>
                <w:szCs w:val="22"/>
                <w:lang w:val="en-US"/>
              </w:rPr>
              <w:t>Product Category description</w:t>
            </w:r>
          </w:p>
        </w:tc>
      </w:tr>
      <w:bookmarkEnd w:id="47"/>
      <w:bookmarkEnd w:id="48"/>
    </w:tbl>
    <w:p w:rsidR="009779A5" w:rsidRDefault="009779A5" w:rsidP="00F273E4"/>
    <w:p w:rsidR="009779A5" w:rsidRDefault="009779A5" w:rsidP="00F273E4">
      <w:pPr>
        <w:pStyle w:val="Heading1"/>
      </w:pPr>
      <w:bookmarkStart w:id="49" w:name="_Toc532359098"/>
      <w:bookmarkStart w:id="50" w:name="_Toc318012737"/>
      <w:bookmarkStart w:id="51" w:name="_Toc446348701"/>
      <w:r>
        <w:t>CODE</w:t>
      </w:r>
      <w:bookmarkEnd w:id="49"/>
      <w:bookmarkEnd w:id="50"/>
      <w:bookmarkEnd w:id="51"/>
    </w:p>
    <w:p w:rsidR="00856EFF" w:rsidRPr="003B2574" w:rsidRDefault="00856EFF" w:rsidP="00310485">
      <w:pPr>
        <w:pStyle w:val="Title"/>
        <w:ind w:left="2160" w:hanging="2160"/>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INPUT PARAMETERS-</w:t>
      </w:r>
      <w:r w:rsidR="00310485">
        <w:rPr>
          <w:rFonts w:asciiTheme="minorHAnsi" w:hAnsiTheme="minorHAnsi"/>
          <w:b w:val="0"/>
          <w:color w:val="000000" w:themeColor="text1"/>
          <w:sz w:val="22"/>
          <w:szCs w:val="22"/>
        </w:rPr>
        <w:tab/>
      </w:r>
      <w:r w:rsidRPr="003B2574">
        <w:rPr>
          <w:rFonts w:asciiTheme="minorHAnsi" w:hAnsiTheme="minorHAnsi"/>
          <w:b w:val="0"/>
          <w:color w:val="000000" w:themeColor="text1"/>
          <w:sz w:val="22"/>
          <w:szCs w:val="22"/>
        </w:rPr>
        <w:t>Item Category</w:t>
      </w:r>
      <w:bookmarkStart w:id="52" w:name="output-parameter-dataframe-ith-relative-"/>
      <w:bookmarkEnd w:id="52"/>
      <w:r w:rsidR="0037609B">
        <w:rPr>
          <w:rFonts w:asciiTheme="minorHAnsi" w:hAnsiTheme="minorHAnsi"/>
          <w:b w:val="0"/>
          <w:color w:val="000000" w:themeColor="text1"/>
          <w:sz w:val="22"/>
          <w:szCs w:val="22"/>
        </w:rPr>
        <w:t>, Store, Gender, Age group, Income group</w:t>
      </w:r>
    </w:p>
    <w:p w:rsidR="00856EFF" w:rsidRPr="003B2574" w:rsidRDefault="00856EFF" w:rsidP="00856EFF">
      <w:pPr>
        <w:pStyle w:val="Title"/>
        <w:rPr>
          <w:rFonts w:asciiTheme="minorHAnsi" w:hAnsiTheme="minorHAnsi"/>
          <w:b w:val="0"/>
          <w:color w:val="000000" w:themeColor="text1"/>
          <w:sz w:val="22"/>
          <w:szCs w:val="22"/>
        </w:rPr>
      </w:pPr>
    </w:p>
    <w:p w:rsidR="00856EFF"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OUTPUT PARAMETER-</w:t>
      </w:r>
      <w:r w:rsidR="00310485">
        <w:rPr>
          <w:rFonts w:asciiTheme="minorHAnsi" w:hAnsiTheme="minorHAnsi"/>
          <w:b w:val="0"/>
          <w:color w:val="000000" w:themeColor="text1"/>
          <w:sz w:val="22"/>
          <w:szCs w:val="22"/>
        </w:rPr>
        <w:tab/>
      </w:r>
      <w:proofErr w:type="spellStart"/>
      <w:r w:rsidRPr="003B2574">
        <w:rPr>
          <w:rFonts w:asciiTheme="minorHAnsi" w:hAnsiTheme="minorHAnsi"/>
          <w:b w:val="0"/>
          <w:color w:val="000000" w:themeColor="text1"/>
          <w:sz w:val="22"/>
          <w:szCs w:val="22"/>
        </w:rPr>
        <w:t>Dataframe</w:t>
      </w:r>
      <w:proofErr w:type="spellEnd"/>
      <w:r w:rsidRPr="003B2574">
        <w:rPr>
          <w:rFonts w:asciiTheme="minorHAnsi" w:hAnsiTheme="minorHAnsi"/>
          <w:b w:val="0"/>
          <w:color w:val="000000" w:themeColor="text1"/>
          <w:sz w:val="22"/>
          <w:szCs w:val="22"/>
        </w:rPr>
        <w:t xml:space="preserve"> </w:t>
      </w:r>
      <w:r w:rsidR="005D23E1" w:rsidRPr="003B2574">
        <w:rPr>
          <w:rFonts w:asciiTheme="minorHAnsi" w:hAnsiTheme="minorHAnsi"/>
          <w:b w:val="0"/>
          <w:color w:val="000000" w:themeColor="text1"/>
          <w:sz w:val="22"/>
          <w:szCs w:val="22"/>
        </w:rPr>
        <w:t>w</w:t>
      </w:r>
      <w:r w:rsidRPr="003B2574">
        <w:rPr>
          <w:rFonts w:asciiTheme="minorHAnsi" w:hAnsiTheme="minorHAnsi"/>
          <w:b w:val="0"/>
          <w:color w:val="000000" w:themeColor="text1"/>
          <w:sz w:val="22"/>
          <w:szCs w:val="22"/>
        </w:rPr>
        <w:t xml:space="preserve">ith </w:t>
      </w:r>
      <w:r w:rsidR="0037609B">
        <w:rPr>
          <w:rFonts w:asciiTheme="minorHAnsi" w:hAnsiTheme="minorHAnsi"/>
          <w:b w:val="0"/>
          <w:color w:val="000000" w:themeColor="text1"/>
          <w:sz w:val="22"/>
          <w:szCs w:val="22"/>
        </w:rPr>
        <w:t xml:space="preserve">churn </w:t>
      </w:r>
      <w:r w:rsidR="00A56C02">
        <w:rPr>
          <w:rFonts w:asciiTheme="minorHAnsi" w:hAnsiTheme="minorHAnsi"/>
          <w:b w:val="0"/>
          <w:color w:val="000000" w:themeColor="text1"/>
          <w:sz w:val="22"/>
          <w:szCs w:val="22"/>
        </w:rPr>
        <w:t xml:space="preserve">probability </w:t>
      </w:r>
      <w:r w:rsidR="00A56C02" w:rsidRPr="003B2574">
        <w:rPr>
          <w:rFonts w:asciiTheme="minorHAnsi" w:hAnsiTheme="minorHAnsi"/>
          <w:b w:val="0"/>
          <w:color w:val="000000" w:themeColor="text1"/>
          <w:sz w:val="22"/>
          <w:szCs w:val="22"/>
        </w:rPr>
        <w:t>for</w:t>
      </w:r>
      <w:r w:rsidRPr="003B2574">
        <w:rPr>
          <w:rFonts w:asciiTheme="minorHAnsi" w:hAnsiTheme="minorHAnsi"/>
          <w:b w:val="0"/>
          <w:color w:val="000000" w:themeColor="text1"/>
          <w:sz w:val="22"/>
          <w:szCs w:val="22"/>
        </w:rPr>
        <w:t xml:space="preserve"> all loyalty card nos </w:t>
      </w:r>
    </w:p>
    <w:p w:rsidR="0037609B" w:rsidRPr="003B2574" w:rsidRDefault="0037609B" w:rsidP="00856EFF">
      <w:pPr>
        <w:pStyle w:val="Title"/>
        <w:rPr>
          <w:rFonts w:asciiTheme="minorHAnsi" w:hAnsiTheme="minorHAnsi"/>
          <w:b w:val="0"/>
          <w:color w:val="000000" w:themeColor="text1"/>
          <w:sz w:val="22"/>
          <w:szCs w:val="22"/>
        </w:rPr>
      </w:pPr>
    </w:p>
    <w:p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FILTERS</w:t>
      </w:r>
      <w:bookmarkStart w:id="53" w:name="filter-the-data-within-the-provided-star"/>
      <w:bookmarkEnd w:id="53"/>
    </w:p>
    <w:p w:rsidR="00856EFF" w:rsidRDefault="00856EFF" w:rsidP="0037609B">
      <w:pPr>
        <w:pStyle w:val="Title"/>
        <w:numPr>
          <w:ilvl w:val="0"/>
          <w:numId w:val="25"/>
        </w:numPr>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 xml:space="preserve">Filter the data </w:t>
      </w:r>
      <w:bookmarkStart w:id="54" w:name="filter-the-data-according-to-the-store-n"/>
      <w:bookmarkEnd w:id="54"/>
      <w:r w:rsidR="0037609B">
        <w:rPr>
          <w:rFonts w:asciiTheme="minorHAnsi" w:hAnsiTheme="minorHAnsi"/>
          <w:b w:val="0"/>
          <w:color w:val="000000" w:themeColor="text1"/>
          <w:sz w:val="22"/>
          <w:szCs w:val="22"/>
        </w:rPr>
        <w:t>according to item category</w:t>
      </w:r>
    </w:p>
    <w:p w:rsidR="0037609B" w:rsidRDefault="0037609B" w:rsidP="0037609B">
      <w:pPr>
        <w:pStyle w:val="Title"/>
        <w:numPr>
          <w:ilvl w:val="0"/>
          <w:numId w:val="25"/>
        </w:numPr>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 xml:space="preserve">Filter the data </w:t>
      </w:r>
      <w:r>
        <w:rPr>
          <w:rFonts w:asciiTheme="minorHAnsi" w:hAnsiTheme="minorHAnsi"/>
          <w:b w:val="0"/>
          <w:color w:val="000000" w:themeColor="text1"/>
          <w:sz w:val="22"/>
          <w:szCs w:val="22"/>
        </w:rPr>
        <w:t>according to store</w:t>
      </w:r>
    </w:p>
    <w:p w:rsidR="0037609B" w:rsidRDefault="0037609B" w:rsidP="0037609B">
      <w:pPr>
        <w:pStyle w:val="Title"/>
        <w:numPr>
          <w:ilvl w:val="0"/>
          <w:numId w:val="25"/>
        </w:numPr>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 xml:space="preserve">Filter the data </w:t>
      </w:r>
      <w:r>
        <w:rPr>
          <w:rFonts w:asciiTheme="minorHAnsi" w:hAnsiTheme="minorHAnsi"/>
          <w:b w:val="0"/>
          <w:color w:val="000000" w:themeColor="text1"/>
          <w:sz w:val="22"/>
          <w:szCs w:val="22"/>
        </w:rPr>
        <w:t>according to gender</w:t>
      </w:r>
    </w:p>
    <w:p w:rsidR="0037609B" w:rsidRDefault="0037609B" w:rsidP="0037609B">
      <w:pPr>
        <w:pStyle w:val="Title"/>
        <w:numPr>
          <w:ilvl w:val="0"/>
          <w:numId w:val="25"/>
        </w:numPr>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 xml:space="preserve">Filter the data </w:t>
      </w:r>
      <w:r>
        <w:rPr>
          <w:rFonts w:asciiTheme="minorHAnsi" w:hAnsiTheme="minorHAnsi"/>
          <w:b w:val="0"/>
          <w:color w:val="000000" w:themeColor="text1"/>
          <w:sz w:val="22"/>
          <w:szCs w:val="22"/>
        </w:rPr>
        <w:t>according to income group</w:t>
      </w:r>
    </w:p>
    <w:p w:rsidR="0037609B" w:rsidRDefault="0037609B" w:rsidP="0037609B">
      <w:pPr>
        <w:pStyle w:val="Title"/>
        <w:numPr>
          <w:ilvl w:val="0"/>
          <w:numId w:val="25"/>
        </w:numPr>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 xml:space="preserve">Filter the data </w:t>
      </w:r>
      <w:r>
        <w:rPr>
          <w:rFonts w:asciiTheme="minorHAnsi" w:hAnsiTheme="minorHAnsi"/>
          <w:b w:val="0"/>
          <w:color w:val="000000" w:themeColor="text1"/>
          <w:sz w:val="22"/>
          <w:szCs w:val="22"/>
        </w:rPr>
        <w:t>according to Age group</w:t>
      </w:r>
    </w:p>
    <w:p w:rsidR="008446B5" w:rsidRDefault="008446B5" w:rsidP="00856EFF">
      <w:pPr>
        <w:pStyle w:val="Title"/>
        <w:rPr>
          <w:rFonts w:asciiTheme="minorHAnsi" w:hAnsiTheme="minorHAnsi"/>
          <w:b w:val="0"/>
          <w:color w:val="000000" w:themeColor="text1"/>
          <w:sz w:val="22"/>
          <w:szCs w:val="22"/>
        </w:rPr>
      </w:pPr>
    </w:p>
    <w:p w:rsidR="00BD76C5" w:rsidRPr="003B2574" w:rsidRDefault="00BD76C5" w:rsidP="00856EFF">
      <w:pPr>
        <w:pStyle w:val="Title"/>
        <w:rPr>
          <w:rFonts w:asciiTheme="minorHAnsi" w:hAnsiTheme="minorHAnsi"/>
          <w:b w:val="0"/>
          <w:color w:val="000000" w:themeColor="text1"/>
          <w:sz w:val="22"/>
          <w:szCs w:val="22"/>
        </w:rPr>
      </w:pPr>
    </w:p>
    <w:p w:rsidR="00856EFF" w:rsidRPr="003B2574" w:rsidRDefault="00A56C02" w:rsidP="00856EFF">
      <w:pPr>
        <w:pStyle w:val="Title"/>
        <w:rPr>
          <w:rFonts w:asciiTheme="minorHAnsi" w:hAnsiTheme="minorHAnsi"/>
          <w:b w:val="0"/>
          <w:color w:val="000000" w:themeColor="text1"/>
          <w:sz w:val="22"/>
          <w:szCs w:val="22"/>
        </w:rPr>
      </w:pPr>
      <w:bookmarkStart w:id="55" w:name="calculate-recency-as-difference-between-"/>
      <w:bookmarkEnd w:id="55"/>
      <w:r>
        <w:rPr>
          <w:rFonts w:asciiTheme="minorHAnsi" w:hAnsiTheme="minorHAnsi"/>
          <w:b w:val="0"/>
          <w:color w:val="000000" w:themeColor="text1"/>
          <w:sz w:val="22"/>
          <w:szCs w:val="22"/>
        </w:rPr>
        <w:t xml:space="preserve">Churn Probability </w:t>
      </w:r>
      <w:r w:rsidR="008446B5">
        <w:rPr>
          <w:rFonts w:asciiTheme="minorHAnsi" w:hAnsiTheme="minorHAnsi"/>
          <w:b w:val="0"/>
          <w:color w:val="000000" w:themeColor="text1"/>
          <w:sz w:val="22"/>
          <w:szCs w:val="22"/>
        </w:rPr>
        <w:t>Calculation</w:t>
      </w:r>
    </w:p>
    <w:p w:rsidR="00856EFF" w:rsidRDefault="00A56C02" w:rsidP="008446B5">
      <w:pPr>
        <w:pStyle w:val="Title"/>
        <w:numPr>
          <w:ilvl w:val="0"/>
          <w:numId w:val="22"/>
        </w:numPr>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 Identify the churned customers in training data (who have not purchased in 2 years or more) </w:t>
      </w:r>
    </w:p>
    <w:p w:rsidR="008446B5" w:rsidRDefault="00A56C02" w:rsidP="008446B5">
      <w:pPr>
        <w:pStyle w:val="Title"/>
        <w:numPr>
          <w:ilvl w:val="0"/>
          <w:numId w:val="22"/>
        </w:numPr>
        <w:rPr>
          <w:rFonts w:asciiTheme="minorHAnsi" w:hAnsiTheme="minorHAnsi"/>
          <w:b w:val="0"/>
          <w:color w:val="000000" w:themeColor="text1"/>
          <w:sz w:val="22"/>
          <w:szCs w:val="22"/>
        </w:rPr>
      </w:pPr>
      <w:r>
        <w:rPr>
          <w:rFonts w:asciiTheme="minorHAnsi" w:hAnsiTheme="minorHAnsi"/>
          <w:b w:val="0"/>
          <w:color w:val="000000" w:themeColor="text1"/>
          <w:sz w:val="22"/>
          <w:szCs w:val="22"/>
        </w:rPr>
        <w:t>– Train the Logistic model on this training data set</w:t>
      </w:r>
    </w:p>
    <w:p w:rsidR="008446B5" w:rsidRDefault="008446B5" w:rsidP="008446B5">
      <w:pPr>
        <w:pStyle w:val="Title"/>
        <w:numPr>
          <w:ilvl w:val="0"/>
          <w:numId w:val="22"/>
        </w:numPr>
        <w:rPr>
          <w:rFonts w:asciiTheme="minorHAnsi" w:hAnsiTheme="minorHAnsi"/>
          <w:b w:val="0"/>
          <w:color w:val="000000" w:themeColor="text1"/>
          <w:sz w:val="22"/>
          <w:szCs w:val="22"/>
        </w:rPr>
      </w:pPr>
      <w:r>
        <w:rPr>
          <w:rFonts w:asciiTheme="minorHAnsi" w:hAnsiTheme="minorHAnsi"/>
          <w:b w:val="0"/>
          <w:color w:val="000000" w:themeColor="text1"/>
          <w:sz w:val="22"/>
          <w:szCs w:val="22"/>
        </w:rPr>
        <w:t>–</w:t>
      </w:r>
      <w:r w:rsidR="00A56C02">
        <w:rPr>
          <w:rFonts w:asciiTheme="minorHAnsi" w:hAnsiTheme="minorHAnsi"/>
          <w:b w:val="0"/>
          <w:color w:val="000000" w:themeColor="text1"/>
          <w:sz w:val="22"/>
          <w:szCs w:val="22"/>
        </w:rPr>
        <w:t xml:space="preserve"> Test the model for accuracy </w:t>
      </w:r>
    </w:p>
    <w:p w:rsidR="00A56C02" w:rsidRDefault="00A56C02" w:rsidP="008446B5">
      <w:pPr>
        <w:pStyle w:val="Title"/>
        <w:numPr>
          <w:ilvl w:val="0"/>
          <w:numId w:val="22"/>
        </w:numPr>
        <w:rPr>
          <w:rFonts w:asciiTheme="minorHAnsi" w:hAnsiTheme="minorHAnsi"/>
          <w:b w:val="0"/>
          <w:color w:val="000000" w:themeColor="text1"/>
          <w:sz w:val="22"/>
          <w:szCs w:val="22"/>
        </w:rPr>
      </w:pPr>
      <w:r>
        <w:rPr>
          <w:rFonts w:asciiTheme="minorHAnsi" w:hAnsiTheme="minorHAnsi"/>
          <w:b w:val="0"/>
          <w:color w:val="000000" w:themeColor="text1"/>
          <w:sz w:val="22"/>
          <w:szCs w:val="22"/>
        </w:rPr>
        <w:t>– Fit the model on remaining/new data</w:t>
      </w:r>
    </w:p>
    <w:p w:rsidR="00117CE9" w:rsidRDefault="00117CE9" w:rsidP="00856EFF">
      <w:pPr>
        <w:pStyle w:val="Title"/>
        <w:rPr>
          <w:rFonts w:asciiTheme="minorHAnsi" w:hAnsiTheme="minorHAnsi"/>
          <w:b w:val="0"/>
          <w:color w:val="548DD4" w:themeColor="text2" w:themeTint="99"/>
          <w:sz w:val="24"/>
          <w:szCs w:val="24"/>
        </w:rPr>
      </w:pPr>
    </w:p>
    <w:p w:rsidR="001B2552" w:rsidRPr="001B2552" w:rsidRDefault="001B2552" w:rsidP="00856EFF">
      <w:pPr>
        <w:pStyle w:val="Title"/>
        <w:rPr>
          <w:rStyle w:val="NormalTok"/>
          <w:rFonts w:cs="Times New Roman"/>
          <w:color w:val="auto"/>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proofErr w:type="gramStart"/>
      <w:r w:rsidRPr="001B2552">
        <w:rPr>
          <w:rStyle w:val="NormalTok"/>
        </w:rPr>
        <w:t>glm.fit</w:t>
      </w:r>
      <w:proofErr w:type="spellEnd"/>
      <w:r w:rsidRPr="001B2552">
        <w:rPr>
          <w:rStyle w:val="NormalTok"/>
        </w:rPr>
        <w:t>(</w:t>
      </w:r>
      <w:proofErr w:type="spellStart"/>
      <w:proofErr w:type="gramEnd"/>
      <w:r w:rsidRPr="001B2552">
        <w:rPr>
          <w:rStyle w:val="NormalTok"/>
        </w:rPr>
        <w:t>churn~r+f+m,family</w:t>
      </w:r>
      <w:proofErr w:type="spellEnd"/>
      <w:r w:rsidRPr="001B2552">
        <w:rPr>
          <w:rStyle w:val="NormalTok"/>
        </w:rPr>
        <w:t>=binomial)</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r w:rsidRPr="001B2552">
        <w:rPr>
          <w:rStyle w:val="NormalTok"/>
        </w:rPr>
        <w:t>glm.fit</w:t>
      </w:r>
      <w:proofErr w:type="spellEnd"/>
      <w:r w:rsidRPr="001B2552">
        <w:rPr>
          <w:rStyle w:val="NormalTok"/>
        </w:rPr>
        <w:t>=</w:t>
      </w:r>
      <w:proofErr w:type="spellStart"/>
      <w:proofErr w:type="gramStart"/>
      <w:r w:rsidRPr="001B2552">
        <w:rPr>
          <w:rStyle w:val="NormalTok"/>
        </w:rPr>
        <w:t>glm</w:t>
      </w:r>
      <w:proofErr w:type="spellEnd"/>
      <w:r w:rsidRPr="001B2552">
        <w:rPr>
          <w:rStyle w:val="NormalTok"/>
        </w:rPr>
        <w:t>(</w:t>
      </w:r>
      <w:proofErr w:type="spellStart"/>
      <w:proofErr w:type="gramEnd"/>
      <w:r w:rsidRPr="001B2552">
        <w:rPr>
          <w:rStyle w:val="NormalTok"/>
        </w:rPr>
        <w:t>churn~r+f+m,data</w:t>
      </w:r>
      <w:proofErr w:type="spellEnd"/>
      <w:r w:rsidRPr="001B2552">
        <w:rPr>
          <w:rStyle w:val="NormalTok"/>
        </w:rPr>
        <w:t>=</w:t>
      </w:r>
      <w:proofErr w:type="spellStart"/>
      <w:r w:rsidRPr="001B2552">
        <w:rPr>
          <w:rStyle w:val="NormalTok"/>
        </w:rPr>
        <w:t>logictic,family</w:t>
      </w:r>
      <w:proofErr w:type="spellEnd"/>
      <w:r w:rsidRPr="001B2552">
        <w:rPr>
          <w:rStyle w:val="NormalTok"/>
        </w:rPr>
        <w:t>=binomial)</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airs(</w:t>
      </w:r>
      <w:proofErr w:type="spellStart"/>
      <w:proofErr w:type="gramEnd"/>
      <w:r w:rsidRPr="001B2552">
        <w:rPr>
          <w:rStyle w:val="NormalTok"/>
        </w:rPr>
        <w:t>logictic,col</w:t>
      </w:r>
      <w:proofErr w:type="spellEnd"/>
      <w:r w:rsidRPr="001B2552">
        <w:rPr>
          <w:rStyle w:val="NormalTok"/>
        </w:rPr>
        <w:t>=churn)</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churn~r</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churn~f</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churn~m</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r~f</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r~m</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f~m</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plot(</w:t>
      </w:r>
      <w:proofErr w:type="spellStart"/>
      <w:proofErr w:type="gramEnd"/>
      <w:r w:rsidRPr="001B2552">
        <w:rPr>
          <w:rStyle w:val="NormalTok"/>
        </w:rPr>
        <w:t>f~m,col</w:t>
      </w:r>
      <w:proofErr w:type="spellEnd"/>
      <w:r w:rsidRPr="001B2552">
        <w:rPr>
          <w:rStyle w:val="NormalTok"/>
        </w:rPr>
        <w:t>=”red”)</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summary(</w:t>
      </w:r>
      <w:proofErr w:type="spellStart"/>
      <w:proofErr w:type="gramEnd"/>
      <w:r w:rsidRPr="001B2552">
        <w:rPr>
          <w:rStyle w:val="NormalTok"/>
        </w:rPr>
        <w:t>logictic</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r w:rsidRPr="001B2552">
        <w:rPr>
          <w:rStyle w:val="NormalTok"/>
        </w:rPr>
        <w:t>glm.probs</w:t>
      </w:r>
      <w:proofErr w:type="spellEnd"/>
      <w:r w:rsidRPr="001B2552">
        <w:rPr>
          <w:rStyle w:val="NormalTok"/>
        </w:rPr>
        <w:t>=</w:t>
      </w:r>
      <w:proofErr w:type="gramStart"/>
      <w:r w:rsidRPr="001B2552">
        <w:rPr>
          <w:rStyle w:val="NormalTok"/>
        </w:rPr>
        <w:t>predict(</w:t>
      </w:r>
      <w:proofErr w:type="spellStart"/>
      <w:proofErr w:type="gramEnd"/>
      <w:r w:rsidRPr="001B2552">
        <w:rPr>
          <w:rStyle w:val="NormalTok"/>
        </w:rPr>
        <w:t>glm.fit,type</w:t>
      </w:r>
      <w:proofErr w:type="spellEnd"/>
      <w:r w:rsidRPr="001B2552">
        <w:rPr>
          <w:rStyle w:val="NormalTok"/>
        </w:rPr>
        <w:t>="response")</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proofErr w:type="gramStart"/>
      <w:r w:rsidRPr="001B2552">
        <w:rPr>
          <w:rStyle w:val="NormalTok"/>
        </w:rPr>
        <w:t>glm.probs</w:t>
      </w:r>
      <w:proofErr w:type="spellEnd"/>
      <w:r w:rsidRPr="001B2552">
        <w:rPr>
          <w:rStyle w:val="NormalTok"/>
        </w:rPr>
        <w:t>[</w:t>
      </w:r>
      <w:proofErr w:type="gramEnd"/>
      <w:r w:rsidRPr="001B2552">
        <w:rPr>
          <w:rStyle w:val="NormalTok"/>
        </w:rPr>
        <w:t>1:10]</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r w:rsidRPr="001B2552">
        <w:rPr>
          <w:rStyle w:val="NormalTok"/>
        </w:rPr>
        <w:t>glm.pred</w:t>
      </w:r>
      <w:proofErr w:type="spellEnd"/>
      <w:r w:rsidRPr="001B2552">
        <w:rPr>
          <w:rStyle w:val="NormalTok"/>
        </w:rPr>
        <w:t>=</w:t>
      </w:r>
      <w:proofErr w:type="spellStart"/>
      <w:proofErr w:type="gramStart"/>
      <w:r w:rsidRPr="001B2552">
        <w:rPr>
          <w:rStyle w:val="NormalTok"/>
        </w:rPr>
        <w:t>ifelse</w:t>
      </w:r>
      <w:proofErr w:type="spellEnd"/>
      <w:r w:rsidRPr="001B2552">
        <w:rPr>
          <w:rStyle w:val="NormalTok"/>
        </w:rPr>
        <w:t>(</w:t>
      </w:r>
      <w:proofErr w:type="spellStart"/>
      <w:proofErr w:type="gramEnd"/>
      <w:r w:rsidRPr="001B2552">
        <w:rPr>
          <w:rStyle w:val="NormalTok"/>
        </w:rPr>
        <w:t>glm.probs</w:t>
      </w:r>
      <w:proofErr w:type="spellEnd"/>
      <w:r w:rsidRPr="001B2552">
        <w:rPr>
          <w:rStyle w:val="NormalTok"/>
        </w:rPr>
        <w:t>&gt;.5,1,0)</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attach(</w:t>
      </w:r>
      <w:proofErr w:type="spellStart"/>
      <w:proofErr w:type="gramEnd"/>
      <w:r w:rsidRPr="001B2552">
        <w:rPr>
          <w:rStyle w:val="NormalTok"/>
        </w:rPr>
        <w:t>logictic</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table(</w:t>
      </w:r>
      <w:proofErr w:type="spellStart"/>
      <w:proofErr w:type="gramEnd"/>
      <w:r w:rsidRPr="001B2552">
        <w:rPr>
          <w:rStyle w:val="NormalTok"/>
        </w:rPr>
        <w:t>glm.pred,churn</w:t>
      </w:r>
      <w:proofErr w:type="spellEnd"/>
      <w:r w:rsidRPr="001B2552">
        <w:rPr>
          <w:rStyle w:val="NormalTok"/>
        </w:rPr>
        <w:t>)</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mean(</w:t>
      </w:r>
      <w:proofErr w:type="spellStart"/>
      <w:proofErr w:type="gramEnd"/>
      <w:r w:rsidRPr="001B2552">
        <w:rPr>
          <w:rStyle w:val="NormalTok"/>
        </w:rPr>
        <w:t>glm.pred</w:t>
      </w:r>
      <w:proofErr w:type="spellEnd"/>
      <w:r w:rsidRPr="001B2552">
        <w:rPr>
          <w:rStyle w:val="NormalTok"/>
        </w:rPr>
        <w:t>==churn)</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gramStart"/>
      <w:r w:rsidRPr="001B2552">
        <w:rPr>
          <w:rStyle w:val="NormalTok"/>
        </w:rPr>
        <w:t>train=</w:t>
      </w:r>
      <w:proofErr w:type="spellStart"/>
      <w:proofErr w:type="gramEnd"/>
      <w:r w:rsidRPr="001B2552">
        <w:rPr>
          <w:rStyle w:val="NormalTok"/>
        </w:rPr>
        <w:t>lcn</w:t>
      </w:r>
      <w:proofErr w:type="spellEnd"/>
      <w:r w:rsidRPr="001B2552">
        <w:rPr>
          <w:rStyle w:val="NormalTok"/>
        </w:rPr>
        <w:t>&gt;1000315927</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gt; glm.fit=</w:t>
      </w:r>
      <w:proofErr w:type="gramStart"/>
      <w:r w:rsidRPr="001B2552">
        <w:rPr>
          <w:rStyle w:val="NormalTok"/>
        </w:rPr>
        <w:t>glm(</w:t>
      </w:r>
      <w:proofErr w:type="gramEnd"/>
      <w:r w:rsidRPr="001B2552">
        <w:rPr>
          <w:rStyle w:val="NormalTok"/>
        </w:rPr>
        <w:t>churn~r+f+m,data=logictic,family=binomial,subset=train)</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gt; glm.probs=</w:t>
      </w:r>
      <w:proofErr w:type="gramStart"/>
      <w:r w:rsidRPr="001B2552">
        <w:rPr>
          <w:rStyle w:val="NormalTok"/>
        </w:rPr>
        <w:t>predict(</w:t>
      </w:r>
      <w:proofErr w:type="gramEnd"/>
      <w:r w:rsidRPr="001B2552">
        <w:rPr>
          <w:rStyle w:val="NormalTok"/>
        </w:rPr>
        <w:t>glm.fit,newdata=logictic[!train,],type="response")</w:t>
      </w: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p>
    <w:p w:rsidR="001B2552" w:rsidRPr="001B2552" w:rsidRDefault="001B2552" w:rsidP="001B25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NormalTok"/>
        </w:rPr>
      </w:pPr>
      <w:r w:rsidRPr="001B2552">
        <w:rPr>
          <w:rStyle w:val="NormalTok"/>
        </w:rPr>
        <w:t xml:space="preserve">&gt; </w:t>
      </w:r>
      <w:proofErr w:type="spellStart"/>
      <w:r w:rsidRPr="001B2552">
        <w:rPr>
          <w:rStyle w:val="NormalTok"/>
        </w:rPr>
        <w:t>glm.pred</w:t>
      </w:r>
      <w:proofErr w:type="spellEnd"/>
      <w:r w:rsidRPr="001B2552">
        <w:rPr>
          <w:rStyle w:val="NormalTok"/>
        </w:rPr>
        <w:t>=</w:t>
      </w:r>
      <w:proofErr w:type="spellStart"/>
      <w:proofErr w:type="gramStart"/>
      <w:r w:rsidRPr="001B2552">
        <w:rPr>
          <w:rStyle w:val="NormalTok"/>
        </w:rPr>
        <w:t>ifelse</w:t>
      </w:r>
      <w:proofErr w:type="spellEnd"/>
      <w:r w:rsidRPr="001B2552">
        <w:rPr>
          <w:rStyle w:val="NormalTok"/>
        </w:rPr>
        <w:t>(</w:t>
      </w:r>
      <w:proofErr w:type="spellStart"/>
      <w:proofErr w:type="gramEnd"/>
      <w:r w:rsidRPr="001B2552">
        <w:rPr>
          <w:rStyle w:val="NormalTok"/>
        </w:rPr>
        <w:t>glm.probs</w:t>
      </w:r>
      <w:proofErr w:type="spellEnd"/>
      <w:r w:rsidRPr="001B2552">
        <w:rPr>
          <w:rStyle w:val="NormalTok"/>
        </w:rPr>
        <w:t>&gt;.5,1,0)</w:t>
      </w:r>
    </w:p>
    <w:p w:rsidR="001B2552" w:rsidRDefault="001B2552" w:rsidP="001B2552">
      <w:pPr>
        <w:pStyle w:val="SourceCode"/>
        <w:rPr>
          <w:rStyle w:val="NormalTok"/>
        </w:rPr>
      </w:pPr>
    </w:p>
    <w:p w:rsidR="001B2552" w:rsidRDefault="001B2552" w:rsidP="001B2552">
      <w:pPr>
        <w:pStyle w:val="SourceCode"/>
        <w:rPr>
          <w:rStyle w:val="NormalTok"/>
        </w:rPr>
      </w:pPr>
    </w:p>
    <w:p w:rsidR="001B2552" w:rsidRDefault="001B2552" w:rsidP="001B2552">
      <w:pPr>
        <w:pStyle w:val="SourceCode"/>
        <w:rPr>
          <w:rStyle w:val="NormalTok"/>
        </w:rPr>
      </w:pPr>
    </w:p>
    <w:p w:rsidR="001B2552" w:rsidRDefault="001B2552" w:rsidP="001B2552">
      <w:pPr>
        <w:pStyle w:val="SourceCode"/>
      </w:pPr>
      <w:proofErr w:type="spellStart"/>
      <w:r>
        <w:rPr>
          <w:rStyle w:val="NormalTok"/>
        </w:rPr>
        <w:t>createBins</w:t>
      </w:r>
      <w:proofErr w:type="spellEnd"/>
      <w:r>
        <w:rPr>
          <w:rStyle w:val="NormalTok"/>
        </w:rPr>
        <w:t>&lt;-function(</w:t>
      </w:r>
      <w:proofErr w:type="spellStart"/>
      <w:r>
        <w:rPr>
          <w:rStyle w:val="NormalTok"/>
        </w:rPr>
        <w:t>help.churn.data</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nrow</w:t>
      </w:r>
      <w:r>
        <w:rPr>
          <w:rStyle w:val="NormalTok"/>
        </w:rPr>
        <w:t>(</w:t>
      </w:r>
      <w:proofErr w:type="spellStart"/>
      <w:r>
        <w:rPr>
          <w:rStyle w:val="NormalTok"/>
        </w:rPr>
        <w:t>help.churn.data</w:t>
      </w:r>
      <w:proofErr w:type="spellEnd"/>
      <w:r>
        <w:rPr>
          <w:rStyle w:val="NormalTok"/>
        </w:rPr>
        <w:t>)){</w:t>
      </w:r>
      <w:r>
        <w:br/>
      </w:r>
      <w:r>
        <w:rPr>
          <w:rStyle w:val="NormalTok"/>
        </w:rPr>
        <w:t xml:space="preserve">    if(</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lt;=</w:t>
      </w:r>
      <w:r>
        <w:rPr>
          <w:rStyle w:val="DecValTok"/>
        </w:rPr>
        <w:t>20</w:t>
      </w:r>
      <w:r>
        <w:rPr>
          <w:rStyle w:val="NormalTok"/>
        </w:rPr>
        <w:t>){</w:t>
      </w:r>
      <w:r>
        <w:br/>
      </w:r>
      <w:r>
        <w:rPr>
          <w:rStyle w:val="NormalTok"/>
        </w:rPr>
        <w:t xml:space="preserve">      </w:t>
      </w:r>
      <w:proofErr w:type="spellStart"/>
      <w:r>
        <w:rPr>
          <w:rStyle w:val="NormalTok"/>
        </w:rPr>
        <w:t>help.churn.data$AgeBins</w:t>
      </w:r>
      <w:proofErr w:type="spellEnd"/>
      <w:r>
        <w:rPr>
          <w:rStyle w:val="NormalTok"/>
        </w:rPr>
        <w:t>[</w:t>
      </w:r>
      <w:proofErr w:type="spellStart"/>
      <w:r>
        <w:rPr>
          <w:rStyle w:val="NormalTok"/>
        </w:rPr>
        <w:t>i</w:t>
      </w:r>
      <w:proofErr w:type="spellEnd"/>
      <w:r>
        <w:rPr>
          <w:rStyle w:val="NormalTok"/>
        </w:rPr>
        <w:t>]&lt;-</w:t>
      </w:r>
      <w:r>
        <w:rPr>
          <w:rStyle w:val="StringTok"/>
        </w:rPr>
        <w:t>"Less than 20"</w:t>
      </w:r>
      <w:r>
        <w:br/>
      </w:r>
      <w:r>
        <w:rPr>
          <w:rStyle w:val="NormalTok"/>
        </w:rPr>
        <w:t xml:space="preserve">    }</w:t>
      </w:r>
      <w:r>
        <w:br/>
      </w:r>
      <w:r>
        <w:rPr>
          <w:rStyle w:val="NormalTok"/>
        </w:rPr>
        <w:t xml:space="preserve">    else if(</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gt;</w:t>
      </w:r>
      <w:r>
        <w:rPr>
          <w:rStyle w:val="DecValTok"/>
        </w:rPr>
        <w:t>20</w:t>
      </w:r>
      <w:r>
        <w:rPr>
          <w:rStyle w:val="NormalTok"/>
        </w:rPr>
        <w:t xml:space="preserve"> &amp;</w:t>
      </w:r>
      <w:r>
        <w:rPr>
          <w:rStyle w:val="StringTok"/>
        </w:rPr>
        <w:t xml:space="preserve"> </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lt;=</w:t>
      </w:r>
      <w:r>
        <w:rPr>
          <w:rStyle w:val="DecValTok"/>
        </w:rPr>
        <w:t>30</w:t>
      </w:r>
      <w:r>
        <w:rPr>
          <w:rStyle w:val="NormalTok"/>
        </w:rPr>
        <w:t>){</w:t>
      </w:r>
      <w:r>
        <w:br/>
      </w:r>
      <w:r>
        <w:rPr>
          <w:rStyle w:val="NormalTok"/>
        </w:rPr>
        <w:t xml:space="preserve">      </w:t>
      </w:r>
      <w:proofErr w:type="spellStart"/>
      <w:r>
        <w:rPr>
          <w:rStyle w:val="NormalTok"/>
        </w:rPr>
        <w:t>help.churn.data$AgeBins</w:t>
      </w:r>
      <w:proofErr w:type="spellEnd"/>
      <w:r>
        <w:rPr>
          <w:rStyle w:val="NormalTok"/>
        </w:rPr>
        <w:t>[</w:t>
      </w:r>
      <w:proofErr w:type="spellStart"/>
      <w:r>
        <w:rPr>
          <w:rStyle w:val="NormalTok"/>
        </w:rPr>
        <w:t>i</w:t>
      </w:r>
      <w:proofErr w:type="spellEnd"/>
      <w:r>
        <w:rPr>
          <w:rStyle w:val="NormalTok"/>
        </w:rPr>
        <w:t>]&lt;-</w:t>
      </w:r>
      <w:r>
        <w:rPr>
          <w:rStyle w:val="StringTok"/>
        </w:rPr>
        <w:t>"21-30"</w:t>
      </w:r>
      <w:r>
        <w:br/>
      </w:r>
      <w:r>
        <w:rPr>
          <w:rStyle w:val="NormalTok"/>
        </w:rPr>
        <w:t xml:space="preserve">    }</w:t>
      </w:r>
      <w:r>
        <w:br/>
      </w:r>
      <w:r>
        <w:rPr>
          <w:rStyle w:val="NormalTok"/>
        </w:rPr>
        <w:t xml:space="preserve">    else if(</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gt;</w:t>
      </w:r>
      <w:r>
        <w:rPr>
          <w:rStyle w:val="DecValTok"/>
        </w:rPr>
        <w:t>30</w:t>
      </w:r>
      <w:r>
        <w:rPr>
          <w:rStyle w:val="NormalTok"/>
        </w:rPr>
        <w:t xml:space="preserve"> &amp;</w:t>
      </w:r>
      <w:r>
        <w:rPr>
          <w:rStyle w:val="StringTok"/>
        </w:rPr>
        <w:t xml:space="preserve"> </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lt;=</w:t>
      </w:r>
      <w:r>
        <w:rPr>
          <w:rStyle w:val="DecValTok"/>
        </w:rPr>
        <w:t>40</w:t>
      </w:r>
      <w:r>
        <w:rPr>
          <w:rStyle w:val="NormalTok"/>
        </w:rPr>
        <w:t>){</w:t>
      </w:r>
      <w:r>
        <w:br/>
      </w:r>
      <w:r>
        <w:rPr>
          <w:rStyle w:val="NormalTok"/>
        </w:rPr>
        <w:t xml:space="preserve">      </w:t>
      </w:r>
      <w:proofErr w:type="spellStart"/>
      <w:r>
        <w:rPr>
          <w:rStyle w:val="NormalTok"/>
        </w:rPr>
        <w:t>help.churn.data$AgeBins</w:t>
      </w:r>
      <w:proofErr w:type="spellEnd"/>
      <w:r>
        <w:rPr>
          <w:rStyle w:val="NormalTok"/>
        </w:rPr>
        <w:t>[</w:t>
      </w:r>
      <w:proofErr w:type="spellStart"/>
      <w:r>
        <w:rPr>
          <w:rStyle w:val="NormalTok"/>
        </w:rPr>
        <w:t>i</w:t>
      </w:r>
      <w:proofErr w:type="spellEnd"/>
      <w:r>
        <w:rPr>
          <w:rStyle w:val="NormalTok"/>
        </w:rPr>
        <w:t>]&lt;-</w:t>
      </w:r>
      <w:r>
        <w:rPr>
          <w:rStyle w:val="StringTok"/>
        </w:rPr>
        <w:t>"31-40"</w:t>
      </w:r>
      <w:r>
        <w:br/>
      </w:r>
      <w:r>
        <w:rPr>
          <w:rStyle w:val="NormalTok"/>
        </w:rPr>
        <w:t xml:space="preserve">    }</w:t>
      </w:r>
      <w:r>
        <w:br/>
      </w:r>
      <w:r>
        <w:rPr>
          <w:rStyle w:val="NormalTok"/>
        </w:rPr>
        <w:t xml:space="preserve">    else if(</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gt;</w:t>
      </w:r>
      <w:r>
        <w:rPr>
          <w:rStyle w:val="DecValTok"/>
        </w:rPr>
        <w:t>40</w:t>
      </w:r>
      <w:r>
        <w:rPr>
          <w:rStyle w:val="NormalTok"/>
        </w:rPr>
        <w:t xml:space="preserve"> &amp;</w:t>
      </w:r>
      <w:r>
        <w:rPr>
          <w:rStyle w:val="StringTok"/>
        </w:rPr>
        <w:t xml:space="preserve"> </w:t>
      </w:r>
      <w:proofErr w:type="spellStart"/>
      <w:r>
        <w:rPr>
          <w:rStyle w:val="NormalTok"/>
        </w:rPr>
        <w:t>help.churn.data$Age</w:t>
      </w:r>
      <w:proofErr w:type="spellEnd"/>
      <w:r>
        <w:rPr>
          <w:rStyle w:val="NormalTok"/>
        </w:rPr>
        <w:t>[</w:t>
      </w:r>
      <w:proofErr w:type="spellStart"/>
      <w:r>
        <w:rPr>
          <w:rStyle w:val="NormalTok"/>
        </w:rPr>
        <w:t>i</w:t>
      </w:r>
      <w:proofErr w:type="spellEnd"/>
      <w:r>
        <w:rPr>
          <w:rStyle w:val="NormalTok"/>
        </w:rPr>
        <w:t>]&lt;=</w:t>
      </w:r>
      <w:r>
        <w:rPr>
          <w:rStyle w:val="DecValTok"/>
        </w:rPr>
        <w:t>50</w:t>
      </w:r>
      <w:r>
        <w:rPr>
          <w:rStyle w:val="NormalTok"/>
        </w:rPr>
        <w:t>){</w:t>
      </w:r>
      <w:r>
        <w:br/>
      </w:r>
      <w:r>
        <w:rPr>
          <w:rStyle w:val="NormalTok"/>
        </w:rPr>
        <w:t xml:space="preserve">      </w:t>
      </w:r>
      <w:proofErr w:type="spellStart"/>
      <w:r>
        <w:rPr>
          <w:rStyle w:val="NormalTok"/>
        </w:rPr>
        <w:t>help.churn.data$AgeBins</w:t>
      </w:r>
      <w:proofErr w:type="spellEnd"/>
      <w:r>
        <w:rPr>
          <w:rStyle w:val="NormalTok"/>
        </w:rPr>
        <w:t>[</w:t>
      </w:r>
      <w:proofErr w:type="spellStart"/>
      <w:r>
        <w:rPr>
          <w:rStyle w:val="NormalTok"/>
        </w:rPr>
        <w:t>i</w:t>
      </w:r>
      <w:proofErr w:type="spellEnd"/>
      <w:r>
        <w:rPr>
          <w:rStyle w:val="NormalTok"/>
        </w:rPr>
        <w:t>]&lt;-</w:t>
      </w:r>
      <w:r>
        <w:rPr>
          <w:rStyle w:val="StringTok"/>
        </w:rPr>
        <w:t>"41-50"</w:t>
      </w:r>
      <w:r>
        <w:br/>
      </w:r>
      <w:r>
        <w:rPr>
          <w:rStyle w:val="NormalTok"/>
        </w:rPr>
        <w:t xml:space="preserve">    }</w:t>
      </w:r>
      <w:r>
        <w:br/>
      </w:r>
      <w:r>
        <w:rPr>
          <w:rStyle w:val="NormalTok"/>
        </w:rPr>
        <w:t xml:space="preserve">    </w:t>
      </w:r>
      <w:r>
        <w:br/>
      </w:r>
      <w:r>
        <w:rPr>
          <w:rStyle w:val="NormalTok"/>
        </w:rPr>
        <w:t xml:space="preserve">    else {</w:t>
      </w:r>
      <w:r>
        <w:br/>
      </w:r>
      <w:r>
        <w:rPr>
          <w:rStyle w:val="NormalTok"/>
        </w:rPr>
        <w:t xml:space="preserve">      </w:t>
      </w:r>
      <w:proofErr w:type="spellStart"/>
      <w:r>
        <w:rPr>
          <w:rStyle w:val="NormalTok"/>
        </w:rPr>
        <w:t>help.churn.data$AgeBins</w:t>
      </w:r>
      <w:proofErr w:type="spellEnd"/>
      <w:r>
        <w:rPr>
          <w:rStyle w:val="NormalTok"/>
        </w:rPr>
        <w:t>[</w:t>
      </w:r>
      <w:proofErr w:type="spellStart"/>
      <w:r>
        <w:rPr>
          <w:rStyle w:val="NormalTok"/>
        </w:rPr>
        <w:t>i</w:t>
      </w:r>
      <w:proofErr w:type="spellEnd"/>
      <w:r>
        <w:rPr>
          <w:rStyle w:val="NormalTok"/>
        </w:rPr>
        <w:t>]&lt;-</w:t>
      </w:r>
      <w:r>
        <w:rPr>
          <w:rStyle w:val="StringTok"/>
        </w:rPr>
        <w:t>"More than 5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nrow</w:t>
      </w:r>
      <w:r>
        <w:rPr>
          <w:rStyle w:val="NormalTok"/>
        </w:rPr>
        <w:t>(</w:t>
      </w:r>
      <w:proofErr w:type="spellStart"/>
      <w:r>
        <w:rPr>
          <w:rStyle w:val="NormalTok"/>
        </w:rPr>
        <w:t>help.churn.data</w:t>
      </w:r>
      <w:proofErr w:type="spellEnd"/>
      <w:r>
        <w:rPr>
          <w:rStyle w:val="NormalTok"/>
        </w:rPr>
        <w:t>)){</w:t>
      </w:r>
      <w:r>
        <w:br/>
      </w:r>
      <w:r>
        <w:rPr>
          <w:rStyle w:val="NormalTok"/>
        </w:rPr>
        <w:t xml:space="preserve">    if(</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lt;=</w:t>
      </w:r>
      <w:r>
        <w:rPr>
          <w:rStyle w:val="DecValTok"/>
        </w:rPr>
        <w:t>20000</w:t>
      </w:r>
      <w:r>
        <w:rPr>
          <w:rStyle w:val="NormalTok"/>
        </w:rPr>
        <w:t>){</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Less than 20K"</w:t>
      </w:r>
      <w:r>
        <w:br/>
      </w:r>
      <w:r>
        <w:rPr>
          <w:rStyle w:val="NormalTok"/>
        </w:rPr>
        <w:t xml:space="preserve">    }</w:t>
      </w:r>
      <w:r>
        <w:br/>
      </w:r>
      <w:r>
        <w:rPr>
          <w:rStyle w:val="NormalTok"/>
        </w:rPr>
        <w:t xml:space="preserve">    else if(</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gt;</w:t>
      </w:r>
      <w:r>
        <w:rPr>
          <w:rStyle w:val="DecValTok"/>
        </w:rPr>
        <w:t>20000</w:t>
      </w:r>
      <w:r>
        <w:rPr>
          <w:rStyle w:val="NormalTok"/>
        </w:rPr>
        <w:t xml:space="preserve"> &amp;</w:t>
      </w:r>
      <w:r>
        <w:rPr>
          <w:rStyle w:val="StringTok"/>
        </w:rPr>
        <w:t xml:space="preserve"> </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lt;=</w:t>
      </w:r>
      <w:r>
        <w:rPr>
          <w:rStyle w:val="DecValTok"/>
        </w:rPr>
        <w:t>30000</w:t>
      </w:r>
      <w:r>
        <w:rPr>
          <w:rStyle w:val="NormalTok"/>
        </w:rPr>
        <w:t>){</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21K-30K"</w:t>
      </w:r>
      <w:r>
        <w:br/>
      </w:r>
      <w:r>
        <w:rPr>
          <w:rStyle w:val="NormalTok"/>
        </w:rPr>
        <w:t xml:space="preserve">    }</w:t>
      </w:r>
      <w:r>
        <w:br/>
      </w:r>
      <w:r>
        <w:rPr>
          <w:rStyle w:val="NormalTok"/>
        </w:rPr>
        <w:t xml:space="preserve">    else if(</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gt;</w:t>
      </w:r>
      <w:r>
        <w:rPr>
          <w:rStyle w:val="DecValTok"/>
        </w:rPr>
        <w:t>30001</w:t>
      </w:r>
      <w:r>
        <w:rPr>
          <w:rStyle w:val="NormalTok"/>
        </w:rPr>
        <w:t xml:space="preserve"> &amp;</w:t>
      </w:r>
      <w:r>
        <w:rPr>
          <w:rStyle w:val="StringTok"/>
        </w:rPr>
        <w:t xml:space="preserve"> </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lt;=</w:t>
      </w:r>
      <w:r>
        <w:rPr>
          <w:rStyle w:val="DecValTok"/>
        </w:rPr>
        <w:t>40000</w:t>
      </w:r>
      <w:r>
        <w:rPr>
          <w:rStyle w:val="NormalTok"/>
        </w:rPr>
        <w:t>){</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31K-40K"</w:t>
      </w:r>
      <w:r>
        <w:br/>
      </w:r>
      <w:r>
        <w:rPr>
          <w:rStyle w:val="NormalTok"/>
        </w:rPr>
        <w:t xml:space="preserve">    }</w:t>
      </w:r>
      <w:r>
        <w:br/>
      </w:r>
      <w:r>
        <w:rPr>
          <w:rStyle w:val="NormalTok"/>
        </w:rPr>
        <w:t xml:space="preserve">    else if(</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gt;</w:t>
      </w:r>
      <w:r>
        <w:rPr>
          <w:rStyle w:val="DecValTok"/>
        </w:rPr>
        <w:t>40000</w:t>
      </w:r>
      <w:r>
        <w:rPr>
          <w:rStyle w:val="NormalTok"/>
        </w:rPr>
        <w:t xml:space="preserve"> &amp;</w:t>
      </w:r>
      <w:r>
        <w:rPr>
          <w:rStyle w:val="StringTok"/>
        </w:rPr>
        <w:t xml:space="preserve"> </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lt;=</w:t>
      </w:r>
      <w:r>
        <w:rPr>
          <w:rStyle w:val="DecValTok"/>
        </w:rPr>
        <w:t>50000</w:t>
      </w:r>
      <w:r>
        <w:rPr>
          <w:rStyle w:val="NormalTok"/>
        </w:rPr>
        <w:t>){</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41K-50K"</w:t>
      </w:r>
      <w:r>
        <w:br/>
      </w:r>
      <w:r>
        <w:rPr>
          <w:rStyle w:val="NormalTok"/>
        </w:rPr>
        <w:t xml:space="preserve">    }</w:t>
      </w:r>
      <w:r>
        <w:br/>
      </w:r>
      <w:r>
        <w:rPr>
          <w:rStyle w:val="NormalTok"/>
        </w:rPr>
        <w:t xml:space="preserve">    else if(</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gt;</w:t>
      </w:r>
      <w:r>
        <w:rPr>
          <w:rStyle w:val="DecValTok"/>
        </w:rPr>
        <w:t>50000</w:t>
      </w:r>
      <w:r>
        <w:rPr>
          <w:rStyle w:val="NormalTok"/>
        </w:rPr>
        <w:t xml:space="preserve"> &amp;</w:t>
      </w:r>
      <w:r>
        <w:rPr>
          <w:rStyle w:val="StringTok"/>
        </w:rPr>
        <w:t xml:space="preserve"> </w:t>
      </w:r>
      <w:proofErr w:type="spellStart"/>
      <w:r>
        <w:rPr>
          <w:rStyle w:val="NormalTok"/>
        </w:rPr>
        <w:t>help.churn.data$Income</w:t>
      </w:r>
      <w:proofErr w:type="spellEnd"/>
      <w:r>
        <w:rPr>
          <w:rStyle w:val="NormalTok"/>
        </w:rPr>
        <w:t>[</w:t>
      </w:r>
      <w:proofErr w:type="spellStart"/>
      <w:r>
        <w:rPr>
          <w:rStyle w:val="NormalTok"/>
        </w:rPr>
        <w:t>i</w:t>
      </w:r>
      <w:proofErr w:type="spellEnd"/>
      <w:r>
        <w:rPr>
          <w:rStyle w:val="NormalTok"/>
        </w:rPr>
        <w:t>]&lt;=</w:t>
      </w:r>
      <w:r>
        <w:rPr>
          <w:rStyle w:val="DecValTok"/>
        </w:rPr>
        <w:t>60000</w:t>
      </w:r>
      <w:r>
        <w:rPr>
          <w:rStyle w:val="NormalTok"/>
        </w:rPr>
        <w:t>){</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51K-60K"</w:t>
      </w:r>
      <w:r>
        <w:br/>
      </w:r>
      <w:r>
        <w:rPr>
          <w:rStyle w:val="NormalTok"/>
        </w:rPr>
        <w:t xml:space="preserve">    }</w:t>
      </w:r>
      <w:r>
        <w:br/>
      </w:r>
      <w:r>
        <w:rPr>
          <w:rStyle w:val="NormalTok"/>
        </w:rPr>
        <w:t xml:space="preserve">    else {</w:t>
      </w:r>
      <w:r>
        <w:br/>
      </w:r>
      <w:r>
        <w:rPr>
          <w:rStyle w:val="NormalTok"/>
        </w:rPr>
        <w:t xml:space="preserve">      </w:t>
      </w:r>
      <w:proofErr w:type="spellStart"/>
      <w:r>
        <w:rPr>
          <w:rStyle w:val="NormalTok"/>
        </w:rPr>
        <w:t>help.churn.data$IncomeBins</w:t>
      </w:r>
      <w:proofErr w:type="spellEnd"/>
      <w:r>
        <w:rPr>
          <w:rStyle w:val="NormalTok"/>
        </w:rPr>
        <w:t>[</w:t>
      </w:r>
      <w:proofErr w:type="spellStart"/>
      <w:r>
        <w:rPr>
          <w:rStyle w:val="NormalTok"/>
        </w:rPr>
        <w:t>i</w:t>
      </w:r>
      <w:proofErr w:type="spellEnd"/>
      <w:r>
        <w:rPr>
          <w:rStyle w:val="NormalTok"/>
        </w:rPr>
        <w:t>]&lt;-</w:t>
      </w:r>
      <w:r>
        <w:rPr>
          <w:rStyle w:val="StringTok"/>
        </w:rPr>
        <w:t>"More than 60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help.churn.data</w:t>
      </w:r>
      <w:proofErr w:type="spellEnd"/>
      <w:r>
        <w:br/>
      </w:r>
      <w:r>
        <w:rPr>
          <w:rStyle w:val="NormalTok"/>
        </w:rPr>
        <w:t>}</w:t>
      </w:r>
    </w:p>
    <w:p w:rsidR="001B2552" w:rsidRDefault="001B2552" w:rsidP="00856EFF">
      <w:pPr>
        <w:pStyle w:val="Title"/>
        <w:rPr>
          <w:rFonts w:asciiTheme="minorHAnsi" w:hAnsiTheme="minorHAnsi"/>
          <w:b w:val="0"/>
          <w:color w:val="548DD4" w:themeColor="text2" w:themeTint="99"/>
          <w:sz w:val="24"/>
          <w:szCs w:val="24"/>
        </w:rPr>
      </w:pPr>
    </w:p>
    <w:sectPr w:rsidR="001B2552" w:rsidSect="008C6E2E">
      <w:headerReference w:type="even" r:id="rId23"/>
      <w:footerReference w:type="default" r:id="rId24"/>
      <w:pgSz w:w="11907" w:h="16840" w:code="9"/>
      <w:pgMar w:top="1440" w:right="850" w:bottom="992" w:left="1134"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7C2B" w:rsidRDefault="00E67C2B" w:rsidP="00453CFD">
      <w:r>
        <w:separator/>
      </w:r>
    </w:p>
  </w:endnote>
  <w:endnote w:type="continuationSeparator" w:id="0">
    <w:p w:rsidR="00E67C2B" w:rsidRDefault="00E67C2B" w:rsidP="0045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6F4" w:rsidRDefault="000566F4" w:rsidP="00453CFD">
    <w:r>
      <w:fldChar w:fldCharType="begin"/>
    </w:r>
    <w:r>
      <w:instrText xml:space="preserve">PAGE  </w:instrText>
    </w:r>
    <w:r>
      <w:fldChar w:fldCharType="end"/>
    </w:r>
  </w:p>
  <w:p w:rsidR="000566F4" w:rsidRDefault="000566F4" w:rsidP="00453CF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6F4" w:rsidRDefault="000566F4" w:rsidP="00453CFD">
    <w:r>
      <w:rPr>
        <w:lang w:val="en-US"/>
      </w:rPr>
      <w:fldChar w:fldCharType="begin"/>
    </w:r>
    <w:r>
      <w:rPr>
        <w:lang w:val="en-US"/>
      </w:rPr>
      <w:instrText xml:space="preserve"> FILENAME </w:instrText>
    </w:r>
    <w:r>
      <w:rPr>
        <w:lang w:val="en-US"/>
      </w:rPr>
      <w:fldChar w:fldCharType="separate"/>
    </w:r>
    <w:r w:rsidR="001620C4">
      <w:rPr>
        <w:noProof/>
        <w:lang w:val="en-US"/>
      </w:rPr>
      <w:t>Document4</w:t>
    </w:r>
    <w:r>
      <w:rPr>
        <w:lang w:val="en-US"/>
      </w:rPr>
      <w:fldChar w:fldCharType="end"/>
    </w:r>
    <w:r>
      <w:tab/>
    </w:r>
    <w:r>
      <w:rPr>
        <w:lang w:val="en-US"/>
      </w:rPr>
      <w:t xml:space="preserve">Page </w:t>
    </w:r>
    <w:r>
      <w:rPr>
        <w:lang w:val="en-US"/>
      </w:rPr>
      <w:fldChar w:fldCharType="begin"/>
    </w:r>
    <w:r>
      <w:rPr>
        <w:lang w:val="en-US"/>
      </w:rPr>
      <w:instrText xml:space="preserve"> PAGE </w:instrText>
    </w:r>
    <w:r>
      <w:rPr>
        <w:lang w:val="en-US"/>
      </w:rPr>
      <w:fldChar w:fldCharType="separate"/>
    </w:r>
    <w:r w:rsidR="009779A5">
      <w:rPr>
        <w:noProof/>
        <w:lang w:val="en-US"/>
      </w:rPr>
      <w:t>2</w:t>
    </w:r>
    <w:r>
      <w:rPr>
        <w:lang w:val="en-US"/>
      </w:rPr>
      <w:fldChar w:fldCharType="end"/>
    </w:r>
    <w:r>
      <w:rPr>
        <w:lang w:val="en-US"/>
      </w:rPr>
      <w:t xml:space="preserve"> of </w:t>
    </w:r>
    <w:r>
      <w:rPr>
        <w:lang w:val="en-US"/>
      </w:rPr>
      <w:fldChar w:fldCharType="begin"/>
    </w:r>
    <w:r>
      <w:rPr>
        <w:lang w:val="en-US"/>
      </w:rPr>
      <w:instrText xml:space="preserve"> NUMPAGES </w:instrText>
    </w:r>
    <w:r>
      <w:rPr>
        <w:lang w:val="en-US"/>
      </w:rPr>
      <w:fldChar w:fldCharType="separate"/>
    </w:r>
    <w:r w:rsidR="009779A5">
      <w:rPr>
        <w:noProof/>
        <w:lang w:val="en-US"/>
      </w:rPr>
      <w:t>12</w:t>
    </w:r>
    <w:r>
      <w:rPr>
        <w:lang w:val="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6F4" w:rsidRPr="00BB47A3" w:rsidRDefault="00055FDF" w:rsidP="00675B2B">
    <w:pPr>
      <w:tabs>
        <w:tab w:val="right" w:pos="9923"/>
      </w:tabs>
    </w:pPr>
    <w:r>
      <w:rPr>
        <w:noProof/>
        <w:snapToGrid w:val="0"/>
        <w:lang w:val="en-US"/>
      </w:rPr>
      <w:t xml:space="preserve">Technical Specification </w:t>
    </w:r>
    <w:r w:rsidR="004A1211">
      <w:rPr>
        <w:noProof/>
        <w:snapToGrid w:val="0"/>
        <w:lang w:val="en-US"/>
      </w:rPr>
      <w:t>Document</w:t>
    </w:r>
    <w:r w:rsidR="000566F4">
      <w:rPr>
        <w:snapToGrid w:val="0"/>
        <w:lang w:val="en-US"/>
      </w:rPr>
      <w:tab/>
    </w:r>
    <w:r w:rsidR="000566F4" w:rsidRPr="00675B2B">
      <w:rPr>
        <w:snapToGrid w:val="0"/>
        <w:lang w:val="en-US"/>
      </w:rPr>
      <w:t xml:space="preserve">Page </w:t>
    </w:r>
    <w:r w:rsidR="000566F4" w:rsidRPr="00675B2B">
      <w:rPr>
        <w:b/>
        <w:snapToGrid w:val="0"/>
        <w:lang w:val="en-US"/>
      </w:rPr>
      <w:fldChar w:fldCharType="begin"/>
    </w:r>
    <w:r w:rsidR="000566F4" w:rsidRPr="00675B2B">
      <w:rPr>
        <w:b/>
        <w:snapToGrid w:val="0"/>
        <w:lang w:val="en-US"/>
      </w:rPr>
      <w:instrText xml:space="preserve"> PAGE  \* Arabic  \* MERGEFORMAT </w:instrText>
    </w:r>
    <w:r w:rsidR="000566F4" w:rsidRPr="00675B2B">
      <w:rPr>
        <w:b/>
        <w:snapToGrid w:val="0"/>
        <w:lang w:val="en-US"/>
      </w:rPr>
      <w:fldChar w:fldCharType="separate"/>
    </w:r>
    <w:r w:rsidR="00C33CDC">
      <w:rPr>
        <w:b/>
        <w:noProof/>
        <w:snapToGrid w:val="0"/>
        <w:lang w:val="en-US"/>
      </w:rPr>
      <w:t>11</w:t>
    </w:r>
    <w:r w:rsidR="000566F4" w:rsidRPr="00675B2B">
      <w:rPr>
        <w:b/>
        <w:snapToGrid w:val="0"/>
        <w:lang w:val="en-US"/>
      </w:rPr>
      <w:fldChar w:fldCharType="end"/>
    </w:r>
    <w:r w:rsidR="000566F4" w:rsidRPr="00675B2B">
      <w:rPr>
        <w:snapToGrid w:val="0"/>
        <w:lang w:val="en-US"/>
      </w:rPr>
      <w:t xml:space="preserve"> of </w:t>
    </w:r>
    <w:r w:rsidR="000566F4" w:rsidRPr="00675B2B">
      <w:rPr>
        <w:b/>
        <w:snapToGrid w:val="0"/>
        <w:lang w:val="en-US"/>
      </w:rPr>
      <w:fldChar w:fldCharType="begin"/>
    </w:r>
    <w:r w:rsidR="000566F4" w:rsidRPr="00675B2B">
      <w:rPr>
        <w:b/>
        <w:snapToGrid w:val="0"/>
        <w:lang w:val="en-US"/>
      </w:rPr>
      <w:instrText xml:space="preserve"> NUMPAGES  \* Arabic  \* MERGEFORMAT </w:instrText>
    </w:r>
    <w:r w:rsidR="000566F4" w:rsidRPr="00675B2B">
      <w:rPr>
        <w:b/>
        <w:snapToGrid w:val="0"/>
        <w:lang w:val="en-US"/>
      </w:rPr>
      <w:fldChar w:fldCharType="separate"/>
    </w:r>
    <w:r w:rsidR="00C33CDC">
      <w:rPr>
        <w:b/>
        <w:noProof/>
        <w:snapToGrid w:val="0"/>
        <w:lang w:val="en-US"/>
      </w:rPr>
      <w:t>11</w:t>
    </w:r>
    <w:r w:rsidR="000566F4" w:rsidRPr="00675B2B">
      <w:rPr>
        <w:b/>
        <w:snapToGrid w:val="0"/>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7C2B" w:rsidRDefault="00E67C2B" w:rsidP="00453CFD">
      <w:r>
        <w:separator/>
      </w:r>
    </w:p>
  </w:footnote>
  <w:footnote w:type="continuationSeparator" w:id="0">
    <w:p w:rsidR="00E67C2B" w:rsidRDefault="00E67C2B" w:rsidP="00453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6F4" w:rsidRPr="00BB47A3" w:rsidRDefault="00055FDF" w:rsidP="00453CFD">
    <w:r>
      <w:t>[</w:t>
    </w:r>
    <w:r w:rsidR="004A1211">
      <w:t xml:space="preserve">Retail Analytics </w:t>
    </w:r>
    <w:r w:rsidR="00EE7058">
      <w:t>–</w:t>
    </w:r>
    <w:r w:rsidR="004A1211">
      <w:t xml:space="preserve"> </w:t>
    </w:r>
    <w:r w:rsidR="005C0E38">
      <w:t>Churn Predic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072B" w:rsidRDefault="00EB072B" w:rsidP="00EB072B">
    <w:pPr>
      <w:pStyle w:val="Header"/>
      <w:spacing w:before="0" w:after="0"/>
    </w:pPr>
  </w:p>
  <w:p w:rsidR="00EB072B" w:rsidRDefault="00EB072B" w:rsidP="00EB072B">
    <w:pPr>
      <w:pStyle w:val="Header"/>
      <w:spacing w:before="0"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66F4" w:rsidRDefault="000566F4" w:rsidP="00453CF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AC5FD1"/>
    <w:multiLevelType w:val="multilevel"/>
    <w:tmpl w:val="403CA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E05FAC"/>
    <w:multiLevelType w:val="multilevel"/>
    <w:tmpl w:val="F8D6C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281331B"/>
    <w:multiLevelType w:val="hybridMultilevel"/>
    <w:tmpl w:val="78C245F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82E0A12"/>
    <w:multiLevelType w:val="multilevel"/>
    <w:tmpl w:val="5C14FD26"/>
    <w:styleLink w:val="Headings"/>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Restart w:val="0"/>
      <w:lvlText w:val="%2.%3."/>
      <w:lvlJc w:val="left"/>
      <w:pPr>
        <w:ind w:left="1080" w:hanging="360"/>
      </w:pPr>
      <w:rPr>
        <w:rFonts w:hint="default"/>
      </w:rPr>
    </w:lvl>
    <w:lvl w:ilvl="3">
      <w:start w:val="1"/>
      <w:numFmt w:val="decimal"/>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AE521A4"/>
    <w:multiLevelType w:val="hybridMultilevel"/>
    <w:tmpl w:val="4D3EDCD2"/>
    <w:lvl w:ilvl="0" w:tplc="FFFFFFFF">
      <w:start w:val="1"/>
      <w:numFmt w:val="bullet"/>
      <w:pStyle w:val="List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nsid w:val="14176B15"/>
    <w:multiLevelType w:val="hybridMultilevel"/>
    <w:tmpl w:val="AA9E0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E4A21A6"/>
    <w:multiLevelType w:val="hybridMultilevel"/>
    <w:tmpl w:val="0090039C"/>
    <w:lvl w:ilvl="0" w:tplc="A7ACDE5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71162EA"/>
    <w:multiLevelType w:val="multilevel"/>
    <w:tmpl w:val="04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432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84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8">
    <w:nsid w:val="2C2D6F04"/>
    <w:multiLevelType w:val="hybridMultilevel"/>
    <w:tmpl w:val="61A20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40E00F8B"/>
    <w:multiLevelType w:val="hybridMultilevel"/>
    <w:tmpl w:val="0B089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2FA43B9"/>
    <w:multiLevelType w:val="hybridMultilevel"/>
    <w:tmpl w:val="BA921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43F438AF"/>
    <w:multiLevelType w:val="hybridMultilevel"/>
    <w:tmpl w:val="9BC0A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684103"/>
    <w:multiLevelType w:val="hybridMultilevel"/>
    <w:tmpl w:val="F730A8BC"/>
    <w:lvl w:ilvl="0" w:tplc="04090001">
      <w:start w:val="1"/>
      <w:numFmt w:val="bullet"/>
      <w:lvlText w:val=""/>
      <w:lvlJc w:val="left"/>
      <w:pPr>
        <w:tabs>
          <w:tab w:val="num" w:pos="720"/>
        </w:tabs>
        <w:ind w:left="720" w:hanging="360"/>
      </w:pPr>
      <w:rPr>
        <w:rFonts w:ascii="Symbol" w:hAnsi="Symbol" w:hint="default"/>
      </w:rPr>
    </w:lvl>
    <w:lvl w:ilvl="1" w:tplc="B5805F4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7CE6661"/>
    <w:multiLevelType w:val="hybridMultilevel"/>
    <w:tmpl w:val="C7129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47D74F66"/>
    <w:multiLevelType w:val="hybridMultilevel"/>
    <w:tmpl w:val="A12C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6F0FF4"/>
    <w:multiLevelType w:val="multilevel"/>
    <w:tmpl w:val="7D9E88E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nsid w:val="529F6694"/>
    <w:multiLevelType w:val="hybridMultilevel"/>
    <w:tmpl w:val="FAA65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53A948ED"/>
    <w:multiLevelType w:val="multilevel"/>
    <w:tmpl w:val="39DC245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5579519C"/>
    <w:multiLevelType w:val="hybridMultilevel"/>
    <w:tmpl w:val="0F00B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1080"/>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0">
    <w:nsid w:val="655B1AB4"/>
    <w:multiLevelType w:val="multilevel"/>
    <w:tmpl w:val="DC2030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76A143C6"/>
    <w:multiLevelType w:val="hybridMultilevel"/>
    <w:tmpl w:val="AE1285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84A036F"/>
    <w:multiLevelType w:val="hybridMultilevel"/>
    <w:tmpl w:val="0090039C"/>
    <w:lvl w:ilvl="0" w:tplc="A7ACDE5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B682442"/>
    <w:multiLevelType w:val="hybridMultilevel"/>
    <w:tmpl w:val="3D148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3"/>
  </w:num>
  <w:num w:numId="4">
    <w:abstractNumId w:val="17"/>
  </w:num>
  <w:num w:numId="5">
    <w:abstractNumId w:val="4"/>
  </w:num>
  <w:num w:numId="6">
    <w:abstractNumId w:val="15"/>
  </w:num>
  <w:num w:numId="7">
    <w:abstractNumId w:val="16"/>
  </w:num>
  <w:num w:numId="8">
    <w:abstractNumId w:val="13"/>
  </w:num>
  <w:num w:numId="9">
    <w:abstractNumId w:val="9"/>
  </w:num>
  <w:num w:numId="10">
    <w:abstractNumId w:val="21"/>
  </w:num>
  <w:num w:numId="11">
    <w:abstractNumId w:val="10"/>
  </w:num>
  <w:num w:numId="12">
    <w:abstractNumId w:val="5"/>
  </w:num>
  <w:num w:numId="13">
    <w:abstractNumId w:val="23"/>
  </w:num>
  <w:num w:numId="14">
    <w:abstractNumId w:val="18"/>
  </w:num>
  <w:num w:numId="15">
    <w:abstractNumId w:val="20"/>
  </w:num>
  <w:num w:numId="16">
    <w:abstractNumId w:val="12"/>
  </w:num>
  <w:num w:numId="17">
    <w:abstractNumId w:val="8"/>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4"/>
  </w:num>
  <w:num w:numId="21">
    <w:abstractNumId w:val="0"/>
  </w:num>
  <w:num w:numId="22">
    <w:abstractNumId w:val="22"/>
  </w:num>
  <w:num w:numId="23">
    <w:abstractNumId w:val="6"/>
  </w:num>
  <w:num w:numId="24">
    <w:abstractNumId w:val="1"/>
  </w:num>
  <w:num w:numId="2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20C4"/>
    <w:rsid w:val="000031E1"/>
    <w:rsid w:val="0000578B"/>
    <w:rsid w:val="000101DF"/>
    <w:rsid w:val="000124E3"/>
    <w:rsid w:val="00012CDF"/>
    <w:rsid w:val="000164FB"/>
    <w:rsid w:val="00017981"/>
    <w:rsid w:val="00020085"/>
    <w:rsid w:val="00020847"/>
    <w:rsid w:val="00023BAD"/>
    <w:rsid w:val="00025013"/>
    <w:rsid w:val="000251F1"/>
    <w:rsid w:val="000258D2"/>
    <w:rsid w:val="00026342"/>
    <w:rsid w:val="00026779"/>
    <w:rsid w:val="00026E69"/>
    <w:rsid w:val="00027033"/>
    <w:rsid w:val="0002724F"/>
    <w:rsid w:val="00027573"/>
    <w:rsid w:val="00027F84"/>
    <w:rsid w:val="000302E9"/>
    <w:rsid w:val="000338DD"/>
    <w:rsid w:val="000362DC"/>
    <w:rsid w:val="00037615"/>
    <w:rsid w:val="0004013D"/>
    <w:rsid w:val="00040C2E"/>
    <w:rsid w:val="00041C5C"/>
    <w:rsid w:val="00043D9A"/>
    <w:rsid w:val="000446D6"/>
    <w:rsid w:val="00044AC0"/>
    <w:rsid w:val="00045A06"/>
    <w:rsid w:val="00046656"/>
    <w:rsid w:val="00047436"/>
    <w:rsid w:val="00050A51"/>
    <w:rsid w:val="00051598"/>
    <w:rsid w:val="0005459B"/>
    <w:rsid w:val="00055FDF"/>
    <w:rsid w:val="0005648A"/>
    <w:rsid w:val="000566F4"/>
    <w:rsid w:val="00057E7F"/>
    <w:rsid w:val="00060D1F"/>
    <w:rsid w:val="00061CF7"/>
    <w:rsid w:val="00063845"/>
    <w:rsid w:val="00064702"/>
    <w:rsid w:val="00064A79"/>
    <w:rsid w:val="0006537F"/>
    <w:rsid w:val="000667D3"/>
    <w:rsid w:val="000702F9"/>
    <w:rsid w:val="00070345"/>
    <w:rsid w:val="000707CE"/>
    <w:rsid w:val="00070E08"/>
    <w:rsid w:val="000714F6"/>
    <w:rsid w:val="00071C7D"/>
    <w:rsid w:val="00071FC7"/>
    <w:rsid w:val="0007267C"/>
    <w:rsid w:val="00073FB8"/>
    <w:rsid w:val="00076795"/>
    <w:rsid w:val="00076AC5"/>
    <w:rsid w:val="000804AB"/>
    <w:rsid w:val="00080D33"/>
    <w:rsid w:val="00081471"/>
    <w:rsid w:val="00081903"/>
    <w:rsid w:val="00083A56"/>
    <w:rsid w:val="000906CB"/>
    <w:rsid w:val="000915C0"/>
    <w:rsid w:val="00091BAB"/>
    <w:rsid w:val="00092C41"/>
    <w:rsid w:val="0009326C"/>
    <w:rsid w:val="00093911"/>
    <w:rsid w:val="00096C58"/>
    <w:rsid w:val="000A0047"/>
    <w:rsid w:val="000A2CD3"/>
    <w:rsid w:val="000A2F1C"/>
    <w:rsid w:val="000A35AA"/>
    <w:rsid w:val="000A6653"/>
    <w:rsid w:val="000A6DF8"/>
    <w:rsid w:val="000B1081"/>
    <w:rsid w:val="000B1168"/>
    <w:rsid w:val="000B136C"/>
    <w:rsid w:val="000B28A0"/>
    <w:rsid w:val="000B2CE4"/>
    <w:rsid w:val="000B42AF"/>
    <w:rsid w:val="000B499B"/>
    <w:rsid w:val="000B540D"/>
    <w:rsid w:val="000B674B"/>
    <w:rsid w:val="000B6B2A"/>
    <w:rsid w:val="000B7E56"/>
    <w:rsid w:val="000C0F34"/>
    <w:rsid w:val="000C2256"/>
    <w:rsid w:val="000C28D3"/>
    <w:rsid w:val="000C33D9"/>
    <w:rsid w:val="000C37D1"/>
    <w:rsid w:val="000C4F9C"/>
    <w:rsid w:val="000D19E3"/>
    <w:rsid w:val="000D2D87"/>
    <w:rsid w:val="000D3C27"/>
    <w:rsid w:val="000D5424"/>
    <w:rsid w:val="000D5A73"/>
    <w:rsid w:val="000D6CB7"/>
    <w:rsid w:val="000D7203"/>
    <w:rsid w:val="000D72C4"/>
    <w:rsid w:val="000D75E4"/>
    <w:rsid w:val="000E227C"/>
    <w:rsid w:val="000E30BB"/>
    <w:rsid w:val="000E3902"/>
    <w:rsid w:val="000E455C"/>
    <w:rsid w:val="000E524C"/>
    <w:rsid w:val="000E55A1"/>
    <w:rsid w:val="000E7ED8"/>
    <w:rsid w:val="000F0CF7"/>
    <w:rsid w:val="000F2A24"/>
    <w:rsid w:val="000F2DD1"/>
    <w:rsid w:val="000F4388"/>
    <w:rsid w:val="000F4855"/>
    <w:rsid w:val="000F5091"/>
    <w:rsid w:val="000F5C18"/>
    <w:rsid w:val="000F5EEE"/>
    <w:rsid w:val="000F6757"/>
    <w:rsid w:val="000F7105"/>
    <w:rsid w:val="0010121F"/>
    <w:rsid w:val="0010126D"/>
    <w:rsid w:val="00103CF4"/>
    <w:rsid w:val="00103EA5"/>
    <w:rsid w:val="0010707A"/>
    <w:rsid w:val="001072C6"/>
    <w:rsid w:val="00111811"/>
    <w:rsid w:val="00111AEB"/>
    <w:rsid w:val="00111C4A"/>
    <w:rsid w:val="00111FCE"/>
    <w:rsid w:val="00116899"/>
    <w:rsid w:val="00116C1E"/>
    <w:rsid w:val="00117CE9"/>
    <w:rsid w:val="00121925"/>
    <w:rsid w:val="00121CA8"/>
    <w:rsid w:val="00121D33"/>
    <w:rsid w:val="00121FFA"/>
    <w:rsid w:val="0012354C"/>
    <w:rsid w:val="00125913"/>
    <w:rsid w:val="001260B2"/>
    <w:rsid w:val="00130DA7"/>
    <w:rsid w:val="001319B7"/>
    <w:rsid w:val="00134A35"/>
    <w:rsid w:val="00135694"/>
    <w:rsid w:val="001369A2"/>
    <w:rsid w:val="0014034F"/>
    <w:rsid w:val="00140799"/>
    <w:rsid w:val="00140932"/>
    <w:rsid w:val="00142678"/>
    <w:rsid w:val="001430F8"/>
    <w:rsid w:val="00143638"/>
    <w:rsid w:val="00143E77"/>
    <w:rsid w:val="001460C0"/>
    <w:rsid w:val="00147323"/>
    <w:rsid w:val="00147AF0"/>
    <w:rsid w:val="00150851"/>
    <w:rsid w:val="001508C0"/>
    <w:rsid w:val="00151333"/>
    <w:rsid w:val="00152057"/>
    <w:rsid w:val="001540A2"/>
    <w:rsid w:val="0015460E"/>
    <w:rsid w:val="001573E7"/>
    <w:rsid w:val="00160A34"/>
    <w:rsid w:val="0016106F"/>
    <w:rsid w:val="001613B6"/>
    <w:rsid w:val="001620C4"/>
    <w:rsid w:val="00162A23"/>
    <w:rsid w:val="001636C5"/>
    <w:rsid w:val="00164647"/>
    <w:rsid w:val="0016489A"/>
    <w:rsid w:val="00165CE7"/>
    <w:rsid w:val="00165D8E"/>
    <w:rsid w:val="00166FF6"/>
    <w:rsid w:val="00167328"/>
    <w:rsid w:val="001673DF"/>
    <w:rsid w:val="00167443"/>
    <w:rsid w:val="00170652"/>
    <w:rsid w:val="00172179"/>
    <w:rsid w:val="0017257C"/>
    <w:rsid w:val="00173577"/>
    <w:rsid w:val="001743BF"/>
    <w:rsid w:val="00174656"/>
    <w:rsid w:val="00176731"/>
    <w:rsid w:val="0017699D"/>
    <w:rsid w:val="00176C3F"/>
    <w:rsid w:val="001774D1"/>
    <w:rsid w:val="001776C3"/>
    <w:rsid w:val="001801D9"/>
    <w:rsid w:val="00180295"/>
    <w:rsid w:val="001806FA"/>
    <w:rsid w:val="00181937"/>
    <w:rsid w:val="001830BD"/>
    <w:rsid w:val="0018646C"/>
    <w:rsid w:val="00187CA1"/>
    <w:rsid w:val="001921BC"/>
    <w:rsid w:val="001923BB"/>
    <w:rsid w:val="0019273F"/>
    <w:rsid w:val="00194C5A"/>
    <w:rsid w:val="00196AAB"/>
    <w:rsid w:val="001A14D3"/>
    <w:rsid w:val="001A182A"/>
    <w:rsid w:val="001A1C2B"/>
    <w:rsid w:val="001A52AB"/>
    <w:rsid w:val="001A5EBA"/>
    <w:rsid w:val="001A5F1B"/>
    <w:rsid w:val="001A600F"/>
    <w:rsid w:val="001A7A36"/>
    <w:rsid w:val="001B097B"/>
    <w:rsid w:val="001B09A4"/>
    <w:rsid w:val="001B2552"/>
    <w:rsid w:val="001B2B98"/>
    <w:rsid w:val="001B2C0B"/>
    <w:rsid w:val="001B2DA3"/>
    <w:rsid w:val="001B4A85"/>
    <w:rsid w:val="001B4FD3"/>
    <w:rsid w:val="001B5F88"/>
    <w:rsid w:val="001B742B"/>
    <w:rsid w:val="001B7EBC"/>
    <w:rsid w:val="001C0C88"/>
    <w:rsid w:val="001C1372"/>
    <w:rsid w:val="001C373F"/>
    <w:rsid w:val="001C561A"/>
    <w:rsid w:val="001C5EC5"/>
    <w:rsid w:val="001C6663"/>
    <w:rsid w:val="001C7BCA"/>
    <w:rsid w:val="001D0C59"/>
    <w:rsid w:val="001D2DD5"/>
    <w:rsid w:val="001D34B5"/>
    <w:rsid w:val="001D3C61"/>
    <w:rsid w:val="001D4780"/>
    <w:rsid w:val="001D495F"/>
    <w:rsid w:val="001D5D8E"/>
    <w:rsid w:val="001D64D5"/>
    <w:rsid w:val="001E067E"/>
    <w:rsid w:val="001E0FFA"/>
    <w:rsid w:val="001E20DA"/>
    <w:rsid w:val="001E28F1"/>
    <w:rsid w:val="001E3EEF"/>
    <w:rsid w:val="001E449B"/>
    <w:rsid w:val="001E62AC"/>
    <w:rsid w:val="001E6365"/>
    <w:rsid w:val="001E7046"/>
    <w:rsid w:val="001F0167"/>
    <w:rsid w:val="001F0B4F"/>
    <w:rsid w:val="001F11E4"/>
    <w:rsid w:val="001F1E19"/>
    <w:rsid w:val="001F1E82"/>
    <w:rsid w:val="001F2AF9"/>
    <w:rsid w:val="001F4996"/>
    <w:rsid w:val="001F5D08"/>
    <w:rsid w:val="001F6315"/>
    <w:rsid w:val="001F633F"/>
    <w:rsid w:val="001F655A"/>
    <w:rsid w:val="001F6D23"/>
    <w:rsid w:val="002007D6"/>
    <w:rsid w:val="002018B8"/>
    <w:rsid w:val="00201E8F"/>
    <w:rsid w:val="00202EAB"/>
    <w:rsid w:val="002035D9"/>
    <w:rsid w:val="002046ED"/>
    <w:rsid w:val="0021491D"/>
    <w:rsid w:val="002175CF"/>
    <w:rsid w:val="00221CD4"/>
    <w:rsid w:val="00222FE3"/>
    <w:rsid w:val="002259D8"/>
    <w:rsid w:val="00225BBB"/>
    <w:rsid w:val="00227E4C"/>
    <w:rsid w:val="00231498"/>
    <w:rsid w:val="00231981"/>
    <w:rsid w:val="00232280"/>
    <w:rsid w:val="002331BA"/>
    <w:rsid w:val="002338C8"/>
    <w:rsid w:val="00234057"/>
    <w:rsid w:val="00235879"/>
    <w:rsid w:val="00235903"/>
    <w:rsid w:val="00236DE5"/>
    <w:rsid w:val="00240656"/>
    <w:rsid w:val="002411F1"/>
    <w:rsid w:val="00241781"/>
    <w:rsid w:val="0024193F"/>
    <w:rsid w:val="002425BA"/>
    <w:rsid w:val="002425BC"/>
    <w:rsid w:val="002425D7"/>
    <w:rsid w:val="00242B32"/>
    <w:rsid w:val="00244EB6"/>
    <w:rsid w:val="00245825"/>
    <w:rsid w:val="002468C6"/>
    <w:rsid w:val="00246F93"/>
    <w:rsid w:val="00250180"/>
    <w:rsid w:val="00250479"/>
    <w:rsid w:val="00251F66"/>
    <w:rsid w:val="002528C2"/>
    <w:rsid w:val="00252906"/>
    <w:rsid w:val="00252B40"/>
    <w:rsid w:val="00255F83"/>
    <w:rsid w:val="00255FFB"/>
    <w:rsid w:val="00257B25"/>
    <w:rsid w:val="002621F3"/>
    <w:rsid w:val="002624E8"/>
    <w:rsid w:val="00262C96"/>
    <w:rsid w:val="00263D44"/>
    <w:rsid w:val="002641E8"/>
    <w:rsid w:val="00264913"/>
    <w:rsid w:val="00266AEA"/>
    <w:rsid w:val="00267DF0"/>
    <w:rsid w:val="00272229"/>
    <w:rsid w:val="0027251A"/>
    <w:rsid w:val="0027376F"/>
    <w:rsid w:val="00273BD5"/>
    <w:rsid w:val="00273D8F"/>
    <w:rsid w:val="00276078"/>
    <w:rsid w:val="00277B05"/>
    <w:rsid w:val="002800F8"/>
    <w:rsid w:val="002802F4"/>
    <w:rsid w:val="00280324"/>
    <w:rsid w:val="00281AE1"/>
    <w:rsid w:val="00284853"/>
    <w:rsid w:val="002848CF"/>
    <w:rsid w:val="002867A4"/>
    <w:rsid w:val="0028725F"/>
    <w:rsid w:val="00287CB0"/>
    <w:rsid w:val="0029075B"/>
    <w:rsid w:val="00290E31"/>
    <w:rsid w:val="002919C0"/>
    <w:rsid w:val="00293780"/>
    <w:rsid w:val="00295136"/>
    <w:rsid w:val="00296EFE"/>
    <w:rsid w:val="002978E8"/>
    <w:rsid w:val="002A1B3A"/>
    <w:rsid w:val="002A2F84"/>
    <w:rsid w:val="002A4CFC"/>
    <w:rsid w:val="002A64B1"/>
    <w:rsid w:val="002A66B4"/>
    <w:rsid w:val="002B158D"/>
    <w:rsid w:val="002B23EB"/>
    <w:rsid w:val="002B2981"/>
    <w:rsid w:val="002B54B4"/>
    <w:rsid w:val="002B7F17"/>
    <w:rsid w:val="002C295F"/>
    <w:rsid w:val="002C2A37"/>
    <w:rsid w:val="002C37C2"/>
    <w:rsid w:val="002C3A51"/>
    <w:rsid w:val="002C3C8D"/>
    <w:rsid w:val="002C6672"/>
    <w:rsid w:val="002C66F5"/>
    <w:rsid w:val="002C7F7F"/>
    <w:rsid w:val="002D01A7"/>
    <w:rsid w:val="002D1990"/>
    <w:rsid w:val="002D2366"/>
    <w:rsid w:val="002D28E0"/>
    <w:rsid w:val="002D34A5"/>
    <w:rsid w:val="002D49CC"/>
    <w:rsid w:val="002D56E8"/>
    <w:rsid w:val="002D5DDE"/>
    <w:rsid w:val="002D7E75"/>
    <w:rsid w:val="002E0EB1"/>
    <w:rsid w:val="002E2B36"/>
    <w:rsid w:val="002E345A"/>
    <w:rsid w:val="002E3A97"/>
    <w:rsid w:val="002E3AED"/>
    <w:rsid w:val="002E3C3B"/>
    <w:rsid w:val="002E491B"/>
    <w:rsid w:val="002E5BCA"/>
    <w:rsid w:val="002E5CDB"/>
    <w:rsid w:val="002E6BA4"/>
    <w:rsid w:val="002E7459"/>
    <w:rsid w:val="002E7EAA"/>
    <w:rsid w:val="002F0D16"/>
    <w:rsid w:val="002F0D59"/>
    <w:rsid w:val="002F1E2D"/>
    <w:rsid w:val="002F2DD8"/>
    <w:rsid w:val="002F2DDE"/>
    <w:rsid w:val="002F3D6D"/>
    <w:rsid w:val="002F3D7A"/>
    <w:rsid w:val="002F42FA"/>
    <w:rsid w:val="00302EA5"/>
    <w:rsid w:val="00303463"/>
    <w:rsid w:val="003071FA"/>
    <w:rsid w:val="00307D5C"/>
    <w:rsid w:val="00310485"/>
    <w:rsid w:val="00311CAD"/>
    <w:rsid w:val="003131DA"/>
    <w:rsid w:val="0031488F"/>
    <w:rsid w:val="003150E1"/>
    <w:rsid w:val="00315EF6"/>
    <w:rsid w:val="0031670D"/>
    <w:rsid w:val="0032010A"/>
    <w:rsid w:val="00320A0A"/>
    <w:rsid w:val="00320B1F"/>
    <w:rsid w:val="003223C3"/>
    <w:rsid w:val="0032272F"/>
    <w:rsid w:val="00323EA8"/>
    <w:rsid w:val="00325817"/>
    <w:rsid w:val="0033316A"/>
    <w:rsid w:val="0033340C"/>
    <w:rsid w:val="0033466F"/>
    <w:rsid w:val="00334792"/>
    <w:rsid w:val="00335DB4"/>
    <w:rsid w:val="0033679E"/>
    <w:rsid w:val="00340052"/>
    <w:rsid w:val="00340460"/>
    <w:rsid w:val="003426D5"/>
    <w:rsid w:val="003426DA"/>
    <w:rsid w:val="00342D8D"/>
    <w:rsid w:val="00343A99"/>
    <w:rsid w:val="00347377"/>
    <w:rsid w:val="003516CB"/>
    <w:rsid w:val="00352908"/>
    <w:rsid w:val="00353AB7"/>
    <w:rsid w:val="00353C19"/>
    <w:rsid w:val="003541B8"/>
    <w:rsid w:val="003573B1"/>
    <w:rsid w:val="003600F9"/>
    <w:rsid w:val="0036060F"/>
    <w:rsid w:val="003606B6"/>
    <w:rsid w:val="003613A9"/>
    <w:rsid w:val="00361BF9"/>
    <w:rsid w:val="00362DF4"/>
    <w:rsid w:val="0036305D"/>
    <w:rsid w:val="003632E9"/>
    <w:rsid w:val="003634DE"/>
    <w:rsid w:val="0036432F"/>
    <w:rsid w:val="003704F5"/>
    <w:rsid w:val="003711F6"/>
    <w:rsid w:val="003719AD"/>
    <w:rsid w:val="00371C77"/>
    <w:rsid w:val="00371E26"/>
    <w:rsid w:val="00372AA0"/>
    <w:rsid w:val="00372BBD"/>
    <w:rsid w:val="00372E43"/>
    <w:rsid w:val="0037364A"/>
    <w:rsid w:val="00373B1C"/>
    <w:rsid w:val="003745C1"/>
    <w:rsid w:val="00375F7E"/>
    <w:rsid w:val="0037609B"/>
    <w:rsid w:val="003760AD"/>
    <w:rsid w:val="00376FC9"/>
    <w:rsid w:val="003773F3"/>
    <w:rsid w:val="00377D43"/>
    <w:rsid w:val="00382411"/>
    <w:rsid w:val="00382FD9"/>
    <w:rsid w:val="00383234"/>
    <w:rsid w:val="003832A0"/>
    <w:rsid w:val="00384A10"/>
    <w:rsid w:val="003870B0"/>
    <w:rsid w:val="00390313"/>
    <w:rsid w:val="00390B1D"/>
    <w:rsid w:val="003924D5"/>
    <w:rsid w:val="003931B7"/>
    <w:rsid w:val="0039341C"/>
    <w:rsid w:val="003944E2"/>
    <w:rsid w:val="003957A1"/>
    <w:rsid w:val="003A327F"/>
    <w:rsid w:val="003A4019"/>
    <w:rsid w:val="003A670E"/>
    <w:rsid w:val="003A762D"/>
    <w:rsid w:val="003A7710"/>
    <w:rsid w:val="003B0252"/>
    <w:rsid w:val="003B1DD1"/>
    <w:rsid w:val="003B219B"/>
    <w:rsid w:val="003B2574"/>
    <w:rsid w:val="003B2900"/>
    <w:rsid w:val="003B4149"/>
    <w:rsid w:val="003B4EB7"/>
    <w:rsid w:val="003B5482"/>
    <w:rsid w:val="003B594D"/>
    <w:rsid w:val="003B5C01"/>
    <w:rsid w:val="003B66F8"/>
    <w:rsid w:val="003B6AAC"/>
    <w:rsid w:val="003B72B4"/>
    <w:rsid w:val="003B7564"/>
    <w:rsid w:val="003B7AFD"/>
    <w:rsid w:val="003B7CF3"/>
    <w:rsid w:val="003C0278"/>
    <w:rsid w:val="003C0387"/>
    <w:rsid w:val="003C06CE"/>
    <w:rsid w:val="003C1713"/>
    <w:rsid w:val="003C1E48"/>
    <w:rsid w:val="003C2DD5"/>
    <w:rsid w:val="003C5791"/>
    <w:rsid w:val="003D1A03"/>
    <w:rsid w:val="003D1DFE"/>
    <w:rsid w:val="003D383F"/>
    <w:rsid w:val="003D4EFB"/>
    <w:rsid w:val="003D7478"/>
    <w:rsid w:val="003D783A"/>
    <w:rsid w:val="003E00FE"/>
    <w:rsid w:val="003E1D93"/>
    <w:rsid w:val="003E25F9"/>
    <w:rsid w:val="003E2D80"/>
    <w:rsid w:val="003E3F1B"/>
    <w:rsid w:val="003E5C09"/>
    <w:rsid w:val="003E755C"/>
    <w:rsid w:val="003F0189"/>
    <w:rsid w:val="003F05D1"/>
    <w:rsid w:val="003F28E1"/>
    <w:rsid w:val="003F3356"/>
    <w:rsid w:val="003F377E"/>
    <w:rsid w:val="003F666B"/>
    <w:rsid w:val="003F66C4"/>
    <w:rsid w:val="003F765F"/>
    <w:rsid w:val="003F7B3C"/>
    <w:rsid w:val="004003DD"/>
    <w:rsid w:val="00401928"/>
    <w:rsid w:val="00402361"/>
    <w:rsid w:val="00404422"/>
    <w:rsid w:val="00410F1C"/>
    <w:rsid w:val="00411051"/>
    <w:rsid w:val="00412C42"/>
    <w:rsid w:val="004136A3"/>
    <w:rsid w:val="00413B50"/>
    <w:rsid w:val="00413F5D"/>
    <w:rsid w:val="00415425"/>
    <w:rsid w:val="0041580A"/>
    <w:rsid w:val="00415F19"/>
    <w:rsid w:val="0041672D"/>
    <w:rsid w:val="00420815"/>
    <w:rsid w:val="00421707"/>
    <w:rsid w:val="0042290D"/>
    <w:rsid w:val="004233BB"/>
    <w:rsid w:val="0042481B"/>
    <w:rsid w:val="00425E6D"/>
    <w:rsid w:val="004267FA"/>
    <w:rsid w:val="00427F63"/>
    <w:rsid w:val="00430DCF"/>
    <w:rsid w:val="0043330E"/>
    <w:rsid w:val="00433610"/>
    <w:rsid w:val="0043539F"/>
    <w:rsid w:val="00435EAA"/>
    <w:rsid w:val="00437B68"/>
    <w:rsid w:val="0044058D"/>
    <w:rsid w:val="00441B6F"/>
    <w:rsid w:val="00442145"/>
    <w:rsid w:val="004426C2"/>
    <w:rsid w:val="00444217"/>
    <w:rsid w:val="0044421B"/>
    <w:rsid w:val="00445CB6"/>
    <w:rsid w:val="0044646E"/>
    <w:rsid w:val="0044663B"/>
    <w:rsid w:val="004471E4"/>
    <w:rsid w:val="0045277F"/>
    <w:rsid w:val="00452816"/>
    <w:rsid w:val="004534D7"/>
    <w:rsid w:val="00453798"/>
    <w:rsid w:val="00453CFD"/>
    <w:rsid w:val="0045452A"/>
    <w:rsid w:val="00455316"/>
    <w:rsid w:val="004566D2"/>
    <w:rsid w:val="00456B1F"/>
    <w:rsid w:val="00462386"/>
    <w:rsid w:val="00463DD3"/>
    <w:rsid w:val="0046602D"/>
    <w:rsid w:val="00467A70"/>
    <w:rsid w:val="00467E49"/>
    <w:rsid w:val="00475736"/>
    <w:rsid w:val="00475AC3"/>
    <w:rsid w:val="00476F86"/>
    <w:rsid w:val="0048161A"/>
    <w:rsid w:val="00481E15"/>
    <w:rsid w:val="00483AFA"/>
    <w:rsid w:val="0048604D"/>
    <w:rsid w:val="00486840"/>
    <w:rsid w:val="00486C58"/>
    <w:rsid w:val="004922E9"/>
    <w:rsid w:val="00495234"/>
    <w:rsid w:val="00496F85"/>
    <w:rsid w:val="004A0C37"/>
    <w:rsid w:val="004A11EB"/>
    <w:rsid w:val="004A1211"/>
    <w:rsid w:val="004A123A"/>
    <w:rsid w:val="004A2954"/>
    <w:rsid w:val="004A3B10"/>
    <w:rsid w:val="004A3FE3"/>
    <w:rsid w:val="004A4615"/>
    <w:rsid w:val="004A5376"/>
    <w:rsid w:val="004A7C69"/>
    <w:rsid w:val="004A7EAF"/>
    <w:rsid w:val="004B05EC"/>
    <w:rsid w:val="004B1495"/>
    <w:rsid w:val="004B1BD2"/>
    <w:rsid w:val="004B2066"/>
    <w:rsid w:val="004B2875"/>
    <w:rsid w:val="004B3FF1"/>
    <w:rsid w:val="004B66EE"/>
    <w:rsid w:val="004B68F6"/>
    <w:rsid w:val="004C06DD"/>
    <w:rsid w:val="004C097A"/>
    <w:rsid w:val="004C0FEB"/>
    <w:rsid w:val="004C134D"/>
    <w:rsid w:val="004C1AF4"/>
    <w:rsid w:val="004C3210"/>
    <w:rsid w:val="004C3A0D"/>
    <w:rsid w:val="004C3DD8"/>
    <w:rsid w:val="004C40D4"/>
    <w:rsid w:val="004C48B7"/>
    <w:rsid w:val="004C4A0C"/>
    <w:rsid w:val="004C4F46"/>
    <w:rsid w:val="004C58AA"/>
    <w:rsid w:val="004C5A67"/>
    <w:rsid w:val="004C787E"/>
    <w:rsid w:val="004D0090"/>
    <w:rsid w:val="004D047C"/>
    <w:rsid w:val="004D116A"/>
    <w:rsid w:val="004D3253"/>
    <w:rsid w:val="004D4D4C"/>
    <w:rsid w:val="004D56B1"/>
    <w:rsid w:val="004D6413"/>
    <w:rsid w:val="004D6599"/>
    <w:rsid w:val="004E173C"/>
    <w:rsid w:val="004E1DCC"/>
    <w:rsid w:val="004E1E06"/>
    <w:rsid w:val="004E2941"/>
    <w:rsid w:val="004E50F9"/>
    <w:rsid w:val="004E5E87"/>
    <w:rsid w:val="004E6E33"/>
    <w:rsid w:val="004F03A5"/>
    <w:rsid w:val="004F09E5"/>
    <w:rsid w:val="004F16D3"/>
    <w:rsid w:val="004F4B59"/>
    <w:rsid w:val="004F50DE"/>
    <w:rsid w:val="004F788D"/>
    <w:rsid w:val="004F7ECD"/>
    <w:rsid w:val="00501B76"/>
    <w:rsid w:val="00502EC5"/>
    <w:rsid w:val="005034FB"/>
    <w:rsid w:val="0050402E"/>
    <w:rsid w:val="00504BBC"/>
    <w:rsid w:val="00504E31"/>
    <w:rsid w:val="00506FC2"/>
    <w:rsid w:val="005073A5"/>
    <w:rsid w:val="00510E3E"/>
    <w:rsid w:val="00511B58"/>
    <w:rsid w:val="00513E5B"/>
    <w:rsid w:val="00513F8F"/>
    <w:rsid w:val="00514440"/>
    <w:rsid w:val="00515EFD"/>
    <w:rsid w:val="0051638E"/>
    <w:rsid w:val="0051791E"/>
    <w:rsid w:val="00520152"/>
    <w:rsid w:val="0052256B"/>
    <w:rsid w:val="00522EAC"/>
    <w:rsid w:val="00523CD4"/>
    <w:rsid w:val="0052423B"/>
    <w:rsid w:val="00524858"/>
    <w:rsid w:val="00524C26"/>
    <w:rsid w:val="00526D7B"/>
    <w:rsid w:val="00530DC0"/>
    <w:rsid w:val="0053244E"/>
    <w:rsid w:val="00533A0D"/>
    <w:rsid w:val="00533F24"/>
    <w:rsid w:val="00535287"/>
    <w:rsid w:val="00541803"/>
    <w:rsid w:val="00541AE7"/>
    <w:rsid w:val="00541B09"/>
    <w:rsid w:val="00542128"/>
    <w:rsid w:val="00543088"/>
    <w:rsid w:val="00544477"/>
    <w:rsid w:val="00545BE8"/>
    <w:rsid w:val="00545CF3"/>
    <w:rsid w:val="00546887"/>
    <w:rsid w:val="00546D3B"/>
    <w:rsid w:val="0054780A"/>
    <w:rsid w:val="005479DE"/>
    <w:rsid w:val="0055320C"/>
    <w:rsid w:val="005532B9"/>
    <w:rsid w:val="00553506"/>
    <w:rsid w:val="00560B0A"/>
    <w:rsid w:val="00560BC5"/>
    <w:rsid w:val="00561F72"/>
    <w:rsid w:val="00562739"/>
    <w:rsid w:val="00563B7F"/>
    <w:rsid w:val="00565291"/>
    <w:rsid w:val="00565895"/>
    <w:rsid w:val="00566D82"/>
    <w:rsid w:val="00570BF4"/>
    <w:rsid w:val="00572520"/>
    <w:rsid w:val="00573643"/>
    <w:rsid w:val="00574E66"/>
    <w:rsid w:val="005754D2"/>
    <w:rsid w:val="005763A7"/>
    <w:rsid w:val="00576A3F"/>
    <w:rsid w:val="00576F3A"/>
    <w:rsid w:val="00577309"/>
    <w:rsid w:val="005778A1"/>
    <w:rsid w:val="00580EA5"/>
    <w:rsid w:val="005815E5"/>
    <w:rsid w:val="005827DB"/>
    <w:rsid w:val="00583821"/>
    <w:rsid w:val="0058391D"/>
    <w:rsid w:val="00590F1C"/>
    <w:rsid w:val="005912FB"/>
    <w:rsid w:val="00591997"/>
    <w:rsid w:val="00591CEE"/>
    <w:rsid w:val="00592530"/>
    <w:rsid w:val="00592E3D"/>
    <w:rsid w:val="0059387F"/>
    <w:rsid w:val="00594085"/>
    <w:rsid w:val="00596AF4"/>
    <w:rsid w:val="00597900"/>
    <w:rsid w:val="005A2E75"/>
    <w:rsid w:val="005A3A3C"/>
    <w:rsid w:val="005A4172"/>
    <w:rsid w:val="005A4808"/>
    <w:rsid w:val="005A4B97"/>
    <w:rsid w:val="005A5154"/>
    <w:rsid w:val="005A58BC"/>
    <w:rsid w:val="005A67F8"/>
    <w:rsid w:val="005A73EA"/>
    <w:rsid w:val="005B006A"/>
    <w:rsid w:val="005B11E8"/>
    <w:rsid w:val="005B1B16"/>
    <w:rsid w:val="005B26F5"/>
    <w:rsid w:val="005B340A"/>
    <w:rsid w:val="005B3A6D"/>
    <w:rsid w:val="005B3FB6"/>
    <w:rsid w:val="005B4090"/>
    <w:rsid w:val="005B411B"/>
    <w:rsid w:val="005B5933"/>
    <w:rsid w:val="005B610A"/>
    <w:rsid w:val="005B64B9"/>
    <w:rsid w:val="005B71ED"/>
    <w:rsid w:val="005B7561"/>
    <w:rsid w:val="005B7831"/>
    <w:rsid w:val="005C0E38"/>
    <w:rsid w:val="005C0F82"/>
    <w:rsid w:val="005C14D4"/>
    <w:rsid w:val="005C2BAF"/>
    <w:rsid w:val="005C354C"/>
    <w:rsid w:val="005C369D"/>
    <w:rsid w:val="005C5D9F"/>
    <w:rsid w:val="005C6FFC"/>
    <w:rsid w:val="005C7C9A"/>
    <w:rsid w:val="005D19E4"/>
    <w:rsid w:val="005D23E1"/>
    <w:rsid w:val="005D4899"/>
    <w:rsid w:val="005D6355"/>
    <w:rsid w:val="005D6D7F"/>
    <w:rsid w:val="005D7B41"/>
    <w:rsid w:val="005E042F"/>
    <w:rsid w:val="005E0727"/>
    <w:rsid w:val="005E0A95"/>
    <w:rsid w:val="005E0B54"/>
    <w:rsid w:val="005E2CF3"/>
    <w:rsid w:val="005E3300"/>
    <w:rsid w:val="005E38D2"/>
    <w:rsid w:val="005E575D"/>
    <w:rsid w:val="005F1381"/>
    <w:rsid w:val="005F4763"/>
    <w:rsid w:val="005F56C1"/>
    <w:rsid w:val="005F5B9C"/>
    <w:rsid w:val="005F5C96"/>
    <w:rsid w:val="006008ED"/>
    <w:rsid w:val="00600C28"/>
    <w:rsid w:val="00600D1F"/>
    <w:rsid w:val="00601C6F"/>
    <w:rsid w:val="00604093"/>
    <w:rsid w:val="0060475C"/>
    <w:rsid w:val="00605116"/>
    <w:rsid w:val="00605EFE"/>
    <w:rsid w:val="00606A3E"/>
    <w:rsid w:val="0060706D"/>
    <w:rsid w:val="00607268"/>
    <w:rsid w:val="0061022C"/>
    <w:rsid w:val="0061221D"/>
    <w:rsid w:val="00612541"/>
    <w:rsid w:val="006125F6"/>
    <w:rsid w:val="00613532"/>
    <w:rsid w:val="006151FC"/>
    <w:rsid w:val="00615725"/>
    <w:rsid w:val="00616A1A"/>
    <w:rsid w:val="006176DD"/>
    <w:rsid w:val="00617AF7"/>
    <w:rsid w:val="006206A3"/>
    <w:rsid w:val="00620D4A"/>
    <w:rsid w:val="00620DBA"/>
    <w:rsid w:val="00621305"/>
    <w:rsid w:val="0062159F"/>
    <w:rsid w:val="00621F62"/>
    <w:rsid w:val="00623913"/>
    <w:rsid w:val="00623D93"/>
    <w:rsid w:val="00624269"/>
    <w:rsid w:val="00624B92"/>
    <w:rsid w:val="00626C72"/>
    <w:rsid w:val="00626F1A"/>
    <w:rsid w:val="00631B3A"/>
    <w:rsid w:val="00631F68"/>
    <w:rsid w:val="00633101"/>
    <w:rsid w:val="00633322"/>
    <w:rsid w:val="00634165"/>
    <w:rsid w:val="006362E7"/>
    <w:rsid w:val="00636CFA"/>
    <w:rsid w:val="00636D12"/>
    <w:rsid w:val="00637686"/>
    <w:rsid w:val="00637A9D"/>
    <w:rsid w:val="00637FB9"/>
    <w:rsid w:val="00640B55"/>
    <w:rsid w:val="0064171B"/>
    <w:rsid w:val="00641927"/>
    <w:rsid w:val="00641E7F"/>
    <w:rsid w:val="006424BE"/>
    <w:rsid w:val="00642740"/>
    <w:rsid w:val="0064345C"/>
    <w:rsid w:val="00643649"/>
    <w:rsid w:val="00643AA6"/>
    <w:rsid w:val="0064508F"/>
    <w:rsid w:val="00646F38"/>
    <w:rsid w:val="00647109"/>
    <w:rsid w:val="00653042"/>
    <w:rsid w:val="006547DD"/>
    <w:rsid w:val="00656445"/>
    <w:rsid w:val="006576C7"/>
    <w:rsid w:val="006577E8"/>
    <w:rsid w:val="00657C0A"/>
    <w:rsid w:val="00660BC3"/>
    <w:rsid w:val="00660E57"/>
    <w:rsid w:val="00661BBB"/>
    <w:rsid w:val="006653DE"/>
    <w:rsid w:val="0067059E"/>
    <w:rsid w:val="0067077F"/>
    <w:rsid w:val="00670C6A"/>
    <w:rsid w:val="0067109F"/>
    <w:rsid w:val="00672D0F"/>
    <w:rsid w:val="006733F3"/>
    <w:rsid w:val="006736C0"/>
    <w:rsid w:val="00673A54"/>
    <w:rsid w:val="0067549F"/>
    <w:rsid w:val="00675868"/>
    <w:rsid w:val="00675B2B"/>
    <w:rsid w:val="0067667F"/>
    <w:rsid w:val="00677CD4"/>
    <w:rsid w:val="00680AAC"/>
    <w:rsid w:val="006818FB"/>
    <w:rsid w:val="00681930"/>
    <w:rsid w:val="00681DB0"/>
    <w:rsid w:val="00681E7D"/>
    <w:rsid w:val="0068349D"/>
    <w:rsid w:val="00690AE5"/>
    <w:rsid w:val="00691A89"/>
    <w:rsid w:val="00692661"/>
    <w:rsid w:val="0069296C"/>
    <w:rsid w:val="00692C08"/>
    <w:rsid w:val="0069449D"/>
    <w:rsid w:val="006956A3"/>
    <w:rsid w:val="00695BC4"/>
    <w:rsid w:val="00696024"/>
    <w:rsid w:val="0069742D"/>
    <w:rsid w:val="006978EA"/>
    <w:rsid w:val="00697E5B"/>
    <w:rsid w:val="00697F12"/>
    <w:rsid w:val="006A0042"/>
    <w:rsid w:val="006A1849"/>
    <w:rsid w:val="006A1E5D"/>
    <w:rsid w:val="006A307E"/>
    <w:rsid w:val="006A438E"/>
    <w:rsid w:val="006A5711"/>
    <w:rsid w:val="006A61E6"/>
    <w:rsid w:val="006A6CD8"/>
    <w:rsid w:val="006B3A99"/>
    <w:rsid w:val="006B4CC7"/>
    <w:rsid w:val="006B5A29"/>
    <w:rsid w:val="006B66B4"/>
    <w:rsid w:val="006B6819"/>
    <w:rsid w:val="006B69F5"/>
    <w:rsid w:val="006B6EDE"/>
    <w:rsid w:val="006B7A39"/>
    <w:rsid w:val="006B7F3E"/>
    <w:rsid w:val="006C1AE0"/>
    <w:rsid w:val="006C202C"/>
    <w:rsid w:val="006C2379"/>
    <w:rsid w:val="006C2B02"/>
    <w:rsid w:val="006C3278"/>
    <w:rsid w:val="006C3F03"/>
    <w:rsid w:val="006C6977"/>
    <w:rsid w:val="006C6C1D"/>
    <w:rsid w:val="006C6F6F"/>
    <w:rsid w:val="006C7CAF"/>
    <w:rsid w:val="006D01F0"/>
    <w:rsid w:val="006D05EC"/>
    <w:rsid w:val="006D0912"/>
    <w:rsid w:val="006D277F"/>
    <w:rsid w:val="006D2CB0"/>
    <w:rsid w:val="006D4078"/>
    <w:rsid w:val="006D6796"/>
    <w:rsid w:val="006E2C45"/>
    <w:rsid w:val="006E332B"/>
    <w:rsid w:val="006E3602"/>
    <w:rsid w:val="006E4644"/>
    <w:rsid w:val="006E57CB"/>
    <w:rsid w:val="006E6F6A"/>
    <w:rsid w:val="006F0577"/>
    <w:rsid w:val="006F19CF"/>
    <w:rsid w:val="006F1A1A"/>
    <w:rsid w:val="006F36AF"/>
    <w:rsid w:val="006F52CD"/>
    <w:rsid w:val="006F5E6F"/>
    <w:rsid w:val="006F66BB"/>
    <w:rsid w:val="006F7116"/>
    <w:rsid w:val="006F7244"/>
    <w:rsid w:val="006F76EF"/>
    <w:rsid w:val="00700DFD"/>
    <w:rsid w:val="00701F75"/>
    <w:rsid w:val="00701FF3"/>
    <w:rsid w:val="00704CDD"/>
    <w:rsid w:val="00704D04"/>
    <w:rsid w:val="0070796F"/>
    <w:rsid w:val="00711B8A"/>
    <w:rsid w:val="00713A54"/>
    <w:rsid w:val="007159ED"/>
    <w:rsid w:val="00716B52"/>
    <w:rsid w:val="00716F3D"/>
    <w:rsid w:val="007219DE"/>
    <w:rsid w:val="00722174"/>
    <w:rsid w:val="00723C88"/>
    <w:rsid w:val="00725CC4"/>
    <w:rsid w:val="00727230"/>
    <w:rsid w:val="007273E4"/>
    <w:rsid w:val="007273E7"/>
    <w:rsid w:val="00730053"/>
    <w:rsid w:val="0073073C"/>
    <w:rsid w:val="00732292"/>
    <w:rsid w:val="00733506"/>
    <w:rsid w:val="007338F2"/>
    <w:rsid w:val="00734579"/>
    <w:rsid w:val="00735902"/>
    <w:rsid w:val="0074452E"/>
    <w:rsid w:val="007452EB"/>
    <w:rsid w:val="00745FE2"/>
    <w:rsid w:val="007460A8"/>
    <w:rsid w:val="0074643F"/>
    <w:rsid w:val="00746A79"/>
    <w:rsid w:val="00750B01"/>
    <w:rsid w:val="0075375B"/>
    <w:rsid w:val="00753D22"/>
    <w:rsid w:val="0075417F"/>
    <w:rsid w:val="007542AA"/>
    <w:rsid w:val="0075437F"/>
    <w:rsid w:val="00756FB6"/>
    <w:rsid w:val="007575AA"/>
    <w:rsid w:val="007604C7"/>
    <w:rsid w:val="007606E6"/>
    <w:rsid w:val="00761D81"/>
    <w:rsid w:val="00761E35"/>
    <w:rsid w:val="007621E9"/>
    <w:rsid w:val="0076294E"/>
    <w:rsid w:val="00764B2E"/>
    <w:rsid w:val="00764C00"/>
    <w:rsid w:val="00766FEC"/>
    <w:rsid w:val="00770F0A"/>
    <w:rsid w:val="00771E75"/>
    <w:rsid w:val="00773E3B"/>
    <w:rsid w:val="00774E5A"/>
    <w:rsid w:val="00775565"/>
    <w:rsid w:val="0077558A"/>
    <w:rsid w:val="007764CD"/>
    <w:rsid w:val="007764D6"/>
    <w:rsid w:val="00777289"/>
    <w:rsid w:val="00781957"/>
    <w:rsid w:val="0078234C"/>
    <w:rsid w:val="00782A42"/>
    <w:rsid w:val="00782ECE"/>
    <w:rsid w:val="00783ADA"/>
    <w:rsid w:val="0078430F"/>
    <w:rsid w:val="00785019"/>
    <w:rsid w:val="00785A4B"/>
    <w:rsid w:val="00785EBA"/>
    <w:rsid w:val="00787693"/>
    <w:rsid w:val="007900D4"/>
    <w:rsid w:val="0079244E"/>
    <w:rsid w:val="00792F8E"/>
    <w:rsid w:val="007941D5"/>
    <w:rsid w:val="007A087D"/>
    <w:rsid w:val="007A0C0F"/>
    <w:rsid w:val="007A2562"/>
    <w:rsid w:val="007A2966"/>
    <w:rsid w:val="007A2DB8"/>
    <w:rsid w:val="007A3666"/>
    <w:rsid w:val="007A3C4D"/>
    <w:rsid w:val="007A3DB1"/>
    <w:rsid w:val="007A41E4"/>
    <w:rsid w:val="007A4F2B"/>
    <w:rsid w:val="007A54C2"/>
    <w:rsid w:val="007A5E7E"/>
    <w:rsid w:val="007A5EA3"/>
    <w:rsid w:val="007A69E7"/>
    <w:rsid w:val="007A7859"/>
    <w:rsid w:val="007B04C4"/>
    <w:rsid w:val="007B0FE6"/>
    <w:rsid w:val="007B0FF4"/>
    <w:rsid w:val="007B1980"/>
    <w:rsid w:val="007B2E28"/>
    <w:rsid w:val="007B3B33"/>
    <w:rsid w:val="007B5D7C"/>
    <w:rsid w:val="007B6D3E"/>
    <w:rsid w:val="007B75D1"/>
    <w:rsid w:val="007C0897"/>
    <w:rsid w:val="007C11A7"/>
    <w:rsid w:val="007C25FD"/>
    <w:rsid w:val="007C40D0"/>
    <w:rsid w:val="007C5848"/>
    <w:rsid w:val="007C5D20"/>
    <w:rsid w:val="007C706D"/>
    <w:rsid w:val="007C72E9"/>
    <w:rsid w:val="007C7C91"/>
    <w:rsid w:val="007D05EB"/>
    <w:rsid w:val="007D15C8"/>
    <w:rsid w:val="007D285D"/>
    <w:rsid w:val="007D4AC3"/>
    <w:rsid w:val="007D6547"/>
    <w:rsid w:val="007D7454"/>
    <w:rsid w:val="007E1539"/>
    <w:rsid w:val="007F0AD7"/>
    <w:rsid w:val="007F188C"/>
    <w:rsid w:val="007F33E5"/>
    <w:rsid w:val="007F37C5"/>
    <w:rsid w:val="007F423B"/>
    <w:rsid w:val="007F77D1"/>
    <w:rsid w:val="007F7854"/>
    <w:rsid w:val="0080152C"/>
    <w:rsid w:val="00802597"/>
    <w:rsid w:val="008030E2"/>
    <w:rsid w:val="00804A96"/>
    <w:rsid w:val="0080583E"/>
    <w:rsid w:val="00807D49"/>
    <w:rsid w:val="00810805"/>
    <w:rsid w:val="008115F1"/>
    <w:rsid w:val="00811616"/>
    <w:rsid w:val="00811F3B"/>
    <w:rsid w:val="0081301B"/>
    <w:rsid w:val="00813FAD"/>
    <w:rsid w:val="00814F60"/>
    <w:rsid w:val="00817199"/>
    <w:rsid w:val="00824850"/>
    <w:rsid w:val="00824AEB"/>
    <w:rsid w:val="008251DD"/>
    <w:rsid w:val="008272FF"/>
    <w:rsid w:val="008306B1"/>
    <w:rsid w:val="008307E9"/>
    <w:rsid w:val="00831CFC"/>
    <w:rsid w:val="00831DDE"/>
    <w:rsid w:val="00832408"/>
    <w:rsid w:val="00832B05"/>
    <w:rsid w:val="008344D8"/>
    <w:rsid w:val="00834EF3"/>
    <w:rsid w:val="008350E4"/>
    <w:rsid w:val="00842B07"/>
    <w:rsid w:val="0084443F"/>
    <w:rsid w:val="008446B5"/>
    <w:rsid w:val="00845E39"/>
    <w:rsid w:val="00846416"/>
    <w:rsid w:val="00850BC2"/>
    <w:rsid w:val="0085137D"/>
    <w:rsid w:val="00851968"/>
    <w:rsid w:val="00852063"/>
    <w:rsid w:val="00852726"/>
    <w:rsid w:val="00854016"/>
    <w:rsid w:val="00855010"/>
    <w:rsid w:val="008552D2"/>
    <w:rsid w:val="0085639B"/>
    <w:rsid w:val="00856EFF"/>
    <w:rsid w:val="00860457"/>
    <w:rsid w:val="00867AC2"/>
    <w:rsid w:val="00871620"/>
    <w:rsid w:val="008720C6"/>
    <w:rsid w:val="00872260"/>
    <w:rsid w:val="0087429F"/>
    <w:rsid w:val="008747FC"/>
    <w:rsid w:val="00874AB5"/>
    <w:rsid w:val="00874D65"/>
    <w:rsid w:val="008752AB"/>
    <w:rsid w:val="0087603B"/>
    <w:rsid w:val="00876097"/>
    <w:rsid w:val="008762CF"/>
    <w:rsid w:val="00877880"/>
    <w:rsid w:val="00880848"/>
    <w:rsid w:val="00882AC6"/>
    <w:rsid w:val="008832C1"/>
    <w:rsid w:val="008842EE"/>
    <w:rsid w:val="00884D37"/>
    <w:rsid w:val="0088534D"/>
    <w:rsid w:val="00886000"/>
    <w:rsid w:val="008878A3"/>
    <w:rsid w:val="00890280"/>
    <w:rsid w:val="0089059C"/>
    <w:rsid w:val="00890E47"/>
    <w:rsid w:val="008915E1"/>
    <w:rsid w:val="0089409B"/>
    <w:rsid w:val="0089467F"/>
    <w:rsid w:val="00895E46"/>
    <w:rsid w:val="008962D1"/>
    <w:rsid w:val="00896466"/>
    <w:rsid w:val="008A0A9F"/>
    <w:rsid w:val="008A1216"/>
    <w:rsid w:val="008A1371"/>
    <w:rsid w:val="008A330E"/>
    <w:rsid w:val="008A39CD"/>
    <w:rsid w:val="008A439B"/>
    <w:rsid w:val="008A5DA9"/>
    <w:rsid w:val="008B0DCB"/>
    <w:rsid w:val="008B255A"/>
    <w:rsid w:val="008B4B1D"/>
    <w:rsid w:val="008B4B3A"/>
    <w:rsid w:val="008B5F38"/>
    <w:rsid w:val="008B65BA"/>
    <w:rsid w:val="008B65E7"/>
    <w:rsid w:val="008B67E5"/>
    <w:rsid w:val="008B6D5A"/>
    <w:rsid w:val="008B7E73"/>
    <w:rsid w:val="008C070F"/>
    <w:rsid w:val="008C077E"/>
    <w:rsid w:val="008C1751"/>
    <w:rsid w:val="008C31AE"/>
    <w:rsid w:val="008C4CF1"/>
    <w:rsid w:val="008C5C62"/>
    <w:rsid w:val="008C6806"/>
    <w:rsid w:val="008C6E2E"/>
    <w:rsid w:val="008D003E"/>
    <w:rsid w:val="008D1D8D"/>
    <w:rsid w:val="008D243F"/>
    <w:rsid w:val="008D3AEA"/>
    <w:rsid w:val="008D3F20"/>
    <w:rsid w:val="008D5305"/>
    <w:rsid w:val="008D5EA5"/>
    <w:rsid w:val="008D7AFD"/>
    <w:rsid w:val="008E19C1"/>
    <w:rsid w:val="008E5060"/>
    <w:rsid w:val="008E60C8"/>
    <w:rsid w:val="008E6901"/>
    <w:rsid w:val="008E7FA5"/>
    <w:rsid w:val="008F1181"/>
    <w:rsid w:val="008F1549"/>
    <w:rsid w:val="008F1A85"/>
    <w:rsid w:val="008F31DF"/>
    <w:rsid w:val="008F7205"/>
    <w:rsid w:val="008F720A"/>
    <w:rsid w:val="008F78FF"/>
    <w:rsid w:val="0090120C"/>
    <w:rsid w:val="009023DB"/>
    <w:rsid w:val="00902436"/>
    <w:rsid w:val="00902935"/>
    <w:rsid w:val="0090299C"/>
    <w:rsid w:val="009038C5"/>
    <w:rsid w:val="00907EC6"/>
    <w:rsid w:val="009105A1"/>
    <w:rsid w:val="0091164E"/>
    <w:rsid w:val="00912FBE"/>
    <w:rsid w:val="009134BF"/>
    <w:rsid w:val="0092198F"/>
    <w:rsid w:val="00922274"/>
    <w:rsid w:val="009233AA"/>
    <w:rsid w:val="009238EF"/>
    <w:rsid w:val="0092435A"/>
    <w:rsid w:val="009257C5"/>
    <w:rsid w:val="009263F4"/>
    <w:rsid w:val="009265DE"/>
    <w:rsid w:val="00930304"/>
    <w:rsid w:val="00933C15"/>
    <w:rsid w:val="009343E1"/>
    <w:rsid w:val="009344BA"/>
    <w:rsid w:val="00937F07"/>
    <w:rsid w:val="00942340"/>
    <w:rsid w:val="009433BC"/>
    <w:rsid w:val="00944732"/>
    <w:rsid w:val="00944F81"/>
    <w:rsid w:val="00945ABC"/>
    <w:rsid w:val="0094633E"/>
    <w:rsid w:val="00947A21"/>
    <w:rsid w:val="00947AB1"/>
    <w:rsid w:val="00947F7E"/>
    <w:rsid w:val="009518DA"/>
    <w:rsid w:val="00952623"/>
    <w:rsid w:val="00953347"/>
    <w:rsid w:val="009541A1"/>
    <w:rsid w:val="00955C20"/>
    <w:rsid w:val="0095712C"/>
    <w:rsid w:val="009575B1"/>
    <w:rsid w:val="00957731"/>
    <w:rsid w:val="009607C9"/>
    <w:rsid w:val="0096125F"/>
    <w:rsid w:val="0096145C"/>
    <w:rsid w:val="00961544"/>
    <w:rsid w:val="0096252A"/>
    <w:rsid w:val="009627BE"/>
    <w:rsid w:val="009704A7"/>
    <w:rsid w:val="00971263"/>
    <w:rsid w:val="00972F9A"/>
    <w:rsid w:val="009734AC"/>
    <w:rsid w:val="009735AC"/>
    <w:rsid w:val="00973981"/>
    <w:rsid w:val="00973B28"/>
    <w:rsid w:val="00974824"/>
    <w:rsid w:val="009778CC"/>
    <w:rsid w:val="009779A5"/>
    <w:rsid w:val="00981EF8"/>
    <w:rsid w:val="00983A73"/>
    <w:rsid w:val="00983E40"/>
    <w:rsid w:val="00985AB1"/>
    <w:rsid w:val="00986336"/>
    <w:rsid w:val="009865A7"/>
    <w:rsid w:val="009869E5"/>
    <w:rsid w:val="00987253"/>
    <w:rsid w:val="00987393"/>
    <w:rsid w:val="0098752C"/>
    <w:rsid w:val="009879F0"/>
    <w:rsid w:val="00987AA2"/>
    <w:rsid w:val="00990511"/>
    <w:rsid w:val="009913A0"/>
    <w:rsid w:val="00991693"/>
    <w:rsid w:val="00991B7C"/>
    <w:rsid w:val="00994210"/>
    <w:rsid w:val="009964A6"/>
    <w:rsid w:val="00996B01"/>
    <w:rsid w:val="009A1AB4"/>
    <w:rsid w:val="009A1D52"/>
    <w:rsid w:val="009A35EC"/>
    <w:rsid w:val="009A40FA"/>
    <w:rsid w:val="009A4558"/>
    <w:rsid w:val="009A4690"/>
    <w:rsid w:val="009A4FAC"/>
    <w:rsid w:val="009A54DE"/>
    <w:rsid w:val="009A7621"/>
    <w:rsid w:val="009B0CA9"/>
    <w:rsid w:val="009B26F7"/>
    <w:rsid w:val="009B2754"/>
    <w:rsid w:val="009B2C8A"/>
    <w:rsid w:val="009B2CD0"/>
    <w:rsid w:val="009B5CA1"/>
    <w:rsid w:val="009B62AD"/>
    <w:rsid w:val="009B6771"/>
    <w:rsid w:val="009B7215"/>
    <w:rsid w:val="009C0FF3"/>
    <w:rsid w:val="009C11CC"/>
    <w:rsid w:val="009C2647"/>
    <w:rsid w:val="009C2960"/>
    <w:rsid w:val="009C2BC8"/>
    <w:rsid w:val="009C2F4E"/>
    <w:rsid w:val="009C4C11"/>
    <w:rsid w:val="009C60CB"/>
    <w:rsid w:val="009C629B"/>
    <w:rsid w:val="009D3AD9"/>
    <w:rsid w:val="009D3ADE"/>
    <w:rsid w:val="009D6909"/>
    <w:rsid w:val="009D7060"/>
    <w:rsid w:val="009E1128"/>
    <w:rsid w:val="009E3090"/>
    <w:rsid w:val="009E333F"/>
    <w:rsid w:val="009E335C"/>
    <w:rsid w:val="009E4050"/>
    <w:rsid w:val="009E5197"/>
    <w:rsid w:val="009E521B"/>
    <w:rsid w:val="009E5D12"/>
    <w:rsid w:val="009E602E"/>
    <w:rsid w:val="009E65FE"/>
    <w:rsid w:val="009E6DF1"/>
    <w:rsid w:val="009F06A3"/>
    <w:rsid w:val="009F0F7A"/>
    <w:rsid w:val="009F1019"/>
    <w:rsid w:val="009F16DA"/>
    <w:rsid w:val="009F1DF1"/>
    <w:rsid w:val="009F26C0"/>
    <w:rsid w:val="009F29AF"/>
    <w:rsid w:val="009F3BCD"/>
    <w:rsid w:val="009F4211"/>
    <w:rsid w:val="009F4B63"/>
    <w:rsid w:val="009F5BDD"/>
    <w:rsid w:val="00A004F5"/>
    <w:rsid w:val="00A01D63"/>
    <w:rsid w:val="00A0218A"/>
    <w:rsid w:val="00A030CF"/>
    <w:rsid w:val="00A05022"/>
    <w:rsid w:val="00A062F7"/>
    <w:rsid w:val="00A070C0"/>
    <w:rsid w:val="00A076A3"/>
    <w:rsid w:val="00A07A8F"/>
    <w:rsid w:val="00A125B9"/>
    <w:rsid w:val="00A12CDD"/>
    <w:rsid w:val="00A21BF5"/>
    <w:rsid w:val="00A22260"/>
    <w:rsid w:val="00A23555"/>
    <w:rsid w:val="00A23BA0"/>
    <w:rsid w:val="00A23DA5"/>
    <w:rsid w:val="00A27833"/>
    <w:rsid w:val="00A27A9A"/>
    <w:rsid w:val="00A31397"/>
    <w:rsid w:val="00A33588"/>
    <w:rsid w:val="00A33850"/>
    <w:rsid w:val="00A34DDC"/>
    <w:rsid w:val="00A3625D"/>
    <w:rsid w:val="00A37548"/>
    <w:rsid w:val="00A42726"/>
    <w:rsid w:val="00A444D2"/>
    <w:rsid w:val="00A45A67"/>
    <w:rsid w:val="00A46074"/>
    <w:rsid w:val="00A466DC"/>
    <w:rsid w:val="00A503E2"/>
    <w:rsid w:val="00A5106C"/>
    <w:rsid w:val="00A54156"/>
    <w:rsid w:val="00A54578"/>
    <w:rsid w:val="00A548BD"/>
    <w:rsid w:val="00A54FDF"/>
    <w:rsid w:val="00A55878"/>
    <w:rsid w:val="00A56C02"/>
    <w:rsid w:val="00A56F48"/>
    <w:rsid w:val="00A57665"/>
    <w:rsid w:val="00A5769D"/>
    <w:rsid w:val="00A64A51"/>
    <w:rsid w:val="00A66133"/>
    <w:rsid w:val="00A67547"/>
    <w:rsid w:val="00A67D2E"/>
    <w:rsid w:val="00A70896"/>
    <w:rsid w:val="00A72266"/>
    <w:rsid w:val="00A72299"/>
    <w:rsid w:val="00A7294A"/>
    <w:rsid w:val="00A72E66"/>
    <w:rsid w:val="00A74766"/>
    <w:rsid w:val="00A74DD7"/>
    <w:rsid w:val="00A753EA"/>
    <w:rsid w:val="00A7700B"/>
    <w:rsid w:val="00A771AF"/>
    <w:rsid w:val="00A80523"/>
    <w:rsid w:val="00A805A0"/>
    <w:rsid w:val="00A8066D"/>
    <w:rsid w:val="00A809FA"/>
    <w:rsid w:val="00A82A35"/>
    <w:rsid w:val="00A83F21"/>
    <w:rsid w:val="00A85797"/>
    <w:rsid w:val="00A860F1"/>
    <w:rsid w:val="00A87AF7"/>
    <w:rsid w:val="00A934BF"/>
    <w:rsid w:val="00A9417D"/>
    <w:rsid w:val="00AA05CE"/>
    <w:rsid w:val="00AA232F"/>
    <w:rsid w:val="00AA26BD"/>
    <w:rsid w:val="00AA2D92"/>
    <w:rsid w:val="00AA3B9D"/>
    <w:rsid w:val="00AA4041"/>
    <w:rsid w:val="00AA521D"/>
    <w:rsid w:val="00AA5CB3"/>
    <w:rsid w:val="00AA69CC"/>
    <w:rsid w:val="00AB1CAD"/>
    <w:rsid w:val="00AB3ECF"/>
    <w:rsid w:val="00AB4BB9"/>
    <w:rsid w:val="00AB4E19"/>
    <w:rsid w:val="00AB65A8"/>
    <w:rsid w:val="00AB78F6"/>
    <w:rsid w:val="00AC07DF"/>
    <w:rsid w:val="00AC08DA"/>
    <w:rsid w:val="00AC23FF"/>
    <w:rsid w:val="00AC2585"/>
    <w:rsid w:val="00AC301C"/>
    <w:rsid w:val="00AC324F"/>
    <w:rsid w:val="00AC4442"/>
    <w:rsid w:val="00AC6C92"/>
    <w:rsid w:val="00AC6F99"/>
    <w:rsid w:val="00AD22AC"/>
    <w:rsid w:val="00AD2DAC"/>
    <w:rsid w:val="00AD43D9"/>
    <w:rsid w:val="00AD4713"/>
    <w:rsid w:val="00AD47E1"/>
    <w:rsid w:val="00AD58C8"/>
    <w:rsid w:val="00AD6121"/>
    <w:rsid w:val="00AD6CDA"/>
    <w:rsid w:val="00AD7A0A"/>
    <w:rsid w:val="00AE037C"/>
    <w:rsid w:val="00AE04B1"/>
    <w:rsid w:val="00AE156E"/>
    <w:rsid w:val="00AE175D"/>
    <w:rsid w:val="00AE1EB1"/>
    <w:rsid w:val="00AE1ED2"/>
    <w:rsid w:val="00AE360D"/>
    <w:rsid w:val="00AE43BD"/>
    <w:rsid w:val="00AF0952"/>
    <w:rsid w:val="00AF0A6B"/>
    <w:rsid w:val="00AF2354"/>
    <w:rsid w:val="00AF3500"/>
    <w:rsid w:val="00AF3A10"/>
    <w:rsid w:val="00AF52DF"/>
    <w:rsid w:val="00AF732B"/>
    <w:rsid w:val="00B008F3"/>
    <w:rsid w:val="00B00F45"/>
    <w:rsid w:val="00B01EBD"/>
    <w:rsid w:val="00B023AB"/>
    <w:rsid w:val="00B025F1"/>
    <w:rsid w:val="00B02688"/>
    <w:rsid w:val="00B0332C"/>
    <w:rsid w:val="00B03844"/>
    <w:rsid w:val="00B0600F"/>
    <w:rsid w:val="00B06158"/>
    <w:rsid w:val="00B1098E"/>
    <w:rsid w:val="00B1205D"/>
    <w:rsid w:val="00B12843"/>
    <w:rsid w:val="00B12D29"/>
    <w:rsid w:val="00B130F7"/>
    <w:rsid w:val="00B14D67"/>
    <w:rsid w:val="00B14F44"/>
    <w:rsid w:val="00B15CB3"/>
    <w:rsid w:val="00B172EB"/>
    <w:rsid w:val="00B216B7"/>
    <w:rsid w:val="00B219EC"/>
    <w:rsid w:val="00B2246F"/>
    <w:rsid w:val="00B2316F"/>
    <w:rsid w:val="00B25C80"/>
    <w:rsid w:val="00B2643D"/>
    <w:rsid w:val="00B26CE2"/>
    <w:rsid w:val="00B270DA"/>
    <w:rsid w:val="00B317BF"/>
    <w:rsid w:val="00B33C95"/>
    <w:rsid w:val="00B3523B"/>
    <w:rsid w:val="00B37241"/>
    <w:rsid w:val="00B4234A"/>
    <w:rsid w:val="00B438C1"/>
    <w:rsid w:val="00B439FD"/>
    <w:rsid w:val="00B44BD0"/>
    <w:rsid w:val="00B45764"/>
    <w:rsid w:val="00B45E5E"/>
    <w:rsid w:val="00B46417"/>
    <w:rsid w:val="00B468D6"/>
    <w:rsid w:val="00B50D8F"/>
    <w:rsid w:val="00B51B73"/>
    <w:rsid w:val="00B53223"/>
    <w:rsid w:val="00B535BC"/>
    <w:rsid w:val="00B538B4"/>
    <w:rsid w:val="00B53D5B"/>
    <w:rsid w:val="00B54158"/>
    <w:rsid w:val="00B55349"/>
    <w:rsid w:val="00B564CB"/>
    <w:rsid w:val="00B566C2"/>
    <w:rsid w:val="00B57DCA"/>
    <w:rsid w:val="00B60C78"/>
    <w:rsid w:val="00B62205"/>
    <w:rsid w:val="00B6255C"/>
    <w:rsid w:val="00B63C59"/>
    <w:rsid w:val="00B640B7"/>
    <w:rsid w:val="00B66BA1"/>
    <w:rsid w:val="00B701F6"/>
    <w:rsid w:val="00B70F9F"/>
    <w:rsid w:val="00B717B4"/>
    <w:rsid w:val="00B71BDC"/>
    <w:rsid w:val="00B722A6"/>
    <w:rsid w:val="00B7558D"/>
    <w:rsid w:val="00B77BF2"/>
    <w:rsid w:val="00B77FED"/>
    <w:rsid w:val="00B800B7"/>
    <w:rsid w:val="00B807B5"/>
    <w:rsid w:val="00B812A0"/>
    <w:rsid w:val="00B826DD"/>
    <w:rsid w:val="00B84996"/>
    <w:rsid w:val="00B86924"/>
    <w:rsid w:val="00B87354"/>
    <w:rsid w:val="00B876D8"/>
    <w:rsid w:val="00B9092F"/>
    <w:rsid w:val="00B91370"/>
    <w:rsid w:val="00B934FD"/>
    <w:rsid w:val="00B948F5"/>
    <w:rsid w:val="00B94ED6"/>
    <w:rsid w:val="00B97A60"/>
    <w:rsid w:val="00B97B80"/>
    <w:rsid w:val="00BA0271"/>
    <w:rsid w:val="00BA24F1"/>
    <w:rsid w:val="00BA4258"/>
    <w:rsid w:val="00BA4B74"/>
    <w:rsid w:val="00BA4D83"/>
    <w:rsid w:val="00BA5189"/>
    <w:rsid w:val="00BA5D1C"/>
    <w:rsid w:val="00BA68F9"/>
    <w:rsid w:val="00BA6AAC"/>
    <w:rsid w:val="00BA71BC"/>
    <w:rsid w:val="00BB07FE"/>
    <w:rsid w:val="00BB1244"/>
    <w:rsid w:val="00BB12D4"/>
    <w:rsid w:val="00BB16DD"/>
    <w:rsid w:val="00BB4432"/>
    <w:rsid w:val="00BB4504"/>
    <w:rsid w:val="00BB47A3"/>
    <w:rsid w:val="00BB5897"/>
    <w:rsid w:val="00BC0811"/>
    <w:rsid w:val="00BC2074"/>
    <w:rsid w:val="00BC318D"/>
    <w:rsid w:val="00BC3BD3"/>
    <w:rsid w:val="00BC4C65"/>
    <w:rsid w:val="00BC4E07"/>
    <w:rsid w:val="00BC5B9A"/>
    <w:rsid w:val="00BC71BB"/>
    <w:rsid w:val="00BD11EC"/>
    <w:rsid w:val="00BD1796"/>
    <w:rsid w:val="00BD1A24"/>
    <w:rsid w:val="00BD29F9"/>
    <w:rsid w:val="00BD2AB6"/>
    <w:rsid w:val="00BD76C5"/>
    <w:rsid w:val="00BD7806"/>
    <w:rsid w:val="00BE2477"/>
    <w:rsid w:val="00BE2953"/>
    <w:rsid w:val="00BE4C1F"/>
    <w:rsid w:val="00BF1613"/>
    <w:rsid w:val="00BF19B9"/>
    <w:rsid w:val="00BF2950"/>
    <w:rsid w:val="00BF4B2D"/>
    <w:rsid w:val="00BF582D"/>
    <w:rsid w:val="00C00030"/>
    <w:rsid w:val="00C020BE"/>
    <w:rsid w:val="00C036F2"/>
    <w:rsid w:val="00C037F2"/>
    <w:rsid w:val="00C04355"/>
    <w:rsid w:val="00C048F9"/>
    <w:rsid w:val="00C05F49"/>
    <w:rsid w:val="00C076FF"/>
    <w:rsid w:val="00C109B2"/>
    <w:rsid w:val="00C10EB7"/>
    <w:rsid w:val="00C1274D"/>
    <w:rsid w:val="00C13C71"/>
    <w:rsid w:val="00C1424A"/>
    <w:rsid w:val="00C14DAF"/>
    <w:rsid w:val="00C159F3"/>
    <w:rsid w:val="00C15DBD"/>
    <w:rsid w:val="00C16A5F"/>
    <w:rsid w:val="00C16EF4"/>
    <w:rsid w:val="00C2026F"/>
    <w:rsid w:val="00C217C6"/>
    <w:rsid w:val="00C218AC"/>
    <w:rsid w:val="00C22387"/>
    <w:rsid w:val="00C22FE8"/>
    <w:rsid w:val="00C232A6"/>
    <w:rsid w:val="00C2349D"/>
    <w:rsid w:val="00C24C4D"/>
    <w:rsid w:val="00C26666"/>
    <w:rsid w:val="00C26750"/>
    <w:rsid w:val="00C26769"/>
    <w:rsid w:val="00C27F94"/>
    <w:rsid w:val="00C3226E"/>
    <w:rsid w:val="00C33CDC"/>
    <w:rsid w:val="00C36094"/>
    <w:rsid w:val="00C37AD7"/>
    <w:rsid w:val="00C4116E"/>
    <w:rsid w:val="00C44F0D"/>
    <w:rsid w:val="00C4566B"/>
    <w:rsid w:val="00C47FF1"/>
    <w:rsid w:val="00C508B8"/>
    <w:rsid w:val="00C519AE"/>
    <w:rsid w:val="00C519CD"/>
    <w:rsid w:val="00C527C5"/>
    <w:rsid w:val="00C52DC2"/>
    <w:rsid w:val="00C56DC5"/>
    <w:rsid w:val="00C576C9"/>
    <w:rsid w:val="00C60886"/>
    <w:rsid w:val="00C6264B"/>
    <w:rsid w:val="00C62DD6"/>
    <w:rsid w:val="00C64059"/>
    <w:rsid w:val="00C650DD"/>
    <w:rsid w:val="00C6568A"/>
    <w:rsid w:val="00C657E2"/>
    <w:rsid w:val="00C659AD"/>
    <w:rsid w:val="00C679AB"/>
    <w:rsid w:val="00C71317"/>
    <w:rsid w:val="00C73441"/>
    <w:rsid w:val="00C745C9"/>
    <w:rsid w:val="00C804F5"/>
    <w:rsid w:val="00C83F5C"/>
    <w:rsid w:val="00C84AD4"/>
    <w:rsid w:val="00C906B8"/>
    <w:rsid w:val="00C943CB"/>
    <w:rsid w:val="00C944FF"/>
    <w:rsid w:val="00C95DF1"/>
    <w:rsid w:val="00C9689C"/>
    <w:rsid w:val="00C9724E"/>
    <w:rsid w:val="00CA09EA"/>
    <w:rsid w:val="00CA14F0"/>
    <w:rsid w:val="00CA1B84"/>
    <w:rsid w:val="00CA37B4"/>
    <w:rsid w:val="00CA3828"/>
    <w:rsid w:val="00CA3988"/>
    <w:rsid w:val="00CA44AC"/>
    <w:rsid w:val="00CA4B3A"/>
    <w:rsid w:val="00CA51B4"/>
    <w:rsid w:val="00CB017D"/>
    <w:rsid w:val="00CB16E1"/>
    <w:rsid w:val="00CB16FF"/>
    <w:rsid w:val="00CB5750"/>
    <w:rsid w:val="00CB6F81"/>
    <w:rsid w:val="00CB72F9"/>
    <w:rsid w:val="00CB7961"/>
    <w:rsid w:val="00CB7BDE"/>
    <w:rsid w:val="00CB7DAE"/>
    <w:rsid w:val="00CC16AD"/>
    <w:rsid w:val="00CC3AF6"/>
    <w:rsid w:val="00CC47DD"/>
    <w:rsid w:val="00CC4D8C"/>
    <w:rsid w:val="00CC5A09"/>
    <w:rsid w:val="00CC7387"/>
    <w:rsid w:val="00CC7BB3"/>
    <w:rsid w:val="00CD177B"/>
    <w:rsid w:val="00CD2537"/>
    <w:rsid w:val="00CD4E56"/>
    <w:rsid w:val="00CD4F7E"/>
    <w:rsid w:val="00CD5378"/>
    <w:rsid w:val="00CD607C"/>
    <w:rsid w:val="00CD6CF3"/>
    <w:rsid w:val="00CD6E29"/>
    <w:rsid w:val="00CD7985"/>
    <w:rsid w:val="00CE02C6"/>
    <w:rsid w:val="00CE04D8"/>
    <w:rsid w:val="00CE0B2F"/>
    <w:rsid w:val="00CE28C7"/>
    <w:rsid w:val="00CE2D45"/>
    <w:rsid w:val="00CE3E3D"/>
    <w:rsid w:val="00CE4F46"/>
    <w:rsid w:val="00CE689C"/>
    <w:rsid w:val="00CF3977"/>
    <w:rsid w:val="00D008A3"/>
    <w:rsid w:val="00D01218"/>
    <w:rsid w:val="00D04756"/>
    <w:rsid w:val="00D04CEC"/>
    <w:rsid w:val="00D0554A"/>
    <w:rsid w:val="00D05D14"/>
    <w:rsid w:val="00D0632E"/>
    <w:rsid w:val="00D07C8C"/>
    <w:rsid w:val="00D10E42"/>
    <w:rsid w:val="00D1144C"/>
    <w:rsid w:val="00D12D01"/>
    <w:rsid w:val="00D147ED"/>
    <w:rsid w:val="00D16038"/>
    <w:rsid w:val="00D16BD2"/>
    <w:rsid w:val="00D175DF"/>
    <w:rsid w:val="00D177BE"/>
    <w:rsid w:val="00D203D1"/>
    <w:rsid w:val="00D20E0C"/>
    <w:rsid w:val="00D21642"/>
    <w:rsid w:val="00D22498"/>
    <w:rsid w:val="00D23B21"/>
    <w:rsid w:val="00D254BA"/>
    <w:rsid w:val="00D25722"/>
    <w:rsid w:val="00D27562"/>
    <w:rsid w:val="00D30751"/>
    <w:rsid w:val="00D30769"/>
    <w:rsid w:val="00D31468"/>
    <w:rsid w:val="00D31AE6"/>
    <w:rsid w:val="00D31B94"/>
    <w:rsid w:val="00D32822"/>
    <w:rsid w:val="00D331E8"/>
    <w:rsid w:val="00D33B10"/>
    <w:rsid w:val="00D346CC"/>
    <w:rsid w:val="00D34E89"/>
    <w:rsid w:val="00D37264"/>
    <w:rsid w:val="00D375CA"/>
    <w:rsid w:val="00D3760E"/>
    <w:rsid w:val="00D411A3"/>
    <w:rsid w:val="00D41A3F"/>
    <w:rsid w:val="00D421B3"/>
    <w:rsid w:val="00D42626"/>
    <w:rsid w:val="00D43866"/>
    <w:rsid w:val="00D44F7C"/>
    <w:rsid w:val="00D45119"/>
    <w:rsid w:val="00D45343"/>
    <w:rsid w:val="00D509CC"/>
    <w:rsid w:val="00D510FF"/>
    <w:rsid w:val="00D5242E"/>
    <w:rsid w:val="00D52F47"/>
    <w:rsid w:val="00D53F58"/>
    <w:rsid w:val="00D53FE0"/>
    <w:rsid w:val="00D54558"/>
    <w:rsid w:val="00D54817"/>
    <w:rsid w:val="00D5716B"/>
    <w:rsid w:val="00D57CD6"/>
    <w:rsid w:val="00D57F69"/>
    <w:rsid w:val="00D60DF6"/>
    <w:rsid w:val="00D6584E"/>
    <w:rsid w:val="00D66D62"/>
    <w:rsid w:val="00D670C1"/>
    <w:rsid w:val="00D677D3"/>
    <w:rsid w:val="00D726E3"/>
    <w:rsid w:val="00D741A6"/>
    <w:rsid w:val="00D741B5"/>
    <w:rsid w:val="00D7532A"/>
    <w:rsid w:val="00D7685D"/>
    <w:rsid w:val="00D76A06"/>
    <w:rsid w:val="00D77F14"/>
    <w:rsid w:val="00D77F8C"/>
    <w:rsid w:val="00D82EEC"/>
    <w:rsid w:val="00D83F2E"/>
    <w:rsid w:val="00D85DBB"/>
    <w:rsid w:val="00D90937"/>
    <w:rsid w:val="00D91F34"/>
    <w:rsid w:val="00D920A0"/>
    <w:rsid w:val="00D94EC8"/>
    <w:rsid w:val="00D959DB"/>
    <w:rsid w:val="00D9654E"/>
    <w:rsid w:val="00D96FBC"/>
    <w:rsid w:val="00D972DF"/>
    <w:rsid w:val="00D977AC"/>
    <w:rsid w:val="00D97D11"/>
    <w:rsid w:val="00DA091D"/>
    <w:rsid w:val="00DA0FF4"/>
    <w:rsid w:val="00DA39E9"/>
    <w:rsid w:val="00DA3CAA"/>
    <w:rsid w:val="00DA472D"/>
    <w:rsid w:val="00DA4B9B"/>
    <w:rsid w:val="00DA633E"/>
    <w:rsid w:val="00DA674C"/>
    <w:rsid w:val="00DA77EE"/>
    <w:rsid w:val="00DA7EF7"/>
    <w:rsid w:val="00DB2BE7"/>
    <w:rsid w:val="00DB3028"/>
    <w:rsid w:val="00DB3294"/>
    <w:rsid w:val="00DB6777"/>
    <w:rsid w:val="00DC0D63"/>
    <w:rsid w:val="00DC12CE"/>
    <w:rsid w:val="00DC2138"/>
    <w:rsid w:val="00DC42AD"/>
    <w:rsid w:val="00DC5FA5"/>
    <w:rsid w:val="00DC6831"/>
    <w:rsid w:val="00DC7667"/>
    <w:rsid w:val="00DC7948"/>
    <w:rsid w:val="00DD004E"/>
    <w:rsid w:val="00DD1140"/>
    <w:rsid w:val="00DD15AE"/>
    <w:rsid w:val="00DD25FD"/>
    <w:rsid w:val="00DD2C8E"/>
    <w:rsid w:val="00DD35FC"/>
    <w:rsid w:val="00DE14A9"/>
    <w:rsid w:val="00DE29D6"/>
    <w:rsid w:val="00DE4208"/>
    <w:rsid w:val="00DE5A75"/>
    <w:rsid w:val="00DE5CA9"/>
    <w:rsid w:val="00DE71E9"/>
    <w:rsid w:val="00DF0F3C"/>
    <w:rsid w:val="00DF20D3"/>
    <w:rsid w:val="00DF2E94"/>
    <w:rsid w:val="00DF3782"/>
    <w:rsid w:val="00DF4AC9"/>
    <w:rsid w:val="00DF4FE8"/>
    <w:rsid w:val="00DF67DC"/>
    <w:rsid w:val="00DF6B55"/>
    <w:rsid w:val="00DF752E"/>
    <w:rsid w:val="00E0059D"/>
    <w:rsid w:val="00E00898"/>
    <w:rsid w:val="00E00D4D"/>
    <w:rsid w:val="00E07B63"/>
    <w:rsid w:val="00E102AA"/>
    <w:rsid w:val="00E103FC"/>
    <w:rsid w:val="00E109F0"/>
    <w:rsid w:val="00E123DA"/>
    <w:rsid w:val="00E1540F"/>
    <w:rsid w:val="00E155A6"/>
    <w:rsid w:val="00E15691"/>
    <w:rsid w:val="00E1719A"/>
    <w:rsid w:val="00E201EA"/>
    <w:rsid w:val="00E21C0A"/>
    <w:rsid w:val="00E21C83"/>
    <w:rsid w:val="00E22C6F"/>
    <w:rsid w:val="00E24398"/>
    <w:rsid w:val="00E248A4"/>
    <w:rsid w:val="00E25B36"/>
    <w:rsid w:val="00E26890"/>
    <w:rsid w:val="00E32757"/>
    <w:rsid w:val="00E34A11"/>
    <w:rsid w:val="00E37871"/>
    <w:rsid w:val="00E41036"/>
    <w:rsid w:val="00E41C62"/>
    <w:rsid w:val="00E447B4"/>
    <w:rsid w:val="00E4548E"/>
    <w:rsid w:val="00E45722"/>
    <w:rsid w:val="00E459FF"/>
    <w:rsid w:val="00E46641"/>
    <w:rsid w:val="00E52727"/>
    <w:rsid w:val="00E52F70"/>
    <w:rsid w:val="00E5332A"/>
    <w:rsid w:val="00E543D8"/>
    <w:rsid w:val="00E55BD3"/>
    <w:rsid w:val="00E57487"/>
    <w:rsid w:val="00E5774B"/>
    <w:rsid w:val="00E63C80"/>
    <w:rsid w:val="00E640E0"/>
    <w:rsid w:val="00E644DD"/>
    <w:rsid w:val="00E6618A"/>
    <w:rsid w:val="00E66409"/>
    <w:rsid w:val="00E67327"/>
    <w:rsid w:val="00E67C2B"/>
    <w:rsid w:val="00E71938"/>
    <w:rsid w:val="00E71E33"/>
    <w:rsid w:val="00E72EB0"/>
    <w:rsid w:val="00E74870"/>
    <w:rsid w:val="00E74F0A"/>
    <w:rsid w:val="00E75BDE"/>
    <w:rsid w:val="00E75EE2"/>
    <w:rsid w:val="00E8018E"/>
    <w:rsid w:val="00E803EB"/>
    <w:rsid w:val="00E80971"/>
    <w:rsid w:val="00E827BD"/>
    <w:rsid w:val="00E82841"/>
    <w:rsid w:val="00E837A5"/>
    <w:rsid w:val="00E83E78"/>
    <w:rsid w:val="00E85962"/>
    <w:rsid w:val="00E85A5E"/>
    <w:rsid w:val="00E85B27"/>
    <w:rsid w:val="00E85EF9"/>
    <w:rsid w:val="00E862A5"/>
    <w:rsid w:val="00E86663"/>
    <w:rsid w:val="00E877C5"/>
    <w:rsid w:val="00E87800"/>
    <w:rsid w:val="00E91722"/>
    <w:rsid w:val="00E91D74"/>
    <w:rsid w:val="00E92A6A"/>
    <w:rsid w:val="00E92D39"/>
    <w:rsid w:val="00E939D5"/>
    <w:rsid w:val="00E94EDD"/>
    <w:rsid w:val="00E9541D"/>
    <w:rsid w:val="00E966FD"/>
    <w:rsid w:val="00E96D7E"/>
    <w:rsid w:val="00E973C9"/>
    <w:rsid w:val="00EA1D69"/>
    <w:rsid w:val="00EA2B5A"/>
    <w:rsid w:val="00EA36F9"/>
    <w:rsid w:val="00EA3943"/>
    <w:rsid w:val="00EA7BA7"/>
    <w:rsid w:val="00EB072B"/>
    <w:rsid w:val="00EB1492"/>
    <w:rsid w:val="00EB1BCB"/>
    <w:rsid w:val="00EB22BE"/>
    <w:rsid w:val="00EB294C"/>
    <w:rsid w:val="00EB39F1"/>
    <w:rsid w:val="00EB400F"/>
    <w:rsid w:val="00EB4AE8"/>
    <w:rsid w:val="00EB6D30"/>
    <w:rsid w:val="00EC0016"/>
    <w:rsid w:val="00EC0BB0"/>
    <w:rsid w:val="00EC1376"/>
    <w:rsid w:val="00EC1A60"/>
    <w:rsid w:val="00EC1E9C"/>
    <w:rsid w:val="00EC2508"/>
    <w:rsid w:val="00EC3120"/>
    <w:rsid w:val="00EC404C"/>
    <w:rsid w:val="00EC4484"/>
    <w:rsid w:val="00EC4B0D"/>
    <w:rsid w:val="00EC4BB2"/>
    <w:rsid w:val="00EC68FB"/>
    <w:rsid w:val="00EC6F8D"/>
    <w:rsid w:val="00ED0DDF"/>
    <w:rsid w:val="00ED1D8B"/>
    <w:rsid w:val="00ED1D93"/>
    <w:rsid w:val="00ED299C"/>
    <w:rsid w:val="00ED32C7"/>
    <w:rsid w:val="00ED3730"/>
    <w:rsid w:val="00ED4057"/>
    <w:rsid w:val="00ED57C0"/>
    <w:rsid w:val="00ED76F1"/>
    <w:rsid w:val="00ED7C46"/>
    <w:rsid w:val="00EE0FB5"/>
    <w:rsid w:val="00EE17A5"/>
    <w:rsid w:val="00EE2971"/>
    <w:rsid w:val="00EE42DB"/>
    <w:rsid w:val="00EE7058"/>
    <w:rsid w:val="00EF0E08"/>
    <w:rsid w:val="00EF1533"/>
    <w:rsid w:val="00EF263B"/>
    <w:rsid w:val="00EF319A"/>
    <w:rsid w:val="00EF3525"/>
    <w:rsid w:val="00EF51D8"/>
    <w:rsid w:val="00EF592B"/>
    <w:rsid w:val="00F00DA9"/>
    <w:rsid w:val="00F0189F"/>
    <w:rsid w:val="00F0226B"/>
    <w:rsid w:val="00F02533"/>
    <w:rsid w:val="00F03341"/>
    <w:rsid w:val="00F04026"/>
    <w:rsid w:val="00F04364"/>
    <w:rsid w:val="00F04D58"/>
    <w:rsid w:val="00F077B4"/>
    <w:rsid w:val="00F10040"/>
    <w:rsid w:val="00F12DAD"/>
    <w:rsid w:val="00F12DC8"/>
    <w:rsid w:val="00F12FE1"/>
    <w:rsid w:val="00F1461E"/>
    <w:rsid w:val="00F15A19"/>
    <w:rsid w:val="00F17A2C"/>
    <w:rsid w:val="00F17A75"/>
    <w:rsid w:val="00F20010"/>
    <w:rsid w:val="00F22083"/>
    <w:rsid w:val="00F2583D"/>
    <w:rsid w:val="00F25CA5"/>
    <w:rsid w:val="00F273E4"/>
    <w:rsid w:val="00F30168"/>
    <w:rsid w:val="00F3407E"/>
    <w:rsid w:val="00F356B6"/>
    <w:rsid w:val="00F41307"/>
    <w:rsid w:val="00F413AF"/>
    <w:rsid w:val="00F41980"/>
    <w:rsid w:val="00F41DA5"/>
    <w:rsid w:val="00F42B8F"/>
    <w:rsid w:val="00F4592A"/>
    <w:rsid w:val="00F4797E"/>
    <w:rsid w:val="00F50B8F"/>
    <w:rsid w:val="00F5122D"/>
    <w:rsid w:val="00F51649"/>
    <w:rsid w:val="00F5238B"/>
    <w:rsid w:val="00F530F9"/>
    <w:rsid w:val="00F547E5"/>
    <w:rsid w:val="00F54C99"/>
    <w:rsid w:val="00F556E7"/>
    <w:rsid w:val="00F56202"/>
    <w:rsid w:val="00F56569"/>
    <w:rsid w:val="00F625C2"/>
    <w:rsid w:val="00F62796"/>
    <w:rsid w:val="00F62E3C"/>
    <w:rsid w:val="00F65206"/>
    <w:rsid w:val="00F653F1"/>
    <w:rsid w:val="00F65DB6"/>
    <w:rsid w:val="00F66753"/>
    <w:rsid w:val="00F676FC"/>
    <w:rsid w:val="00F67CB0"/>
    <w:rsid w:val="00F7091B"/>
    <w:rsid w:val="00F73B69"/>
    <w:rsid w:val="00F75778"/>
    <w:rsid w:val="00F76AEF"/>
    <w:rsid w:val="00F811CF"/>
    <w:rsid w:val="00F819F0"/>
    <w:rsid w:val="00F829D5"/>
    <w:rsid w:val="00F8311D"/>
    <w:rsid w:val="00F8560D"/>
    <w:rsid w:val="00F86014"/>
    <w:rsid w:val="00F86082"/>
    <w:rsid w:val="00F86CE1"/>
    <w:rsid w:val="00F87034"/>
    <w:rsid w:val="00F87618"/>
    <w:rsid w:val="00F90D38"/>
    <w:rsid w:val="00F918DA"/>
    <w:rsid w:val="00F95D15"/>
    <w:rsid w:val="00F96867"/>
    <w:rsid w:val="00F97035"/>
    <w:rsid w:val="00FA14A6"/>
    <w:rsid w:val="00FA2738"/>
    <w:rsid w:val="00FA3584"/>
    <w:rsid w:val="00FA5471"/>
    <w:rsid w:val="00FA7C39"/>
    <w:rsid w:val="00FB103E"/>
    <w:rsid w:val="00FB28FE"/>
    <w:rsid w:val="00FB43ED"/>
    <w:rsid w:val="00FB5B5F"/>
    <w:rsid w:val="00FB6FCE"/>
    <w:rsid w:val="00FC0E0A"/>
    <w:rsid w:val="00FC2E2B"/>
    <w:rsid w:val="00FC48EF"/>
    <w:rsid w:val="00FC56A0"/>
    <w:rsid w:val="00FC584D"/>
    <w:rsid w:val="00FC6495"/>
    <w:rsid w:val="00FC7ABB"/>
    <w:rsid w:val="00FD05DF"/>
    <w:rsid w:val="00FD2CBC"/>
    <w:rsid w:val="00FD36E4"/>
    <w:rsid w:val="00FD4C23"/>
    <w:rsid w:val="00FD5491"/>
    <w:rsid w:val="00FD6449"/>
    <w:rsid w:val="00FE07D1"/>
    <w:rsid w:val="00FE171F"/>
    <w:rsid w:val="00FE2544"/>
    <w:rsid w:val="00FE26AE"/>
    <w:rsid w:val="00FE2B41"/>
    <w:rsid w:val="00FE3141"/>
    <w:rsid w:val="00FE3FEA"/>
    <w:rsid w:val="00FE41D3"/>
    <w:rsid w:val="00FE5359"/>
    <w:rsid w:val="00FE57EE"/>
    <w:rsid w:val="00FE59C6"/>
    <w:rsid w:val="00FE5C22"/>
    <w:rsid w:val="00FE6178"/>
    <w:rsid w:val="00FE7882"/>
    <w:rsid w:val="00FF0390"/>
    <w:rsid w:val="00FF049D"/>
    <w:rsid w:val="00FF0E61"/>
    <w:rsid w:val="00FF302F"/>
    <w:rsid w:val="00FF48DC"/>
    <w:rsid w:val="00FF64E7"/>
    <w:rsid w:val="00FF77B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docId w15:val="{6B2B9C35-A38D-4817-918D-EDD8F980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17D"/>
    <w:pPr>
      <w:spacing w:before="60" w:after="60"/>
    </w:pPr>
    <w:rPr>
      <w:rFonts w:ascii="Arial" w:hAnsi="Arial"/>
      <w:lang w:eastAsia="en-US"/>
    </w:rPr>
  </w:style>
  <w:style w:type="paragraph" w:styleId="Heading1">
    <w:name w:val="heading 1"/>
    <w:basedOn w:val="Normal"/>
    <w:next w:val="Normal"/>
    <w:autoRedefine/>
    <w:qFormat/>
    <w:rsid w:val="0098752C"/>
    <w:pPr>
      <w:keepNext/>
      <w:numPr>
        <w:numId w:val="15"/>
      </w:numPr>
      <w:spacing w:before="240" w:after="240"/>
      <w:outlineLvl w:val="0"/>
    </w:pPr>
    <w:rPr>
      <w:rFonts w:cs="Arial"/>
      <w:b/>
      <w:color w:val="C00000"/>
      <w:kern w:val="28"/>
      <w:sz w:val="28"/>
      <w:szCs w:val="28"/>
      <w:lang w:eastAsia="en-AU"/>
    </w:rPr>
  </w:style>
  <w:style w:type="paragraph" w:styleId="Heading2">
    <w:name w:val="heading 2"/>
    <w:basedOn w:val="Heading1"/>
    <w:next w:val="Normal"/>
    <w:autoRedefine/>
    <w:qFormat/>
    <w:rsid w:val="006576C7"/>
    <w:pPr>
      <w:numPr>
        <w:ilvl w:val="1"/>
      </w:numPr>
      <w:outlineLvl w:val="1"/>
    </w:pPr>
    <w:rPr>
      <w:rFonts w:ascii="Arial Bold" w:hAnsi="Arial Bold"/>
      <w:kern w:val="0"/>
      <w:sz w:val="24"/>
      <w:szCs w:val="22"/>
    </w:rPr>
  </w:style>
  <w:style w:type="paragraph" w:styleId="Heading3">
    <w:name w:val="heading 3"/>
    <w:basedOn w:val="Heading2"/>
    <w:next w:val="Normal"/>
    <w:qFormat/>
    <w:rsid w:val="0098752C"/>
    <w:pPr>
      <w:numPr>
        <w:ilvl w:val="2"/>
      </w:numPr>
      <w:tabs>
        <w:tab w:val="left" w:pos="567"/>
      </w:tabs>
      <w:spacing w:after="120"/>
      <w:outlineLvl w:val="2"/>
    </w:pPr>
    <w:rPr>
      <w:sz w:val="22"/>
    </w:rPr>
  </w:style>
  <w:style w:type="paragraph" w:styleId="Heading4">
    <w:name w:val="heading 4"/>
    <w:basedOn w:val="Heading3"/>
    <w:next w:val="Normal"/>
    <w:autoRedefine/>
    <w:rsid w:val="00D05D14"/>
    <w:pPr>
      <w:numPr>
        <w:ilvl w:val="3"/>
      </w:numPr>
      <w:spacing w:before="120"/>
      <w:outlineLvl w:val="3"/>
    </w:pPr>
    <w:rPr>
      <w:b w:val="0"/>
      <w:i/>
    </w:rPr>
  </w:style>
  <w:style w:type="paragraph" w:styleId="Heading5">
    <w:name w:val="heading 5"/>
    <w:basedOn w:val="Heading4"/>
    <w:next w:val="Normal"/>
    <w:rsid w:val="0054780A"/>
    <w:pPr>
      <w:numPr>
        <w:ilvl w:val="4"/>
      </w:numPr>
      <w:outlineLvl w:val="4"/>
    </w:pPr>
    <w:rPr>
      <w:b/>
    </w:rPr>
  </w:style>
  <w:style w:type="paragraph" w:styleId="Heading6">
    <w:name w:val="heading 6"/>
    <w:basedOn w:val="Heading5"/>
    <w:next w:val="Normal"/>
    <w:rsid w:val="00D05D14"/>
    <w:pPr>
      <w:numPr>
        <w:ilvl w:val="5"/>
      </w:numPr>
      <w:outlineLvl w:val="5"/>
    </w:pPr>
    <w:rPr>
      <w:b w:val="0"/>
    </w:rPr>
  </w:style>
  <w:style w:type="paragraph" w:styleId="Heading7">
    <w:name w:val="heading 7"/>
    <w:basedOn w:val="Heading6"/>
    <w:next w:val="Normal"/>
    <w:rsid w:val="00D05D14"/>
    <w:pPr>
      <w:numPr>
        <w:ilvl w:val="6"/>
      </w:numPr>
      <w:outlineLvl w:val="6"/>
    </w:pPr>
    <w:rPr>
      <w:i w:val="0"/>
      <w:iCs/>
    </w:rPr>
  </w:style>
  <w:style w:type="paragraph" w:styleId="Heading8">
    <w:name w:val="heading 8"/>
    <w:basedOn w:val="Heading7"/>
    <w:next w:val="Normal"/>
    <w:rsid w:val="00D05D14"/>
    <w:pPr>
      <w:numPr>
        <w:ilvl w:val="7"/>
      </w:numPr>
      <w:outlineLvl w:val="7"/>
    </w:pPr>
    <w:rPr>
      <w:b/>
      <w:sz w:val="20"/>
    </w:rPr>
  </w:style>
  <w:style w:type="paragraph" w:styleId="Heading9">
    <w:name w:val="heading 9"/>
    <w:basedOn w:val="Heading8"/>
    <w:next w:val="Normal"/>
    <w:rsid w:val="00D05D14"/>
    <w:pPr>
      <w:numPr>
        <w:ilvl w:val="8"/>
      </w:numPr>
      <w:jc w:val="center"/>
      <w:outlineLvl w:val="8"/>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Grid1"/>
    <w:uiPriority w:val="99"/>
    <w:rsid w:val="00A9417D"/>
    <w:rPr>
      <w:rFonts w:ascii="Arial" w:hAnsi="Arial"/>
      <w:lang w:val="en-US" w:eastAsia="en-US"/>
    </w:rPr>
    <w:tblPr/>
    <w:tcPr>
      <w:shd w:val="clear" w:color="auto" w:fill="auto"/>
    </w:tcPr>
    <w:tblStylePr w:type="firstRow">
      <w:tblPr/>
      <w:tcPr>
        <w:shd w:val="clear" w:color="auto" w:fill="EEECE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semiHidden/>
    <w:rsid w:val="00ED1D8B"/>
    <w:rPr>
      <w:rFonts w:ascii="Tahoma" w:hAnsi="Tahoma" w:cs="Tahoma"/>
      <w:sz w:val="16"/>
      <w:szCs w:val="16"/>
    </w:rPr>
  </w:style>
  <w:style w:type="paragraph" w:styleId="Footer">
    <w:name w:val="footer"/>
    <w:basedOn w:val="Normal"/>
    <w:link w:val="FooterChar"/>
    <w:uiPriority w:val="99"/>
    <w:rsid w:val="002E491B"/>
    <w:pPr>
      <w:tabs>
        <w:tab w:val="center" w:pos="4153"/>
        <w:tab w:val="right" w:pos="8306"/>
      </w:tabs>
    </w:pPr>
  </w:style>
  <w:style w:type="character" w:styleId="FootnoteReference">
    <w:name w:val="footnote reference"/>
    <w:uiPriority w:val="99"/>
    <w:rsid w:val="002E491B"/>
    <w:rPr>
      <w:rFonts w:cs="Times New Roman"/>
      <w:vertAlign w:val="superscript"/>
    </w:rPr>
  </w:style>
  <w:style w:type="paragraph" w:styleId="FootnoteText">
    <w:name w:val="footnote text"/>
    <w:basedOn w:val="Normal"/>
    <w:link w:val="FootnoteTextChar"/>
    <w:uiPriority w:val="9"/>
    <w:qFormat/>
    <w:rsid w:val="00A9417D"/>
  </w:style>
  <w:style w:type="paragraph" w:styleId="Header">
    <w:name w:val="header"/>
    <w:basedOn w:val="Normal"/>
    <w:rsid w:val="002E491B"/>
    <w:pPr>
      <w:tabs>
        <w:tab w:val="center" w:pos="4153"/>
        <w:tab w:val="right" w:pos="8306"/>
      </w:tabs>
    </w:pPr>
  </w:style>
  <w:style w:type="paragraph" w:styleId="NoSpacing">
    <w:name w:val="No Spacing"/>
    <w:basedOn w:val="Normal"/>
    <w:uiPriority w:val="1"/>
    <w:qFormat/>
    <w:rsid w:val="00A9417D"/>
    <w:pPr>
      <w:spacing w:before="0" w:after="0"/>
    </w:pPr>
  </w:style>
  <w:style w:type="table" w:styleId="TableGrid1">
    <w:name w:val="Table Grid 1"/>
    <w:basedOn w:val="TableNormal"/>
    <w:uiPriority w:val="99"/>
    <w:semiHidden/>
    <w:unhideWhenUsed/>
    <w:rsid w:val="00A9417D"/>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7">
    <w:name w:val="Table Grid 7"/>
    <w:basedOn w:val="TableNormal"/>
    <w:rsid w:val="002E49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aliases w:val="Table Grid 8a"/>
    <w:basedOn w:val="TableGrid7"/>
    <w:rsid w:val="002E491B"/>
    <w:pPr>
      <w:keepLines/>
      <w:widowControl w:val="0"/>
      <w:spacing w:before="100" w:beforeAutospacing="1" w:after="100" w:afterAutospacing="1" w:line="280" w:lineRule="exact"/>
    </w:pPr>
    <w:rPr>
      <w:rFonts w:ascii="Arial" w:hAnsi="Arial" w:cs="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Arial"/>
        <w:b/>
        <w:bCs/>
        <w:color w:val="FFFFFF"/>
      </w:rPr>
      <w:tblPr/>
      <w:tcPr>
        <w:tcBorders>
          <w:bottom w:val="single" w:sz="12" w:space="0" w:color="000000"/>
          <w:tl2br w:val="none" w:sz="0" w:space="0" w:color="auto"/>
          <w:tr2bl w:val="none" w:sz="0" w:space="0" w:color="auto"/>
        </w:tcBorders>
        <w:shd w:val="solid" w:color="000080" w:fill="FFFFFF"/>
      </w:tcPr>
    </w:tblStylePr>
    <w:tblStylePr w:type="lastRow">
      <w:rPr>
        <w:rFonts w:cs="Arial"/>
        <w:b/>
        <w:bCs/>
        <w:color w:val="auto"/>
      </w:rPr>
      <w:tblPr/>
      <w:tcPr>
        <w:tcBorders>
          <w:top w:val="single" w:sz="6" w:space="0" w:color="000000"/>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bCs/>
        <w:color w:val="auto"/>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paragraph" w:styleId="Title">
    <w:name w:val="Title"/>
    <w:basedOn w:val="Normal"/>
    <w:qFormat/>
    <w:rsid w:val="00675B2B"/>
    <w:pPr>
      <w:shd w:val="clear" w:color="auto" w:fill="FFFFFF"/>
      <w:spacing w:before="0" w:after="0"/>
    </w:pPr>
    <w:rPr>
      <w:rFonts w:cs="Arial"/>
      <w:b/>
      <w:color w:val="C00000"/>
      <w:sz w:val="40"/>
    </w:rPr>
  </w:style>
  <w:style w:type="paragraph" w:styleId="TOC1">
    <w:name w:val="toc 1"/>
    <w:basedOn w:val="Normal"/>
    <w:next w:val="Normal"/>
    <w:autoRedefine/>
    <w:uiPriority w:val="39"/>
    <w:rsid w:val="00B33C95"/>
    <w:pPr>
      <w:tabs>
        <w:tab w:val="left" w:pos="400"/>
        <w:tab w:val="right" w:leader="dot" w:pos="9629"/>
      </w:tabs>
    </w:pPr>
    <w:rPr>
      <w:b/>
      <w:caps/>
    </w:rPr>
  </w:style>
  <w:style w:type="paragraph" w:styleId="TOC2">
    <w:name w:val="toc 2"/>
    <w:basedOn w:val="Normal"/>
    <w:next w:val="Normal"/>
    <w:autoRedefine/>
    <w:uiPriority w:val="39"/>
    <w:rsid w:val="000566F4"/>
    <w:pPr>
      <w:tabs>
        <w:tab w:val="left" w:pos="880"/>
        <w:tab w:val="right" w:leader="dot" w:pos="9628"/>
      </w:tabs>
      <w:ind w:left="200"/>
    </w:pPr>
    <w:rPr>
      <w:noProof/>
    </w:rPr>
  </w:style>
  <w:style w:type="paragraph" w:styleId="TOC3">
    <w:name w:val="toc 3"/>
    <w:basedOn w:val="Normal"/>
    <w:next w:val="Normal"/>
    <w:autoRedefine/>
    <w:uiPriority w:val="39"/>
    <w:rsid w:val="000566F4"/>
    <w:pPr>
      <w:tabs>
        <w:tab w:val="right" w:pos="9628"/>
      </w:tabs>
      <w:ind w:left="400"/>
    </w:pPr>
  </w:style>
  <w:style w:type="paragraph" w:styleId="DocumentMap">
    <w:name w:val="Document Map"/>
    <w:basedOn w:val="Normal"/>
    <w:semiHidden/>
    <w:rsid w:val="002E491B"/>
    <w:pPr>
      <w:shd w:val="clear" w:color="auto" w:fill="000080"/>
    </w:pPr>
    <w:rPr>
      <w:rFonts w:ascii="Tahoma" w:hAnsi="Tahoma" w:cs="Tahoma"/>
    </w:rPr>
  </w:style>
  <w:style w:type="character" w:styleId="Hyperlink">
    <w:name w:val="Hyperlink"/>
    <w:uiPriority w:val="99"/>
    <w:rsid w:val="00F1461E"/>
    <w:rPr>
      <w:rFonts w:cs="Times New Roman"/>
      <w:color w:val="0000FF"/>
      <w:u w:val="single"/>
    </w:rPr>
  </w:style>
  <w:style w:type="table" w:styleId="TableGrid">
    <w:name w:val="Table Grid"/>
    <w:basedOn w:val="TableNormal"/>
    <w:rsid w:val="00621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D56E8"/>
    <w:rPr>
      <w:rFonts w:cs="Times New Roman"/>
      <w:sz w:val="16"/>
      <w:szCs w:val="16"/>
    </w:rPr>
  </w:style>
  <w:style w:type="paragraph" w:styleId="CommentText">
    <w:name w:val="annotation text"/>
    <w:basedOn w:val="Normal"/>
    <w:link w:val="CommentTextChar"/>
    <w:semiHidden/>
    <w:rsid w:val="002D56E8"/>
  </w:style>
  <w:style w:type="character" w:customStyle="1" w:styleId="CommentTextChar">
    <w:name w:val="Comment Text Char"/>
    <w:link w:val="CommentText"/>
    <w:semiHidden/>
    <w:rsid w:val="002D56E8"/>
    <w:rPr>
      <w:rFonts w:ascii="Arial" w:hAnsi="Arial" w:cs="Times New Roman"/>
      <w:lang w:eastAsia="en-US"/>
    </w:rPr>
  </w:style>
  <w:style w:type="paragraph" w:styleId="CommentSubject">
    <w:name w:val="annotation subject"/>
    <w:basedOn w:val="CommentText"/>
    <w:next w:val="CommentText"/>
    <w:link w:val="CommentSubjectChar"/>
    <w:semiHidden/>
    <w:rsid w:val="002D56E8"/>
    <w:rPr>
      <w:b/>
      <w:bCs/>
    </w:rPr>
  </w:style>
  <w:style w:type="character" w:customStyle="1" w:styleId="CommentSubjectChar">
    <w:name w:val="Comment Subject Char"/>
    <w:link w:val="CommentSubject"/>
    <w:semiHidden/>
    <w:rsid w:val="002D56E8"/>
    <w:rPr>
      <w:rFonts w:ascii="Arial" w:hAnsi="Arial" w:cs="Times New Roman"/>
      <w:b/>
      <w:bCs/>
      <w:lang w:eastAsia="en-US"/>
    </w:rPr>
  </w:style>
  <w:style w:type="character" w:styleId="FollowedHyperlink">
    <w:name w:val="FollowedHyperlink"/>
    <w:semiHidden/>
    <w:rsid w:val="00B2246F"/>
    <w:rPr>
      <w:rFonts w:cs="Times New Roman"/>
      <w:color w:val="800080"/>
      <w:u w:val="single"/>
    </w:rPr>
  </w:style>
  <w:style w:type="numbering" w:styleId="111111">
    <w:name w:val="Outline List 2"/>
    <w:basedOn w:val="NoList"/>
    <w:rsid w:val="00793AB5"/>
    <w:pPr>
      <w:numPr>
        <w:numId w:val="2"/>
      </w:numPr>
    </w:pPr>
  </w:style>
  <w:style w:type="paragraph" w:styleId="ListParagraph">
    <w:name w:val="List Paragraph"/>
    <w:basedOn w:val="Normal"/>
    <w:uiPriority w:val="34"/>
    <w:qFormat/>
    <w:rsid w:val="00E34A11"/>
    <w:pPr>
      <w:ind w:left="720"/>
    </w:pPr>
  </w:style>
  <w:style w:type="paragraph" w:styleId="BodyText">
    <w:name w:val="Body Text"/>
    <w:basedOn w:val="Normal"/>
    <w:link w:val="BodyTextChar"/>
    <w:semiHidden/>
    <w:rsid w:val="00AE43BD"/>
    <w:rPr>
      <w:rFonts w:ascii="Times New Roman" w:hAnsi="Times New Roman"/>
      <w:i/>
      <w:lang w:val="en-GB"/>
    </w:rPr>
  </w:style>
  <w:style w:type="character" w:customStyle="1" w:styleId="BodyTextChar">
    <w:name w:val="Body Text Char"/>
    <w:link w:val="BodyText"/>
    <w:semiHidden/>
    <w:rsid w:val="00AE43BD"/>
    <w:rPr>
      <w:i/>
      <w:lang w:val="en-GB" w:eastAsia="en-US"/>
    </w:rPr>
  </w:style>
  <w:style w:type="character" w:styleId="Strong">
    <w:name w:val="Strong"/>
    <w:uiPriority w:val="22"/>
    <w:qFormat/>
    <w:rsid w:val="005E0A95"/>
    <w:rPr>
      <w:b/>
      <w:bCs/>
    </w:rPr>
  </w:style>
  <w:style w:type="paragraph" w:styleId="NormalWeb">
    <w:name w:val="Normal (Web)"/>
    <w:basedOn w:val="Normal"/>
    <w:uiPriority w:val="99"/>
    <w:unhideWhenUsed/>
    <w:rsid w:val="005E0A95"/>
    <w:pPr>
      <w:spacing w:before="100" w:beforeAutospacing="1" w:after="100" w:afterAutospacing="1" w:line="288" w:lineRule="atLeast"/>
    </w:pPr>
    <w:rPr>
      <w:rFonts w:ascii="Times New Roman" w:hAnsi="Times New Roman"/>
      <w:sz w:val="24"/>
      <w:szCs w:val="24"/>
      <w:lang w:eastAsia="en-AU"/>
    </w:rPr>
  </w:style>
  <w:style w:type="character" w:customStyle="1" w:styleId="FootnoteTextChar">
    <w:name w:val="Footnote Text Char"/>
    <w:link w:val="FootnoteText"/>
    <w:uiPriority w:val="99"/>
    <w:rsid w:val="00A9417D"/>
    <w:rPr>
      <w:rFonts w:ascii="Arial" w:hAnsi="Arial"/>
      <w:lang w:eastAsia="en-US"/>
    </w:rPr>
  </w:style>
  <w:style w:type="numbering" w:customStyle="1" w:styleId="Headings">
    <w:name w:val="Headings"/>
    <w:uiPriority w:val="99"/>
    <w:rsid w:val="003D7478"/>
    <w:pPr>
      <w:numPr>
        <w:numId w:val="3"/>
      </w:numPr>
    </w:pPr>
  </w:style>
  <w:style w:type="character" w:customStyle="1" w:styleId="FooterChar">
    <w:name w:val="Footer Char"/>
    <w:link w:val="Footer"/>
    <w:uiPriority w:val="99"/>
    <w:rsid w:val="00D41A3F"/>
    <w:rPr>
      <w:rFonts w:ascii="Arial" w:hAnsi="Arial"/>
      <w:lang w:eastAsia="en-US"/>
    </w:rPr>
  </w:style>
  <w:style w:type="character" w:customStyle="1" w:styleId="ExampleChar">
    <w:name w:val="Example Char"/>
    <w:link w:val="Example"/>
    <w:rsid w:val="0092198F"/>
    <w:rPr>
      <w:rFonts w:ascii="Arial" w:hAnsi="Arial"/>
      <w:color w:val="999999"/>
      <w:lang w:eastAsia="en-US"/>
    </w:rPr>
  </w:style>
  <w:style w:type="paragraph" w:customStyle="1" w:styleId="Example">
    <w:name w:val="Example"/>
    <w:basedOn w:val="Normal"/>
    <w:next w:val="Normal"/>
    <w:link w:val="ExampleChar"/>
    <w:rsid w:val="0092198F"/>
    <w:pPr>
      <w:tabs>
        <w:tab w:val="left" w:pos="567"/>
        <w:tab w:val="left" w:pos="1134"/>
        <w:tab w:val="left" w:pos="1797"/>
        <w:tab w:val="left" w:pos="5398"/>
        <w:tab w:val="right" w:pos="6521"/>
      </w:tabs>
      <w:spacing w:after="160" w:line="260" w:lineRule="atLeast"/>
    </w:pPr>
    <w:rPr>
      <w:color w:val="999999"/>
    </w:rPr>
  </w:style>
  <w:style w:type="paragraph" w:customStyle="1" w:styleId="Heading">
    <w:name w:val="Heading"/>
    <w:basedOn w:val="Normal"/>
    <w:next w:val="Normal"/>
    <w:qFormat/>
    <w:rsid w:val="00D05D14"/>
    <w:pPr>
      <w:spacing w:before="240" w:after="240"/>
    </w:pPr>
    <w:rPr>
      <w:b/>
      <w:color w:val="C00000"/>
      <w:sz w:val="28"/>
    </w:rPr>
  </w:style>
  <w:style w:type="paragraph" w:customStyle="1" w:styleId="InstructiveText">
    <w:name w:val="Instructive Text"/>
    <w:basedOn w:val="Normal"/>
    <w:link w:val="InstructiveTextChar"/>
    <w:qFormat/>
    <w:rsid w:val="0092198F"/>
    <w:rPr>
      <w:i/>
      <w:color w:val="4F81BD"/>
      <w:lang w:eastAsia="en-AU"/>
    </w:rPr>
  </w:style>
  <w:style w:type="paragraph" w:customStyle="1" w:styleId="TableText">
    <w:name w:val="Table Text"/>
    <w:basedOn w:val="Normal"/>
    <w:link w:val="TableTextChar"/>
    <w:rsid w:val="00A9417D"/>
    <w:pPr>
      <w:tabs>
        <w:tab w:val="left" w:pos="567"/>
        <w:tab w:val="left" w:pos="1134"/>
        <w:tab w:val="left" w:pos="1797"/>
        <w:tab w:val="left" w:pos="5398"/>
        <w:tab w:val="right" w:pos="6521"/>
      </w:tabs>
      <w:spacing w:after="0" w:line="200" w:lineRule="atLeast"/>
    </w:pPr>
    <w:rPr>
      <w:szCs w:val="24"/>
    </w:rPr>
  </w:style>
  <w:style w:type="character" w:customStyle="1" w:styleId="InstructiveTextChar">
    <w:name w:val="Instructive Text Char"/>
    <w:link w:val="InstructiveText"/>
    <w:rsid w:val="0092198F"/>
    <w:rPr>
      <w:rFonts w:ascii="Arial" w:hAnsi="Arial"/>
      <w:i/>
      <w:color w:val="4F81BD"/>
    </w:rPr>
  </w:style>
  <w:style w:type="paragraph" w:styleId="ListBullet">
    <w:name w:val="List Bullet"/>
    <w:basedOn w:val="Normal"/>
    <w:rsid w:val="008A439B"/>
    <w:pPr>
      <w:numPr>
        <w:numId w:val="5"/>
      </w:numPr>
      <w:tabs>
        <w:tab w:val="left" w:pos="357"/>
        <w:tab w:val="left" w:pos="567"/>
        <w:tab w:val="left" w:pos="1134"/>
        <w:tab w:val="left" w:pos="1797"/>
        <w:tab w:val="left" w:pos="5398"/>
        <w:tab w:val="right" w:pos="6521"/>
      </w:tabs>
      <w:spacing w:after="160" w:line="260" w:lineRule="atLeast"/>
      <w:ind w:left="357" w:hanging="357"/>
    </w:pPr>
    <w:rPr>
      <w:szCs w:val="24"/>
    </w:rPr>
  </w:style>
  <w:style w:type="character" w:customStyle="1" w:styleId="TableTextChar">
    <w:name w:val="Table Text Char"/>
    <w:link w:val="TableText"/>
    <w:rsid w:val="00A9417D"/>
    <w:rPr>
      <w:rFonts w:ascii="Arial" w:hAnsi="Arial"/>
      <w:szCs w:val="24"/>
      <w:lang w:eastAsia="en-US"/>
    </w:rPr>
  </w:style>
  <w:style w:type="paragraph" w:customStyle="1" w:styleId="DocDetails">
    <w:name w:val="Doc Details"/>
    <w:basedOn w:val="Normal"/>
    <w:next w:val="Normal"/>
    <w:qFormat/>
    <w:rsid w:val="005D6355"/>
    <w:pPr>
      <w:shd w:val="clear" w:color="auto" w:fill="FFFFFF"/>
      <w:tabs>
        <w:tab w:val="left" w:pos="1134"/>
      </w:tabs>
      <w:spacing w:before="0" w:after="0"/>
    </w:pPr>
    <w:rPr>
      <w:rFonts w:ascii="Arial Narrow" w:hAnsi="Arial Narrow" w:cs="Arial"/>
      <w:sz w:val="28"/>
      <w:szCs w:val="48"/>
    </w:rPr>
  </w:style>
  <w:style w:type="paragraph" w:customStyle="1" w:styleId="Subject">
    <w:name w:val="Subject"/>
    <w:basedOn w:val="Normal"/>
    <w:next w:val="Normal"/>
    <w:qFormat/>
    <w:rsid w:val="005D6355"/>
    <w:pPr>
      <w:shd w:val="clear" w:color="auto" w:fill="FFFFFF"/>
      <w:spacing w:before="0" w:after="0"/>
    </w:pPr>
    <w:rPr>
      <w:rFonts w:ascii="Arial Narrow" w:hAnsi="Arial Narrow" w:cs="Arial"/>
      <w:b/>
      <w:sz w:val="32"/>
      <w:szCs w:val="48"/>
    </w:rPr>
  </w:style>
  <w:style w:type="paragraph" w:customStyle="1" w:styleId="SpecLevel1">
    <w:name w:val="Spec Level 1"/>
    <w:next w:val="Normal"/>
    <w:rsid w:val="009779A5"/>
    <w:pPr>
      <w:tabs>
        <w:tab w:val="left" w:pos="567"/>
      </w:tabs>
      <w:spacing w:before="240" w:after="120"/>
      <w:outlineLvl w:val="0"/>
    </w:pPr>
    <w:rPr>
      <w:rFonts w:ascii="Arial" w:hAnsi="Arial"/>
      <w:b/>
      <w:caps/>
      <w:sz w:val="22"/>
      <w:lang w:eastAsia="en-US"/>
    </w:rPr>
  </w:style>
  <w:style w:type="paragraph" w:customStyle="1" w:styleId="SpecLevel2">
    <w:name w:val="Spec Level 2"/>
    <w:basedOn w:val="SpecLevel1"/>
    <w:rsid w:val="009779A5"/>
    <w:pPr>
      <w:outlineLvl w:val="1"/>
    </w:pPr>
    <w:rPr>
      <w:caps w:val="0"/>
    </w:rPr>
  </w:style>
  <w:style w:type="paragraph" w:customStyle="1" w:styleId="SpecLevel3">
    <w:name w:val="Spec Level 3"/>
    <w:basedOn w:val="SpecLevel2"/>
    <w:next w:val="Normal"/>
    <w:rsid w:val="009779A5"/>
    <w:pPr>
      <w:tabs>
        <w:tab w:val="num" w:pos="720"/>
      </w:tabs>
      <w:outlineLvl w:val="2"/>
    </w:pPr>
    <w:rPr>
      <w:sz w:val="20"/>
    </w:rPr>
  </w:style>
  <w:style w:type="paragraph" w:customStyle="1" w:styleId="SpecLevel4">
    <w:name w:val="Spec Level 4"/>
    <w:basedOn w:val="SpecLevel3"/>
    <w:next w:val="Normal"/>
    <w:rsid w:val="009779A5"/>
    <w:pPr>
      <w:tabs>
        <w:tab w:val="clear" w:pos="567"/>
        <w:tab w:val="clear" w:pos="720"/>
        <w:tab w:val="left" w:pos="1134"/>
      </w:tabs>
      <w:spacing w:before="0" w:after="0"/>
      <w:ind w:left="1134" w:hanging="1134"/>
      <w:outlineLvl w:val="3"/>
    </w:pPr>
    <w:rPr>
      <w:b w:val="0"/>
    </w:rPr>
  </w:style>
  <w:style w:type="paragraph" w:customStyle="1" w:styleId="SpecLevel5">
    <w:name w:val="Spec Level 5"/>
    <w:basedOn w:val="SpecLevel4"/>
    <w:next w:val="Normal"/>
    <w:rsid w:val="009779A5"/>
    <w:pPr>
      <w:outlineLvl w:val="4"/>
    </w:pPr>
    <w:rPr>
      <w:sz w:val="18"/>
    </w:rPr>
  </w:style>
  <w:style w:type="paragraph" w:customStyle="1" w:styleId="SpecLevel6">
    <w:name w:val="Spec Level 6"/>
    <w:basedOn w:val="SpecLevel5"/>
    <w:next w:val="Normal"/>
    <w:rsid w:val="009779A5"/>
    <w:pPr>
      <w:tabs>
        <w:tab w:val="num" w:pos="1440"/>
      </w:tabs>
      <w:ind w:left="0" w:firstLine="0"/>
      <w:outlineLvl w:val="5"/>
    </w:pPr>
  </w:style>
  <w:style w:type="paragraph" w:customStyle="1" w:styleId="SpecLevel7">
    <w:name w:val="Spec Level 7"/>
    <w:basedOn w:val="SpecLevel6"/>
    <w:next w:val="Normal"/>
    <w:rsid w:val="009779A5"/>
    <w:pPr>
      <w:outlineLvl w:val="6"/>
    </w:pPr>
  </w:style>
  <w:style w:type="paragraph" w:customStyle="1" w:styleId="SpecLevel8">
    <w:name w:val="Spec Level 8"/>
    <w:basedOn w:val="SpecLevel7"/>
    <w:next w:val="Normal"/>
    <w:rsid w:val="009779A5"/>
    <w:pPr>
      <w:tabs>
        <w:tab w:val="clear" w:pos="1440"/>
        <w:tab w:val="num" w:pos="1800"/>
      </w:tabs>
      <w:outlineLvl w:val="7"/>
    </w:pPr>
  </w:style>
  <w:style w:type="paragraph" w:customStyle="1" w:styleId="SpecLevel9">
    <w:name w:val="Spec Level 9"/>
    <w:basedOn w:val="SpecLevel8"/>
    <w:next w:val="Normal"/>
    <w:rsid w:val="009779A5"/>
    <w:pPr>
      <w:tabs>
        <w:tab w:val="clear" w:pos="1800"/>
        <w:tab w:val="num" w:pos="2160"/>
      </w:tabs>
      <w:outlineLvl w:val="8"/>
    </w:pPr>
  </w:style>
  <w:style w:type="paragraph" w:customStyle="1" w:styleId="NormalBold">
    <w:name w:val="Normal Bold"/>
    <w:basedOn w:val="Normal"/>
    <w:rsid w:val="009779A5"/>
    <w:pPr>
      <w:spacing w:before="0" w:after="0"/>
    </w:pPr>
    <w:rPr>
      <w:b/>
    </w:rPr>
  </w:style>
  <w:style w:type="paragraph" w:customStyle="1" w:styleId="Title1">
    <w:name w:val="Title1"/>
    <w:basedOn w:val="SpecLevel1"/>
    <w:rsid w:val="009779A5"/>
    <w:pPr>
      <w:tabs>
        <w:tab w:val="clear" w:pos="567"/>
      </w:tabs>
      <w:spacing w:before="0" w:after="0"/>
      <w:outlineLvl w:val="9"/>
    </w:pPr>
    <w:rPr>
      <w:sz w:val="28"/>
    </w:rPr>
  </w:style>
  <w:style w:type="paragraph" w:customStyle="1" w:styleId="Title2">
    <w:name w:val="Title2"/>
    <w:basedOn w:val="Heading2"/>
    <w:rsid w:val="009779A5"/>
    <w:pPr>
      <w:numPr>
        <w:ilvl w:val="0"/>
        <w:numId w:val="0"/>
      </w:numPr>
      <w:spacing w:before="0" w:after="0"/>
    </w:pPr>
    <w:rPr>
      <w:rFonts w:ascii="Arial" w:hAnsi="Arial" w:cs="Times New Roman"/>
      <w:i/>
      <w:color w:val="auto"/>
      <w:sz w:val="28"/>
      <w:szCs w:val="20"/>
      <w:lang w:eastAsia="en-US"/>
    </w:rPr>
  </w:style>
  <w:style w:type="paragraph" w:customStyle="1" w:styleId="Title3">
    <w:name w:val="Title3"/>
    <w:basedOn w:val="Title1"/>
    <w:rsid w:val="009779A5"/>
    <w:rPr>
      <w:caps w:val="0"/>
      <w:sz w:val="24"/>
    </w:rPr>
  </w:style>
  <w:style w:type="paragraph" w:customStyle="1" w:styleId="Title4">
    <w:name w:val="Title 4"/>
    <w:basedOn w:val="Title3"/>
    <w:rsid w:val="009779A5"/>
    <w:rPr>
      <w:caps/>
      <w:sz w:val="22"/>
    </w:rPr>
  </w:style>
  <w:style w:type="character" w:customStyle="1" w:styleId="apple-converted-space">
    <w:name w:val="apple-converted-space"/>
    <w:basedOn w:val="DefaultParagraphFont"/>
    <w:rsid w:val="003426D5"/>
  </w:style>
  <w:style w:type="character" w:styleId="Emphasis">
    <w:name w:val="Emphasis"/>
    <w:basedOn w:val="DefaultParagraphFont"/>
    <w:uiPriority w:val="20"/>
    <w:qFormat/>
    <w:rsid w:val="003426D5"/>
    <w:rPr>
      <w:i/>
      <w:iCs/>
    </w:rPr>
  </w:style>
  <w:style w:type="character" w:customStyle="1" w:styleId="VerbatimChar">
    <w:name w:val="Verbatim Char"/>
    <w:basedOn w:val="BodyTextChar"/>
    <w:link w:val="SourceCode"/>
    <w:rsid w:val="00856EFF"/>
    <w:rPr>
      <w:rFonts w:ascii="Consolas" w:hAnsi="Consolas"/>
      <w:i w:val="0"/>
      <w:sz w:val="22"/>
      <w:shd w:val="clear" w:color="auto" w:fill="F8F8F8"/>
      <w:lang w:val="en-GB" w:eastAsia="en-US"/>
    </w:rPr>
  </w:style>
  <w:style w:type="paragraph" w:customStyle="1" w:styleId="SourceCode">
    <w:name w:val="Source Code"/>
    <w:basedOn w:val="Normal"/>
    <w:link w:val="VerbatimChar"/>
    <w:rsid w:val="00856EFF"/>
    <w:pPr>
      <w:shd w:val="clear" w:color="auto" w:fill="F8F8F8"/>
      <w:wordWrap w:val="0"/>
      <w:spacing w:before="180" w:after="180"/>
    </w:pPr>
    <w:rPr>
      <w:rFonts w:ascii="Consolas" w:hAnsi="Consolas"/>
      <w:sz w:val="22"/>
      <w:lang w:eastAsia="en-AU"/>
    </w:rPr>
  </w:style>
  <w:style w:type="character" w:customStyle="1" w:styleId="KeywordTok">
    <w:name w:val="KeywordTok"/>
    <w:basedOn w:val="VerbatimChar"/>
    <w:rsid w:val="00856EFF"/>
    <w:rPr>
      <w:rFonts w:ascii="Consolas" w:hAnsi="Consolas"/>
      <w:b/>
      <w:i w:val="0"/>
      <w:color w:val="204A87"/>
      <w:sz w:val="22"/>
      <w:shd w:val="clear" w:color="auto" w:fill="F8F8F8"/>
      <w:lang w:val="en-GB" w:eastAsia="en-US"/>
    </w:rPr>
  </w:style>
  <w:style w:type="character" w:customStyle="1" w:styleId="DataTypeTok">
    <w:name w:val="DataTypeTok"/>
    <w:basedOn w:val="VerbatimChar"/>
    <w:rsid w:val="00856EFF"/>
    <w:rPr>
      <w:rFonts w:ascii="Consolas" w:hAnsi="Consolas"/>
      <w:i w:val="0"/>
      <w:color w:val="204A87"/>
      <w:sz w:val="22"/>
      <w:shd w:val="clear" w:color="auto" w:fill="F8F8F8"/>
      <w:lang w:val="en-GB" w:eastAsia="en-US"/>
    </w:rPr>
  </w:style>
  <w:style w:type="character" w:customStyle="1" w:styleId="DecValTok">
    <w:name w:val="DecValTok"/>
    <w:basedOn w:val="VerbatimChar"/>
    <w:rsid w:val="00856EFF"/>
    <w:rPr>
      <w:rFonts w:ascii="Consolas" w:hAnsi="Consolas"/>
      <w:i w:val="0"/>
      <w:color w:val="0000CF"/>
      <w:sz w:val="22"/>
      <w:shd w:val="clear" w:color="auto" w:fill="F8F8F8"/>
      <w:lang w:val="en-GB" w:eastAsia="en-US"/>
    </w:rPr>
  </w:style>
  <w:style w:type="character" w:customStyle="1" w:styleId="FloatTok">
    <w:name w:val="FloatTok"/>
    <w:basedOn w:val="VerbatimChar"/>
    <w:rsid w:val="00856EFF"/>
    <w:rPr>
      <w:rFonts w:ascii="Consolas" w:hAnsi="Consolas"/>
      <w:i w:val="0"/>
      <w:color w:val="0000CF"/>
      <w:sz w:val="22"/>
      <w:shd w:val="clear" w:color="auto" w:fill="F8F8F8"/>
      <w:lang w:val="en-GB" w:eastAsia="en-US"/>
    </w:rPr>
  </w:style>
  <w:style w:type="character" w:customStyle="1" w:styleId="StringTok">
    <w:name w:val="StringTok"/>
    <w:basedOn w:val="VerbatimChar"/>
    <w:rsid w:val="00856EFF"/>
    <w:rPr>
      <w:rFonts w:ascii="Consolas" w:hAnsi="Consolas"/>
      <w:i w:val="0"/>
      <w:color w:val="4E9A06"/>
      <w:sz w:val="22"/>
      <w:shd w:val="clear" w:color="auto" w:fill="F8F8F8"/>
      <w:lang w:val="en-GB" w:eastAsia="en-US"/>
    </w:rPr>
  </w:style>
  <w:style w:type="character" w:customStyle="1" w:styleId="CommentTok">
    <w:name w:val="CommentTok"/>
    <w:basedOn w:val="VerbatimChar"/>
    <w:rsid w:val="00856EFF"/>
    <w:rPr>
      <w:rFonts w:ascii="Consolas" w:hAnsi="Consolas"/>
      <w:i/>
      <w:color w:val="8F5902"/>
      <w:sz w:val="22"/>
      <w:shd w:val="clear" w:color="auto" w:fill="F8F8F8"/>
      <w:lang w:val="en-GB" w:eastAsia="en-US"/>
    </w:rPr>
  </w:style>
  <w:style w:type="character" w:customStyle="1" w:styleId="OtherTok">
    <w:name w:val="OtherTok"/>
    <w:basedOn w:val="VerbatimChar"/>
    <w:rsid w:val="00856EFF"/>
    <w:rPr>
      <w:rFonts w:ascii="Consolas" w:hAnsi="Consolas"/>
      <w:i w:val="0"/>
      <w:color w:val="8F5902"/>
      <w:sz w:val="22"/>
      <w:shd w:val="clear" w:color="auto" w:fill="F8F8F8"/>
      <w:lang w:val="en-GB" w:eastAsia="en-US"/>
    </w:rPr>
  </w:style>
  <w:style w:type="character" w:customStyle="1" w:styleId="NormalTok">
    <w:name w:val="NormalTok"/>
    <w:basedOn w:val="VerbatimChar"/>
    <w:rsid w:val="00856EFF"/>
    <w:rPr>
      <w:rFonts w:ascii="Consolas" w:hAnsi="Consolas"/>
      <w:i w:val="0"/>
      <w:sz w:val="22"/>
      <w:shd w:val="clear" w:color="auto" w:fill="F8F8F8"/>
      <w:lang w:val="en-GB" w:eastAsia="en-US"/>
    </w:rPr>
  </w:style>
  <w:style w:type="paragraph" w:styleId="TOCHeading">
    <w:name w:val="TOC Heading"/>
    <w:basedOn w:val="Heading1"/>
    <w:next w:val="Normal"/>
    <w:uiPriority w:val="39"/>
    <w:unhideWhenUsed/>
    <w:qFormat/>
    <w:rsid w:val="00FC48EF"/>
    <w:pPr>
      <w:keepLines/>
      <w:numPr>
        <w:numId w:val="0"/>
      </w:numPr>
      <w:spacing w:after="0" w:line="259" w:lineRule="auto"/>
      <w:outlineLvl w:val="9"/>
    </w:pPr>
    <w:rPr>
      <w:rFonts w:asciiTheme="majorHAnsi" w:eastAsiaTheme="majorEastAsia" w:hAnsiTheme="majorHAnsi" w:cstheme="majorBidi"/>
      <w:b w:val="0"/>
      <w:color w:val="365F91" w:themeColor="accent1" w:themeShade="BF"/>
      <w:kern w:val="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55845776">
      <w:bodyDiv w:val="1"/>
      <w:marLeft w:val="0"/>
      <w:marRight w:val="0"/>
      <w:marTop w:val="0"/>
      <w:marBottom w:val="0"/>
      <w:divBdr>
        <w:top w:val="none" w:sz="0" w:space="0" w:color="auto"/>
        <w:left w:val="none" w:sz="0" w:space="0" w:color="auto"/>
        <w:bottom w:val="none" w:sz="0" w:space="0" w:color="auto"/>
        <w:right w:val="none" w:sz="0" w:space="0" w:color="auto"/>
      </w:divBdr>
    </w:div>
    <w:div w:id="277301840">
      <w:bodyDiv w:val="1"/>
      <w:marLeft w:val="0"/>
      <w:marRight w:val="0"/>
      <w:marTop w:val="0"/>
      <w:marBottom w:val="0"/>
      <w:divBdr>
        <w:top w:val="none" w:sz="0" w:space="0" w:color="auto"/>
        <w:left w:val="none" w:sz="0" w:space="0" w:color="auto"/>
        <w:bottom w:val="none" w:sz="0" w:space="0" w:color="auto"/>
        <w:right w:val="none" w:sz="0" w:space="0" w:color="auto"/>
      </w:divBdr>
    </w:div>
    <w:div w:id="322316486">
      <w:bodyDiv w:val="1"/>
      <w:marLeft w:val="0"/>
      <w:marRight w:val="0"/>
      <w:marTop w:val="0"/>
      <w:marBottom w:val="0"/>
      <w:divBdr>
        <w:top w:val="none" w:sz="0" w:space="0" w:color="auto"/>
        <w:left w:val="none" w:sz="0" w:space="0" w:color="auto"/>
        <w:bottom w:val="none" w:sz="0" w:space="0" w:color="auto"/>
        <w:right w:val="none" w:sz="0" w:space="0" w:color="auto"/>
      </w:divBdr>
      <w:divsChild>
        <w:div w:id="979305613">
          <w:marLeft w:val="0"/>
          <w:marRight w:val="0"/>
          <w:marTop w:val="0"/>
          <w:marBottom w:val="0"/>
          <w:divBdr>
            <w:top w:val="none" w:sz="0" w:space="0" w:color="auto"/>
            <w:left w:val="none" w:sz="0" w:space="0" w:color="auto"/>
            <w:bottom w:val="none" w:sz="0" w:space="0" w:color="auto"/>
            <w:right w:val="none" w:sz="0" w:space="0" w:color="auto"/>
          </w:divBdr>
          <w:divsChild>
            <w:div w:id="914708811">
              <w:marLeft w:val="0"/>
              <w:marRight w:val="0"/>
              <w:marTop w:val="0"/>
              <w:marBottom w:val="0"/>
              <w:divBdr>
                <w:top w:val="none" w:sz="0" w:space="0" w:color="auto"/>
                <w:left w:val="none" w:sz="0" w:space="0" w:color="auto"/>
                <w:bottom w:val="none" w:sz="0" w:space="0" w:color="auto"/>
                <w:right w:val="none" w:sz="0" w:space="0" w:color="auto"/>
              </w:divBdr>
              <w:divsChild>
                <w:div w:id="1889415066">
                  <w:marLeft w:val="0"/>
                  <w:marRight w:val="0"/>
                  <w:marTop w:val="0"/>
                  <w:marBottom w:val="0"/>
                  <w:divBdr>
                    <w:top w:val="none" w:sz="0" w:space="0" w:color="auto"/>
                    <w:left w:val="none" w:sz="0" w:space="0" w:color="auto"/>
                    <w:bottom w:val="none" w:sz="0" w:space="0" w:color="auto"/>
                    <w:right w:val="none" w:sz="0" w:space="0" w:color="auto"/>
                  </w:divBdr>
                  <w:divsChild>
                    <w:div w:id="1365984654">
                      <w:marLeft w:val="0"/>
                      <w:marRight w:val="0"/>
                      <w:marTop w:val="0"/>
                      <w:marBottom w:val="0"/>
                      <w:divBdr>
                        <w:top w:val="none" w:sz="0" w:space="0" w:color="auto"/>
                        <w:left w:val="none" w:sz="0" w:space="0" w:color="auto"/>
                        <w:bottom w:val="none" w:sz="0" w:space="0" w:color="auto"/>
                        <w:right w:val="none" w:sz="0" w:space="0" w:color="auto"/>
                      </w:divBdr>
                      <w:divsChild>
                        <w:div w:id="93181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305393">
      <w:bodyDiv w:val="1"/>
      <w:marLeft w:val="0"/>
      <w:marRight w:val="0"/>
      <w:marTop w:val="0"/>
      <w:marBottom w:val="0"/>
      <w:divBdr>
        <w:top w:val="none" w:sz="0" w:space="0" w:color="auto"/>
        <w:left w:val="none" w:sz="0" w:space="0" w:color="auto"/>
        <w:bottom w:val="none" w:sz="0" w:space="0" w:color="auto"/>
        <w:right w:val="none" w:sz="0" w:space="0" w:color="auto"/>
      </w:divBdr>
    </w:div>
    <w:div w:id="607588886">
      <w:bodyDiv w:val="1"/>
      <w:marLeft w:val="0"/>
      <w:marRight w:val="0"/>
      <w:marTop w:val="0"/>
      <w:marBottom w:val="0"/>
      <w:divBdr>
        <w:top w:val="none" w:sz="0" w:space="0" w:color="auto"/>
        <w:left w:val="none" w:sz="0" w:space="0" w:color="auto"/>
        <w:bottom w:val="none" w:sz="0" w:space="0" w:color="auto"/>
        <w:right w:val="none" w:sz="0" w:space="0" w:color="auto"/>
      </w:divBdr>
    </w:div>
    <w:div w:id="635180460">
      <w:bodyDiv w:val="1"/>
      <w:marLeft w:val="0"/>
      <w:marRight w:val="0"/>
      <w:marTop w:val="0"/>
      <w:marBottom w:val="0"/>
      <w:divBdr>
        <w:top w:val="none" w:sz="0" w:space="0" w:color="auto"/>
        <w:left w:val="none" w:sz="0" w:space="0" w:color="auto"/>
        <w:bottom w:val="none" w:sz="0" w:space="0" w:color="auto"/>
        <w:right w:val="none" w:sz="0" w:space="0" w:color="auto"/>
      </w:divBdr>
    </w:div>
    <w:div w:id="834344792">
      <w:bodyDiv w:val="1"/>
      <w:marLeft w:val="0"/>
      <w:marRight w:val="0"/>
      <w:marTop w:val="0"/>
      <w:marBottom w:val="0"/>
      <w:divBdr>
        <w:top w:val="none" w:sz="0" w:space="0" w:color="auto"/>
        <w:left w:val="none" w:sz="0" w:space="0" w:color="auto"/>
        <w:bottom w:val="none" w:sz="0" w:space="0" w:color="auto"/>
        <w:right w:val="none" w:sz="0" w:space="0" w:color="auto"/>
      </w:divBdr>
    </w:div>
    <w:div w:id="839200773">
      <w:bodyDiv w:val="1"/>
      <w:marLeft w:val="0"/>
      <w:marRight w:val="0"/>
      <w:marTop w:val="0"/>
      <w:marBottom w:val="0"/>
      <w:divBdr>
        <w:top w:val="none" w:sz="0" w:space="0" w:color="auto"/>
        <w:left w:val="none" w:sz="0" w:space="0" w:color="auto"/>
        <w:bottom w:val="none" w:sz="0" w:space="0" w:color="auto"/>
        <w:right w:val="none" w:sz="0" w:space="0" w:color="auto"/>
      </w:divBdr>
      <w:divsChild>
        <w:div w:id="1808739763">
          <w:marLeft w:val="0"/>
          <w:marRight w:val="0"/>
          <w:marTop w:val="0"/>
          <w:marBottom w:val="0"/>
          <w:divBdr>
            <w:top w:val="none" w:sz="0" w:space="0" w:color="auto"/>
            <w:left w:val="none" w:sz="0" w:space="0" w:color="auto"/>
            <w:bottom w:val="none" w:sz="0" w:space="0" w:color="auto"/>
            <w:right w:val="none" w:sz="0" w:space="0" w:color="auto"/>
          </w:divBdr>
          <w:divsChild>
            <w:div w:id="899754867">
              <w:marLeft w:val="0"/>
              <w:marRight w:val="0"/>
              <w:marTop w:val="0"/>
              <w:marBottom w:val="0"/>
              <w:divBdr>
                <w:top w:val="none" w:sz="0" w:space="0" w:color="auto"/>
                <w:left w:val="none" w:sz="0" w:space="0" w:color="auto"/>
                <w:bottom w:val="none" w:sz="0" w:space="0" w:color="auto"/>
                <w:right w:val="none" w:sz="0" w:space="0" w:color="auto"/>
              </w:divBdr>
              <w:divsChild>
                <w:div w:id="1804077328">
                  <w:marLeft w:val="0"/>
                  <w:marRight w:val="0"/>
                  <w:marTop w:val="0"/>
                  <w:marBottom w:val="0"/>
                  <w:divBdr>
                    <w:top w:val="none" w:sz="0" w:space="0" w:color="auto"/>
                    <w:left w:val="none" w:sz="0" w:space="0" w:color="auto"/>
                    <w:bottom w:val="none" w:sz="0" w:space="0" w:color="auto"/>
                    <w:right w:val="none" w:sz="0" w:space="0" w:color="auto"/>
                  </w:divBdr>
                  <w:divsChild>
                    <w:div w:id="1565220039">
                      <w:marLeft w:val="0"/>
                      <w:marRight w:val="0"/>
                      <w:marTop w:val="0"/>
                      <w:marBottom w:val="0"/>
                      <w:divBdr>
                        <w:top w:val="none" w:sz="0" w:space="0" w:color="auto"/>
                        <w:left w:val="none" w:sz="0" w:space="0" w:color="auto"/>
                        <w:bottom w:val="none" w:sz="0" w:space="0" w:color="auto"/>
                        <w:right w:val="single" w:sz="6" w:space="0" w:color="FFFFFF"/>
                      </w:divBdr>
                      <w:divsChild>
                        <w:div w:id="968703366">
                          <w:marLeft w:val="0"/>
                          <w:marRight w:val="0"/>
                          <w:marTop w:val="0"/>
                          <w:marBottom w:val="0"/>
                          <w:divBdr>
                            <w:top w:val="none" w:sz="0" w:space="0" w:color="auto"/>
                            <w:left w:val="none" w:sz="0" w:space="0" w:color="auto"/>
                            <w:bottom w:val="none" w:sz="0" w:space="0" w:color="auto"/>
                            <w:right w:val="none" w:sz="0" w:space="0" w:color="auto"/>
                          </w:divBdr>
                          <w:divsChild>
                            <w:div w:id="185822673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605906">
      <w:bodyDiv w:val="1"/>
      <w:marLeft w:val="0"/>
      <w:marRight w:val="0"/>
      <w:marTop w:val="0"/>
      <w:marBottom w:val="0"/>
      <w:divBdr>
        <w:top w:val="none" w:sz="0" w:space="0" w:color="auto"/>
        <w:left w:val="none" w:sz="0" w:space="0" w:color="auto"/>
        <w:bottom w:val="none" w:sz="0" w:space="0" w:color="auto"/>
        <w:right w:val="none" w:sz="0" w:space="0" w:color="auto"/>
      </w:divBdr>
      <w:divsChild>
        <w:div w:id="2135754851">
          <w:marLeft w:val="0"/>
          <w:marRight w:val="0"/>
          <w:marTop w:val="0"/>
          <w:marBottom w:val="0"/>
          <w:divBdr>
            <w:top w:val="none" w:sz="0" w:space="0" w:color="auto"/>
            <w:left w:val="none" w:sz="0" w:space="0" w:color="auto"/>
            <w:bottom w:val="none" w:sz="0" w:space="0" w:color="auto"/>
            <w:right w:val="none" w:sz="0" w:space="0" w:color="auto"/>
          </w:divBdr>
          <w:divsChild>
            <w:div w:id="1595093239">
              <w:marLeft w:val="0"/>
              <w:marRight w:val="0"/>
              <w:marTop w:val="0"/>
              <w:marBottom w:val="0"/>
              <w:divBdr>
                <w:top w:val="none" w:sz="0" w:space="0" w:color="auto"/>
                <w:left w:val="none" w:sz="0" w:space="0" w:color="auto"/>
                <w:bottom w:val="none" w:sz="0" w:space="0" w:color="auto"/>
                <w:right w:val="none" w:sz="0" w:space="0" w:color="auto"/>
              </w:divBdr>
              <w:divsChild>
                <w:div w:id="861013125">
                  <w:marLeft w:val="0"/>
                  <w:marRight w:val="0"/>
                  <w:marTop w:val="0"/>
                  <w:marBottom w:val="0"/>
                  <w:divBdr>
                    <w:top w:val="none" w:sz="0" w:space="0" w:color="auto"/>
                    <w:left w:val="none" w:sz="0" w:space="0" w:color="auto"/>
                    <w:bottom w:val="none" w:sz="0" w:space="0" w:color="auto"/>
                    <w:right w:val="none" w:sz="0" w:space="0" w:color="auto"/>
                  </w:divBdr>
                  <w:divsChild>
                    <w:div w:id="66148246">
                      <w:marLeft w:val="0"/>
                      <w:marRight w:val="0"/>
                      <w:marTop w:val="0"/>
                      <w:marBottom w:val="0"/>
                      <w:divBdr>
                        <w:top w:val="none" w:sz="0" w:space="0" w:color="auto"/>
                        <w:left w:val="none" w:sz="0" w:space="0" w:color="auto"/>
                        <w:bottom w:val="none" w:sz="0" w:space="0" w:color="auto"/>
                        <w:right w:val="single" w:sz="6" w:space="0" w:color="FFFFFF"/>
                      </w:divBdr>
                      <w:divsChild>
                        <w:div w:id="1511064389">
                          <w:marLeft w:val="0"/>
                          <w:marRight w:val="0"/>
                          <w:marTop w:val="0"/>
                          <w:marBottom w:val="0"/>
                          <w:divBdr>
                            <w:top w:val="none" w:sz="0" w:space="0" w:color="auto"/>
                            <w:left w:val="none" w:sz="0" w:space="0" w:color="auto"/>
                            <w:bottom w:val="none" w:sz="0" w:space="0" w:color="auto"/>
                            <w:right w:val="none" w:sz="0" w:space="0" w:color="auto"/>
                          </w:divBdr>
                          <w:divsChild>
                            <w:div w:id="41610002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65792">
      <w:bodyDiv w:val="1"/>
      <w:marLeft w:val="0"/>
      <w:marRight w:val="0"/>
      <w:marTop w:val="0"/>
      <w:marBottom w:val="0"/>
      <w:divBdr>
        <w:top w:val="none" w:sz="0" w:space="0" w:color="auto"/>
        <w:left w:val="none" w:sz="0" w:space="0" w:color="auto"/>
        <w:bottom w:val="none" w:sz="0" w:space="0" w:color="auto"/>
        <w:right w:val="none" w:sz="0" w:space="0" w:color="auto"/>
      </w:divBdr>
    </w:div>
    <w:div w:id="928806839">
      <w:bodyDiv w:val="1"/>
      <w:marLeft w:val="0"/>
      <w:marRight w:val="0"/>
      <w:marTop w:val="0"/>
      <w:marBottom w:val="0"/>
      <w:divBdr>
        <w:top w:val="none" w:sz="0" w:space="0" w:color="auto"/>
        <w:left w:val="none" w:sz="0" w:space="0" w:color="auto"/>
        <w:bottom w:val="none" w:sz="0" w:space="0" w:color="auto"/>
        <w:right w:val="none" w:sz="0" w:space="0" w:color="auto"/>
      </w:divBdr>
    </w:div>
    <w:div w:id="962153464">
      <w:bodyDiv w:val="1"/>
      <w:marLeft w:val="0"/>
      <w:marRight w:val="0"/>
      <w:marTop w:val="0"/>
      <w:marBottom w:val="0"/>
      <w:divBdr>
        <w:top w:val="none" w:sz="0" w:space="0" w:color="auto"/>
        <w:left w:val="none" w:sz="0" w:space="0" w:color="auto"/>
        <w:bottom w:val="none" w:sz="0" w:space="0" w:color="auto"/>
        <w:right w:val="none" w:sz="0" w:space="0" w:color="auto"/>
      </w:divBdr>
    </w:div>
    <w:div w:id="1028331306">
      <w:bodyDiv w:val="1"/>
      <w:marLeft w:val="0"/>
      <w:marRight w:val="0"/>
      <w:marTop w:val="0"/>
      <w:marBottom w:val="0"/>
      <w:divBdr>
        <w:top w:val="none" w:sz="0" w:space="0" w:color="auto"/>
        <w:left w:val="none" w:sz="0" w:space="0" w:color="auto"/>
        <w:bottom w:val="none" w:sz="0" w:space="0" w:color="auto"/>
        <w:right w:val="none" w:sz="0" w:space="0" w:color="auto"/>
      </w:divBdr>
      <w:divsChild>
        <w:div w:id="715852379">
          <w:marLeft w:val="0"/>
          <w:marRight w:val="0"/>
          <w:marTop w:val="0"/>
          <w:marBottom w:val="0"/>
          <w:divBdr>
            <w:top w:val="none" w:sz="0" w:space="0" w:color="auto"/>
            <w:left w:val="none" w:sz="0" w:space="0" w:color="auto"/>
            <w:bottom w:val="none" w:sz="0" w:space="0" w:color="auto"/>
            <w:right w:val="none" w:sz="0" w:space="0" w:color="auto"/>
          </w:divBdr>
          <w:divsChild>
            <w:div w:id="864640438">
              <w:marLeft w:val="0"/>
              <w:marRight w:val="0"/>
              <w:marTop w:val="0"/>
              <w:marBottom w:val="0"/>
              <w:divBdr>
                <w:top w:val="none" w:sz="0" w:space="0" w:color="auto"/>
                <w:left w:val="none" w:sz="0" w:space="0" w:color="auto"/>
                <w:bottom w:val="none" w:sz="0" w:space="0" w:color="auto"/>
                <w:right w:val="none" w:sz="0" w:space="0" w:color="auto"/>
              </w:divBdr>
              <w:divsChild>
                <w:div w:id="1211188597">
                  <w:marLeft w:val="0"/>
                  <w:marRight w:val="0"/>
                  <w:marTop w:val="0"/>
                  <w:marBottom w:val="0"/>
                  <w:divBdr>
                    <w:top w:val="none" w:sz="0" w:space="0" w:color="auto"/>
                    <w:left w:val="none" w:sz="0" w:space="0" w:color="auto"/>
                    <w:bottom w:val="none" w:sz="0" w:space="0" w:color="auto"/>
                    <w:right w:val="none" w:sz="0" w:space="0" w:color="auto"/>
                  </w:divBdr>
                  <w:divsChild>
                    <w:div w:id="1777288989">
                      <w:marLeft w:val="0"/>
                      <w:marRight w:val="0"/>
                      <w:marTop w:val="0"/>
                      <w:marBottom w:val="0"/>
                      <w:divBdr>
                        <w:top w:val="none" w:sz="0" w:space="0" w:color="auto"/>
                        <w:left w:val="none" w:sz="0" w:space="0" w:color="auto"/>
                        <w:bottom w:val="none" w:sz="0" w:space="0" w:color="auto"/>
                        <w:right w:val="single" w:sz="6" w:space="0" w:color="FFFFFF"/>
                      </w:divBdr>
                      <w:divsChild>
                        <w:div w:id="292947467">
                          <w:marLeft w:val="0"/>
                          <w:marRight w:val="0"/>
                          <w:marTop w:val="0"/>
                          <w:marBottom w:val="0"/>
                          <w:divBdr>
                            <w:top w:val="none" w:sz="0" w:space="0" w:color="auto"/>
                            <w:left w:val="none" w:sz="0" w:space="0" w:color="auto"/>
                            <w:bottom w:val="none" w:sz="0" w:space="0" w:color="auto"/>
                            <w:right w:val="none" w:sz="0" w:space="0" w:color="auto"/>
                          </w:divBdr>
                          <w:divsChild>
                            <w:div w:id="2086562417">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5233839">
      <w:bodyDiv w:val="1"/>
      <w:marLeft w:val="0"/>
      <w:marRight w:val="0"/>
      <w:marTop w:val="0"/>
      <w:marBottom w:val="0"/>
      <w:divBdr>
        <w:top w:val="none" w:sz="0" w:space="0" w:color="auto"/>
        <w:left w:val="none" w:sz="0" w:space="0" w:color="auto"/>
        <w:bottom w:val="none" w:sz="0" w:space="0" w:color="auto"/>
        <w:right w:val="none" w:sz="0" w:space="0" w:color="auto"/>
      </w:divBdr>
    </w:div>
    <w:div w:id="1350645851">
      <w:bodyDiv w:val="1"/>
      <w:marLeft w:val="0"/>
      <w:marRight w:val="0"/>
      <w:marTop w:val="0"/>
      <w:marBottom w:val="0"/>
      <w:divBdr>
        <w:top w:val="none" w:sz="0" w:space="0" w:color="auto"/>
        <w:left w:val="none" w:sz="0" w:space="0" w:color="auto"/>
        <w:bottom w:val="none" w:sz="0" w:space="0" w:color="auto"/>
        <w:right w:val="none" w:sz="0" w:space="0" w:color="auto"/>
      </w:divBdr>
    </w:div>
    <w:div w:id="1369257778">
      <w:bodyDiv w:val="1"/>
      <w:marLeft w:val="0"/>
      <w:marRight w:val="0"/>
      <w:marTop w:val="0"/>
      <w:marBottom w:val="0"/>
      <w:divBdr>
        <w:top w:val="none" w:sz="0" w:space="0" w:color="auto"/>
        <w:left w:val="none" w:sz="0" w:space="0" w:color="auto"/>
        <w:bottom w:val="none" w:sz="0" w:space="0" w:color="auto"/>
        <w:right w:val="none" w:sz="0" w:space="0" w:color="auto"/>
      </w:divBdr>
    </w:div>
    <w:div w:id="1458178857">
      <w:bodyDiv w:val="1"/>
      <w:marLeft w:val="0"/>
      <w:marRight w:val="0"/>
      <w:marTop w:val="0"/>
      <w:marBottom w:val="0"/>
      <w:divBdr>
        <w:top w:val="none" w:sz="0" w:space="0" w:color="auto"/>
        <w:left w:val="none" w:sz="0" w:space="0" w:color="auto"/>
        <w:bottom w:val="none" w:sz="0" w:space="0" w:color="auto"/>
        <w:right w:val="none" w:sz="0" w:space="0" w:color="auto"/>
      </w:divBdr>
      <w:divsChild>
        <w:div w:id="1241867760">
          <w:marLeft w:val="0"/>
          <w:marRight w:val="0"/>
          <w:marTop w:val="0"/>
          <w:marBottom w:val="0"/>
          <w:divBdr>
            <w:top w:val="none" w:sz="0" w:space="0" w:color="auto"/>
            <w:left w:val="none" w:sz="0" w:space="0" w:color="auto"/>
            <w:bottom w:val="none" w:sz="0" w:space="0" w:color="auto"/>
            <w:right w:val="none" w:sz="0" w:space="0" w:color="auto"/>
          </w:divBdr>
          <w:divsChild>
            <w:div w:id="1090082811">
              <w:marLeft w:val="0"/>
              <w:marRight w:val="0"/>
              <w:marTop w:val="0"/>
              <w:marBottom w:val="0"/>
              <w:divBdr>
                <w:top w:val="none" w:sz="0" w:space="0" w:color="auto"/>
                <w:left w:val="none" w:sz="0" w:space="0" w:color="auto"/>
                <w:bottom w:val="none" w:sz="0" w:space="0" w:color="auto"/>
                <w:right w:val="none" w:sz="0" w:space="0" w:color="auto"/>
              </w:divBdr>
              <w:divsChild>
                <w:div w:id="1968075652">
                  <w:marLeft w:val="0"/>
                  <w:marRight w:val="0"/>
                  <w:marTop w:val="0"/>
                  <w:marBottom w:val="0"/>
                  <w:divBdr>
                    <w:top w:val="none" w:sz="0" w:space="0" w:color="auto"/>
                    <w:left w:val="none" w:sz="0" w:space="0" w:color="auto"/>
                    <w:bottom w:val="none" w:sz="0" w:space="0" w:color="auto"/>
                    <w:right w:val="none" w:sz="0" w:space="0" w:color="auto"/>
                  </w:divBdr>
                  <w:divsChild>
                    <w:div w:id="1331105509">
                      <w:marLeft w:val="0"/>
                      <w:marRight w:val="0"/>
                      <w:marTop w:val="0"/>
                      <w:marBottom w:val="0"/>
                      <w:divBdr>
                        <w:top w:val="none" w:sz="0" w:space="0" w:color="auto"/>
                        <w:left w:val="none" w:sz="0" w:space="0" w:color="auto"/>
                        <w:bottom w:val="none" w:sz="0" w:space="0" w:color="auto"/>
                        <w:right w:val="single" w:sz="6" w:space="0" w:color="FFFFFF"/>
                      </w:divBdr>
                      <w:divsChild>
                        <w:div w:id="642078665">
                          <w:marLeft w:val="0"/>
                          <w:marRight w:val="0"/>
                          <w:marTop w:val="0"/>
                          <w:marBottom w:val="0"/>
                          <w:divBdr>
                            <w:top w:val="none" w:sz="0" w:space="0" w:color="auto"/>
                            <w:left w:val="none" w:sz="0" w:space="0" w:color="auto"/>
                            <w:bottom w:val="none" w:sz="0" w:space="0" w:color="auto"/>
                            <w:right w:val="none" w:sz="0" w:space="0" w:color="auto"/>
                          </w:divBdr>
                          <w:divsChild>
                            <w:div w:id="174314366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4201816">
      <w:bodyDiv w:val="1"/>
      <w:marLeft w:val="0"/>
      <w:marRight w:val="0"/>
      <w:marTop w:val="0"/>
      <w:marBottom w:val="0"/>
      <w:divBdr>
        <w:top w:val="none" w:sz="0" w:space="0" w:color="auto"/>
        <w:left w:val="none" w:sz="0" w:space="0" w:color="auto"/>
        <w:bottom w:val="none" w:sz="0" w:space="0" w:color="auto"/>
        <w:right w:val="none" w:sz="0" w:space="0" w:color="auto"/>
      </w:divBdr>
    </w:div>
    <w:div w:id="21010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172.25.164.110:9000/OEG-MC/RFM-ANALYSIS"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1EF73F5681F542A3E9664D4DCA3D39" ma:contentTypeVersion="12" ma:contentTypeDescription="Create a new document." ma:contentTypeScope="" ma:versionID="6d4cb3a7688cf672e751809060796157">
  <xsd:schema xmlns:xsd="http://www.w3.org/2001/XMLSchema" xmlns:xs="http://www.w3.org/2001/XMLSchema" xmlns:p="http://schemas.microsoft.com/office/2006/metadata/properties" xmlns:ns2="29603b62-04f0-417a-887c-030c32f5a531" targetNamespace="http://schemas.microsoft.com/office/2006/metadata/properties" ma:root="true" ma:fieldsID="17483c107f79c0803f475681188633f4" ns2:_="">
    <xsd:import namespace="29603b62-04f0-417a-887c-030c32f5a531"/>
    <xsd:element name="properties">
      <xsd:complexType>
        <xsd:sequence>
          <xsd:element name="documentManagement">
            <xsd:complexType>
              <xsd:all>
                <xsd:element ref="ns2:Source" minOccurs="0"/>
                <xsd:element ref="ns2:Project_x0020_Phase" minOccurs="0"/>
                <xsd:element ref="ns2:Template_x0020_identified" minOccurs="0"/>
                <xsd:element ref="ns2:Reformatted_x003f_" minOccurs="0"/>
                <xsd:element ref="ns2:Content_x0020_finlised_x003f_" minOccurs="0"/>
                <xsd:element ref="ns2:Reviewed_x003f_" minOccurs="0"/>
                <xsd:element ref="ns2:Final_x003f_" minOccurs="0"/>
                <xsd:element ref="ns2:Updat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603b62-04f0-417a-887c-030c32f5a531" elementFormDefault="qualified">
    <xsd:import namespace="http://schemas.microsoft.com/office/2006/documentManagement/types"/>
    <xsd:import namespace="http://schemas.microsoft.com/office/infopath/2007/PartnerControls"/>
    <xsd:element name="Source" ma:index="2" nillable="true" ma:displayName="Source" ma:internalName="Source">
      <xsd:simpleType>
        <xsd:restriction base="dms:Text">
          <xsd:maxLength value="255"/>
        </xsd:restriction>
      </xsd:simpleType>
    </xsd:element>
    <xsd:element name="Project_x0020_Phase" ma:index="3" nillable="true" ma:displayName="Project Phase" ma:format="Dropdown" ma:internalName="Project_x0020_Phase">
      <xsd:simpleType>
        <xsd:restriction base="dms:Choice">
          <xsd:enumeration value="00 Monitor &amp; Control"/>
          <xsd:enumeration value="01 Start Up"/>
          <xsd:enumeration value="02 Initiate"/>
          <xsd:enumeration value="03 Develop"/>
          <xsd:enumeration value="04 Implement"/>
          <xsd:enumeration value="05 Close"/>
        </xsd:restriction>
      </xsd:simpleType>
    </xsd:element>
    <xsd:element name="Template_x0020_identified" ma:index="5" nillable="true" ma:displayName="Old Swinburne Template" ma:default="0" ma:internalName="Template_x0020_identified">
      <xsd:simpleType>
        <xsd:restriction base="dms:Boolean"/>
      </xsd:simpleType>
    </xsd:element>
    <xsd:element name="Reformatted_x003f_" ma:index="6" nillable="true" ma:displayName="Reformatted?" ma:default="0" ma:internalName="Reformatted_x003f_">
      <xsd:simpleType>
        <xsd:restriction base="dms:Boolean"/>
      </xsd:simpleType>
    </xsd:element>
    <xsd:element name="Content_x0020_finlised_x003f_" ma:index="7" nillable="true" ma:displayName="Content finalised?" ma:default="0" ma:internalName="Content_x0020_finlised_x003f_">
      <xsd:simpleType>
        <xsd:restriction base="dms:Boolean"/>
      </xsd:simpleType>
    </xsd:element>
    <xsd:element name="Reviewed_x003f_" ma:index="8" nillable="true" ma:displayName="Jenny Reviewed?" ma:default="0" ma:internalName="Reviewed_x003f_">
      <xsd:simpleType>
        <xsd:restriction base="dms:Boolean"/>
      </xsd:simpleType>
    </xsd:element>
    <xsd:element name="Final_x003f_" ma:index="9" nillable="true" ma:displayName="Uploaded Swinburne PO site?" ma:default="0" ma:internalName="Final_x003f_">
      <xsd:simpleType>
        <xsd:restriction base="dms:Boolean"/>
      </xsd:simpleType>
    </xsd:element>
    <xsd:element name="Updated_x0020_by" ma:index="10" nillable="true" ma:displayName="Updated by" ma:internalName="Updated_x0020_by">
      <xsd:simpleType>
        <xsd:restriction base="dms:Text">
          <xsd:maxLength value="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roject_x0020_Phase xmlns="29603b62-04f0-417a-887c-030c32f5a531">04 Implement</Project_x0020_Phase>
    <Template_x0020_identified xmlns="29603b62-04f0-417a-887c-030c32f5a531">true</Template_x0020_identified>
    <Reformatted_x003f_ xmlns="29603b62-04f0-417a-887c-030c32f5a531">true</Reformatted_x003f_>
    <Content_x0020_finlised_x003f_ xmlns="29603b62-04f0-417a-887c-030c32f5a531">true</Content_x0020_finlised_x003f_>
    <Reviewed_x003f_ xmlns="29603b62-04f0-417a-887c-030c32f5a531">false</Reviewed_x003f_>
    <Updated_x0020_by xmlns="29603b62-04f0-417a-887c-030c32f5a531">Wanda</Updated_x0020_by>
    <Final_x003f_ xmlns="29603b62-04f0-417a-887c-030c32f5a531">false</Final_x003f_>
    <Source xmlns="29603b62-04f0-417a-887c-030c32f5a531">G:Drive</Sour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684286-C948-4439-9D64-EB1AEC3F7D76}">
  <ds:schemaRefs>
    <ds:schemaRef ds:uri="http://schemas.microsoft.com/sharepoint/v3/contenttype/forms"/>
  </ds:schemaRefs>
</ds:datastoreItem>
</file>

<file path=customXml/itemProps2.xml><?xml version="1.0" encoding="utf-8"?>
<ds:datastoreItem xmlns:ds="http://schemas.openxmlformats.org/officeDocument/2006/customXml" ds:itemID="{22FE5149-C182-482E-B4CD-37291CAD8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603b62-04f0-417a-887c-030c32f5a5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D5996-3F1C-45FF-89D5-4E80ADD31CA2}">
  <ds:schemaRefs>
    <ds:schemaRef ds:uri="http://schemas.microsoft.com/office/2006/metadata/properties"/>
    <ds:schemaRef ds:uri="http://schemas.microsoft.com/office/infopath/2007/PartnerControls"/>
    <ds:schemaRef ds:uri="29603b62-04f0-417a-887c-030c32f5a531"/>
  </ds:schemaRefs>
</ds:datastoreItem>
</file>

<file path=customXml/itemProps4.xml><?xml version="1.0" encoding="utf-8"?>
<ds:datastoreItem xmlns:ds="http://schemas.openxmlformats.org/officeDocument/2006/customXml" ds:itemID="{09079457-B7DF-4115-B4F2-CE908D49B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echnical Specification Document</vt:lpstr>
    </vt:vector>
  </TitlesOfParts>
  <Company>Hexaware Technologies Ltd</Company>
  <LinksUpToDate>false</LinksUpToDate>
  <CharactersWithSpaces>6912</CharactersWithSpaces>
  <SharedDoc>false</SharedDoc>
  <HyperlinkBase/>
  <HLinks>
    <vt:vector size="210" baseType="variant">
      <vt:variant>
        <vt:i4>4522089</vt:i4>
      </vt:variant>
      <vt:variant>
        <vt:i4>210</vt:i4>
      </vt:variant>
      <vt:variant>
        <vt:i4>0</vt:i4>
      </vt:variant>
      <vt:variant>
        <vt:i4>5</vt:i4>
      </vt:variant>
      <vt:variant>
        <vt:lpwstr>http://www.its.swinburne.edu.au/projects/project_management/scaling/Templates.htm</vt:lpwstr>
      </vt:variant>
      <vt:variant>
        <vt:lpwstr>major</vt:lpwstr>
      </vt:variant>
      <vt:variant>
        <vt:i4>1310768</vt:i4>
      </vt:variant>
      <vt:variant>
        <vt:i4>200</vt:i4>
      </vt:variant>
      <vt:variant>
        <vt:i4>0</vt:i4>
      </vt:variant>
      <vt:variant>
        <vt:i4>5</vt:i4>
      </vt:variant>
      <vt:variant>
        <vt:lpwstr/>
      </vt:variant>
      <vt:variant>
        <vt:lpwstr>_Toc247361354</vt:lpwstr>
      </vt:variant>
      <vt:variant>
        <vt:i4>1310768</vt:i4>
      </vt:variant>
      <vt:variant>
        <vt:i4>194</vt:i4>
      </vt:variant>
      <vt:variant>
        <vt:i4>0</vt:i4>
      </vt:variant>
      <vt:variant>
        <vt:i4>5</vt:i4>
      </vt:variant>
      <vt:variant>
        <vt:lpwstr/>
      </vt:variant>
      <vt:variant>
        <vt:lpwstr>_Toc247361353</vt:lpwstr>
      </vt:variant>
      <vt:variant>
        <vt:i4>1310768</vt:i4>
      </vt:variant>
      <vt:variant>
        <vt:i4>188</vt:i4>
      </vt:variant>
      <vt:variant>
        <vt:i4>0</vt:i4>
      </vt:variant>
      <vt:variant>
        <vt:i4>5</vt:i4>
      </vt:variant>
      <vt:variant>
        <vt:lpwstr/>
      </vt:variant>
      <vt:variant>
        <vt:lpwstr>_Toc247361352</vt:lpwstr>
      </vt:variant>
      <vt:variant>
        <vt:i4>1310768</vt:i4>
      </vt:variant>
      <vt:variant>
        <vt:i4>182</vt:i4>
      </vt:variant>
      <vt:variant>
        <vt:i4>0</vt:i4>
      </vt:variant>
      <vt:variant>
        <vt:i4>5</vt:i4>
      </vt:variant>
      <vt:variant>
        <vt:lpwstr/>
      </vt:variant>
      <vt:variant>
        <vt:lpwstr>_Toc247361351</vt:lpwstr>
      </vt:variant>
      <vt:variant>
        <vt:i4>1310768</vt:i4>
      </vt:variant>
      <vt:variant>
        <vt:i4>176</vt:i4>
      </vt:variant>
      <vt:variant>
        <vt:i4>0</vt:i4>
      </vt:variant>
      <vt:variant>
        <vt:i4>5</vt:i4>
      </vt:variant>
      <vt:variant>
        <vt:lpwstr/>
      </vt:variant>
      <vt:variant>
        <vt:lpwstr>_Toc247361350</vt:lpwstr>
      </vt:variant>
      <vt:variant>
        <vt:i4>1376304</vt:i4>
      </vt:variant>
      <vt:variant>
        <vt:i4>170</vt:i4>
      </vt:variant>
      <vt:variant>
        <vt:i4>0</vt:i4>
      </vt:variant>
      <vt:variant>
        <vt:i4>5</vt:i4>
      </vt:variant>
      <vt:variant>
        <vt:lpwstr/>
      </vt:variant>
      <vt:variant>
        <vt:lpwstr>_Toc247361349</vt:lpwstr>
      </vt:variant>
      <vt:variant>
        <vt:i4>1376304</vt:i4>
      </vt:variant>
      <vt:variant>
        <vt:i4>164</vt:i4>
      </vt:variant>
      <vt:variant>
        <vt:i4>0</vt:i4>
      </vt:variant>
      <vt:variant>
        <vt:i4>5</vt:i4>
      </vt:variant>
      <vt:variant>
        <vt:lpwstr/>
      </vt:variant>
      <vt:variant>
        <vt:lpwstr>_Toc247361348</vt:lpwstr>
      </vt:variant>
      <vt:variant>
        <vt:i4>1376304</vt:i4>
      </vt:variant>
      <vt:variant>
        <vt:i4>158</vt:i4>
      </vt:variant>
      <vt:variant>
        <vt:i4>0</vt:i4>
      </vt:variant>
      <vt:variant>
        <vt:i4>5</vt:i4>
      </vt:variant>
      <vt:variant>
        <vt:lpwstr/>
      </vt:variant>
      <vt:variant>
        <vt:lpwstr>_Toc247361347</vt:lpwstr>
      </vt:variant>
      <vt:variant>
        <vt:i4>1376304</vt:i4>
      </vt:variant>
      <vt:variant>
        <vt:i4>152</vt:i4>
      </vt:variant>
      <vt:variant>
        <vt:i4>0</vt:i4>
      </vt:variant>
      <vt:variant>
        <vt:i4>5</vt:i4>
      </vt:variant>
      <vt:variant>
        <vt:lpwstr/>
      </vt:variant>
      <vt:variant>
        <vt:lpwstr>_Toc247361346</vt:lpwstr>
      </vt:variant>
      <vt:variant>
        <vt:i4>1376304</vt:i4>
      </vt:variant>
      <vt:variant>
        <vt:i4>146</vt:i4>
      </vt:variant>
      <vt:variant>
        <vt:i4>0</vt:i4>
      </vt:variant>
      <vt:variant>
        <vt:i4>5</vt:i4>
      </vt:variant>
      <vt:variant>
        <vt:lpwstr/>
      </vt:variant>
      <vt:variant>
        <vt:lpwstr>_Toc247361345</vt:lpwstr>
      </vt:variant>
      <vt:variant>
        <vt:i4>1376304</vt:i4>
      </vt:variant>
      <vt:variant>
        <vt:i4>140</vt:i4>
      </vt:variant>
      <vt:variant>
        <vt:i4>0</vt:i4>
      </vt:variant>
      <vt:variant>
        <vt:i4>5</vt:i4>
      </vt:variant>
      <vt:variant>
        <vt:lpwstr/>
      </vt:variant>
      <vt:variant>
        <vt:lpwstr>_Toc247361344</vt:lpwstr>
      </vt:variant>
      <vt:variant>
        <vt:i4>1376304</vt:i4>
      </vt:variant>
      <vt:variant>
        <vt:i4>134</vt:i4>
      </vt:variant>
      <vt:variant>
        <vt:i4>0</vt:i4>
      </vt:variant>
      <vt:variant>
        <vt:i4>5</vt:i4>
      </vt:variant>
      <vt:variant>
        <vt:lpwstr/>
      </vt:variant>
      <vt:variant>
        <vt:lpwstr>_Toc247361343</vt:lpwstr>
      </vt:variant>
      <vt:variant>
        <vt:i4>1376304</vt:i4>
      </vt:variant>
      <vt:variant>
        <vt:i4>128</vt:i4>
      </vt:variant>
      <vt:variant>
        <vt:i4>0</vt:i4>
      </vt:variant>
      <vt:variant>
        <vt:i4>5</vt:i4>
      </vt:variant>
      <vt:variant>
        <vt:lpwstr/>
      </vt:variant>
      <vt:variant>
        <vt:lpwstr>_Toc247361342</vt:lpwstr>
      </vt:variant>
      <vt:variant>
        <vt:i4>1376304</vt:i4>
      </vt:variant>
      <vt:variant>
        <vt:i4>122</vt:i4>
      </vt:variant>
      <vt:variant>
        <vt:i4>0</vt:i4>
      </vt:variant>
      <vt:variant>
        <vt:i4>5</vt:i4>
      </vt:variant>
      <vt:variant>
        <vt:lpwstr/>
      </vt:variant>
      <vt:variant>
        <vt:lpwstr>_Toc247361341</vt:lpwstr>
      </vt:variant>
      <vt:variant>
        <vt:i4>1376304</vt:i4>
      </vt:variant>
      <vt:variant>
        <vt:i4>116</vt:i4>
      </vt:variant>
      <vt:variant>
        <vt:i4>0</vt:i4>
      </vt:variant>
      <vt:variant>
        <vt:i4>5</vt:i4>
      </vt:variant>
      <vt:variant>
        <vt:lpwstr/>
      </vt:variant>
      <vt:variant>
        <vt:lpwstr>_Toc247361340</vt:lpwstr>
      </vt:variant>
      <vt:variant>
        <vt:i4>1179696</vt:i4>
      </vt:variant>
      <vt:variant>
        <vt:i4>110</vt:i4>
      </vt:variant>
      <vt:variant>
        <vt:i4>0</vt:i4>
      </vt:variant>
      <vt:variant>
        <vt:i4>5</vt:i4>
      </vt:variant>
      <vt:variant>
        <vt:lpwstr/>
      </vt:variant>
      <vt:variant>
        <vt:lpwstr>_Toc247361339</vt:lpwstr>
      </vt:variant>
      <vt:variant>
        <vt:i4>1179696</vt:i4>
      </vt:variant>
      <vt:variant>
        <vt:i4>104</vt:i4>
      </vt:variant>
      <vt:variant>
        <vt:i4>0</vt:i4>
      </vt:variant>
      <vt:variant>
        <vt:i4>5</vt:i4>
      </vt:variant>
      <vt:variant>
        <vt:lpwstr/>
      </vt:variant>
      <vt:variant>
        <vt:lpwstr>_Toc247361338</vt:lpwstr>
      </vt:variant>
      <vt:variant>
        <vt:i4>1179696</vt:i4>
      </vt:variant>
      <vt:variant>
        <vt:i4>98</vt:i4>
      </vt:variant>
      <vt:variant>
        <vt:i4>0</vt:i4>
      </vt:variant>
      <vt:variant>
        <vt:i4>5</vt:i4>
      </vt:variant>
      <vt:variant>
        <vt:lpwstr/>
      </vt:variant>
      <vt:variant>
        <vt:lpwstr>_Toc247361337</vt:lpwstr>
      </vt:variant>
      <vt:variant>
        <vt:i4>1179696</vt:i4>
      </vt:variant>
      <vt:variant>
        <vt:i4>92</vt:i4>
      </vt:variant>
      <vt:variant>
        <vt:i4>0</vt:i4>
      </vt:variant>
      <vt:variant>
        <vt:i4>5</vt:i4>
      </vt:variant>
      <vt:variant>
        <vt:lpwstr/>
      </vt:variant>
      <vt:variant>
        <vt:lpwstr>_Toc247361336</vt:lpwstr>
      </vt:variant>
      <vt:variant>
        <vt:i4>1179696</vt:i4>
      </vt:variant>
      <vt:variant>
        <vt:i4>86</vt:i4>
      </vt:variant>
      <vt:variant>
        <vt:i4>0</vt:i4>
      </vt:variant>
      <vt:variant>
        <vt:i4>5</vt:i4>
      </vt:variant>
      <vt:variant>
        <vt:lpwstr/>
      </vt:variant>
      <vt:variant>
        <vt:lpwstr>_Toc247361335</vt:lpwstr>
      </vt:variant>
      <vt:variant>
        <vt:i4>1179696</vt:i4>
      </vt:variant>
      <vt:variant>
        <vt:i4>80</vt:i4>
      </vt:variant>
      <vt:variant>
        <vt:i4>0</vt:i4>
      </vt:variant>
      <vt:variant>
        <vt:i4>5</vt:i4>
      </vt:variant>
      <vt:variant>
        <vt:lpwstr/>
      </vt:variant>
      <vt:variant>
        <vt:lpwstr>_Toc247361334</vt:lpwstr>
      </vt:variant>
      <vt:variant>
        <vt:i4>1179696</vt:i4>
      </vt:variant>
      <vt:variant>
        <vt:i4>74</vt:i4>
      </vt:variant>
      <vt:variant>
        <vt:i4>0</vt:i4>
      </vt:variant>
      <vt:variant>
        <vt:i4>5</vt:i4>
      </vt:variant>
      <vt:variant>
        <vt:lpwstr/>
      </vt:variant>
      <vt:variant>
        <vt:lpwstr>_Toc247361333</vt:lpwstr>
      </vt:variant>
      <vt:variant>
        <vt:i4>1179696</vt:i4>
      </vt:variant>
      <vt:variant>
        <vt:i4>68</vt:i4>
      </vt:variant>
      <vt:variant>
        <vt:i4>0</vt:i4>
      </vt:variant>
      <vt:variant>
        <vt:i4>5</vt:i4>
      </vt:variant>
      <vt:variant>
        <vt:lpwstr/>
      </vt:variant>
      <vt:variant>
        <vt:lpwstr>_Toc247361332</vt:lpwstr>
      </vt:variant>
      <vt:variant>
        <vt:i4>1179696</vt:i4>
      </vt:variant>
      <vt:variant>
        <vt:i4>62</vt:i4>
      </vt:variant>
      <vt:variant>
        <vt:i4>0</vt:i4>
      </vt:variant>
      <vt:variant>
        <vt:i4>5</vt:i4>
      </vt:variant>
      <vt:variant>
        <vt:lpwstr/>
      </vt:variant>
      <vt:variant>
        <vt:lpwstr>_Toc247361331</vt:lpwstr>
      </vt:variant>
      <vt:variant>
        <vt:i4>1179696</vt:i4>
      </vt:variant>
      <vt:variant>
        <vt:i4>56</vt:i4>
      </vt:variant>
      <vt:variant>
        <vt:i4>0</vt:i4>
      </vt:variant>
      <vt:variant>
        <vt:i4>5</vt:i4>
      </vt:variant>
      <vt:variant>
        <vt:lpwstr/>
      </vt:variant>
      <vt:variant>
        <vt:lpwstr>_Toc247361330</vt:lpwstr>
      </vt:variant>
      <vt:variant>
        <vt:i4>1245232</vt:i4>
      </vt:variant>
      <vt:variant>
        <vt:i4>50</vt:i4>
      </vt:variant>
      <vt:variant>
        <vt:i4>0</vt:i4>
      </vt:variant>
      <vt:variant>
        <vt:i4>5</vt:i4>
      </vt:variant>
      <vt:variant>
        <vt:lpwstr/>
      </vt:variant>
      <vt:variant>
        <vt:lpwstr>_Toc247361329</vt:lpwstr>
      </vt:variant>
      <vt:variant>
        <vt:i4>1245232</vt:i4>
      </vt:variant>
      <vt:variant>
        <vt:i4>44</vt:i4>
      </vt:variant>
      <vt:variant>
        <vt:i4>0</vt:i4>
      </vt:variant>
      <vt:variant>
        <vt:i4>5</vt:i4>
      </vt:variant>
      <vt:variant>
        <vt:lpwstr/>
      </vt:variant>
      <vt:variant>
        <vt:lpwstr>_Toc247361328</vt:lpwstr>
      </vt:variant>
      <vt:variant>
        <vt:i4>1245232</vt:i4>
      </vt:variant>
      <vt:variant>
        <vt:i4>38</vt:i4>
      </vt:variant>
      <vt:variant>
        <vt:i4>0</vt:i4>
      </vt:variant>
      <vt:variant>
        <vt:i4>5</vt:i4>
      </vt:variant>
      <vt:variant>
        <vt:lpwstr/>
      </vt:variant>
      <vt:variant>
        <vt:lpwstr>_Toc247361327</vt:lpwstr>
      </vt:variant>
      <vt:variant>
        <vt:i4>1245232</vt:i4>
      </vt:variant>
      <vt:variant>
        <vt:i4>32</vt:i4>
      </vt:variant>
      <vt:variant>
        <vt:i4>0</vt:i4>
      </vt:variant>
      <vt:variant>
        <vt:i4>5</vt:i4>
      </vt:variant>
      <vt:variant>
        <vt:lpwstr/>
      </vt:variant>
      <vt:variant>
        <vt:lpwstr>_Toc247361326</vt:lpwstr>
      </vt:variant>
      <vt:variant>
        <vt:i4>1245232</vt:i4>
      </vt:variant>
      <vt:variant>
        <vt:i4>26</vt:i4>
      </vt:variant>
      <vt:variant>
        <vt:i4>0</vt:i4>
      </vt:variant>
      <vt:variant>
        <vt:i4>5</vt:i4>
      </vt:variant>
      <vt:variant>
        <vt:lpwstr/>
      </vt:variant>
      <vt:variant>
        <vt:lpwstr>_Toc247361325</vt:lpwstr>
      </vt:variant>
      <vt:variant>
        <vt:i4>1245232</vt:i4>
      </vt:variant>
      <vt:variant>
        <vt:i4>20</vt:i4>
      </vt:variant>
      <vt:variant>
        <vt:i4>0</vt:i4>
      </vt:variant>
      <vt:variant>
        <vt:i4>5</vt:i4>
      </vt:variant>
      <vt:variant>
        <vt:lpwstr/>
      </vt:variant>
      <vt:variant>
        <vt:lpwstr>_Toc247361324</vt:lpwstr>
      </vt:variant>
      <vt:variant>
        <vt:i4>1245232</vt:i4>
      </vt:variant>
      <vt:variant>
        <vt:i4>14</vt:i4>
      </vt:variant>
      <vt:variant>
        <vt:i4>0</vt:i4>
      </vt:variant>
      <vt:variant>
        <vt:i4>5</vt:i4>
      </vt:variant>
      <vt:variant>
        <vt:lpwstr/>
      </vt:variant>
      <vt:variant>
        <vt:lpwstr>_Toc247361323</vt:lpwstr>
      </vt:variant>
      <vt:variant>
        <vt:i4>1245232</vt:i4>
      </vt:variant>
      <vt:variant>
        <vt:i4>8</vt:i4>
      </vt:variant>
      <vt:variant>
        <vt:i4>0</vt:i4>
      </vt:variant>
      <vt:variant>
        <vt:i4>5</vt:i4>
      </vt:variant>
      <vt:variant>
        <vt:lpwstr/>
      </vt:variant>
      <vt:variant>
        <vt:lpwstr>_Toc247361322</vt:lpwstr>
      </vt:variant>
      <vt:variant>
        <vt:i4>1245232</vt:i4>
      </vt:variant>
      <vt:variant>
        <vt:i4>2</vt:i4>
      </vt:variant>
      <vt:variant>
        <vt:i4>0</vt:i4>
      </vt:variant>
      <vt:variant>
        <vt:i4>5</vt:i4>
      </vt:variant>
      <vt:variant>
        <vt:lpwstr/>
      </vt:variant>
      <vt:variant>
        <vt:lpwstr>_Toc2473613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Document</dc:title>
  <dc:creator>Dipayan Sarkar</dc:creator>
  <cp:lastModifiedBy>Vipul Gupta</cp:lastModifiedBy>
  <cp:revision>2</cp:revision>
  <cp:lastPrinted>2012-11-13T06:07:00Z</cp:lastPrinted>
  <dcterms:created xsi:type="dcterms:W3CDTF">2016-03-30T15:00:00Z</dcterms:created>
  <dcterms:modified xsi:type="dcterms:W3CDTF">2016-03-3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vt:lpwstr>
  </property>
  <property fmtid="{D5CDD505-2E9C-101B-9397-08002B2CF9AE}" pid="3" name="Department">
    <vt:lpwstr>[School/Department name]</vt:lpwstr>
  </property>
  <property fmtid="{D5CDD505-2E9C-101B-9397-08002B2CF9AE}" pid="4" name="Division">
    <vt:lpwstr>[School/Division name]</vt:lpwstr>
  </property>
  <property fmtid="{D5CDD505-2E9C-101B-9397-08002B2CF9AE}" pid="5" name="Purpose">
    <vt:lpwstr>Template</vt:lpwstr>
  </property>
  <property fmtid="{D5CDD505-2E9C-101B-9397-08002B2CF9AE}" pid="6" name="Owner">
    <vt:lpwstr>ITS PO</vt:lpwstr>
  </property>
  <property fmtid="{D5CDD505-2E9C-101B-9397-08002B2CF9AE}" pid="7" name="Version">
    <vt:lpwstr>[#.#]</vt:lpwstr>
  </property>
  <property fmtid="{D5CDD505-2E9C-101B-9397-08002B2CF9AE}" pid="8" name="Date completed">
    <vt:lpwstr>[Date]</vt:lpwstr>
  </property>
  <property fmtid="{D5CDD505-2E9C-101B-9397-08002B2CF9AE}" pid="9" name="ContentTypeId">
    <vt:lpwstr>0x010100E71EF73F5681F542A3E9664D4DCA3D39</vt:lpwstr>
  </property>
  <property fmtid="{D5CDD505-2E9C-101B-9397-08002B2CF9AE}" pid="10" name="Order">
    <vt:i4>10700</vt:i4>
  </property>
  <property fmtid="{D5CDD505-2E9C-101B-9397-08002B2CF9AE}" pid="11" name="Updated by Wanda">
    <vt:bool>false</vt:bool>
  </property>
</Properties>
</file>